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1ACA6" w14:textId="77777777" w:rsidR="006305FD" w:rsidRPr="004E7350" w:rsidRDefault="006305FD">
      <w:pPr>
        <w:pStyle w:val="BodyText"/>
        <w:rPr>
          <w:rFonts w:ascii="Imperial Sans Display Light" w:hAnsi="Imperial Sans Display Light"/>
          <w:sz w:val="20"/>
        </w:rPr>
      </w:pPr>
    </w:p>
    <w:p w14:paraId="0481ACA7" w14:textId="77777777" w:rsidR="006305FD" w:rsidRPr="004E7350" w:rsidRDefault="006305FD">
      <w:pPr>
        <w:pStyle w:val="BodyText"/>
        <w:rPr>
          <w:rFonts w:ascii="Imperial Sans Display Light" w:hAnsi="Imperial Sans Display Light"/>
          <w:sz w:val="20"/>
        </w:rPr>
      </w:pPr>
    </w:p>
    <w:p w14:paraId="0481ACA8" w14:textId="77777777" w:rsidR="006305FD" w:rsidRPr="004E7350" w:rsidRDefault="006305FD">
      <w:pPr>
        <w:pStyle w:val="BodyText"/>
        <w:spacing w:before="4"/>
        <w:rPr>
          <w:rFonts w:ascii="Imperial Sans Display Light" w:hAnsi="Imperial Sans Display Light"/>
          <w:sz w:val="26"/>
        </w:rPr>
      </w:pPr>
    </w:p>
    <w:p w14:paraId="0481ACA9" w14:textId="77777777" w:rsidR="006305FD" w:rsidRPr="004E7350" w:rsidRDefault="00000000">
      <w:pPr>
        <w:pStyle w:val="BodyText"/>
        <w:ind w:left="560"/>
        <w:rPr>
          <w:rFonts w:ascii="Imperial Sans Display Light" w:hAnsi="Imperial Sans Display Light"/>
          <w:sz w:val="20"/>
        </w:rPr>
      </w:pPr>
      <w:r w:rsidRPr="004E7350">
        <w:rPr>
          <w:rFonts w:ascii="Imperial Sans Display Light" w:hAnsi="Imperial Sans Display Light"/>
          <w:noProof/>
          <w:sz w:val="20"/>
        </w:rPr>
        <w:drawing>
          <wp:inline distT="0" distB="0" distL="0" distR="0" wp14:anchorId="0481AD81" wp14:editId="0481AD82">
            <wp:extent cx="1450684" cy="409003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0684" cy="409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1ACAA" w14:textId="77777777" w:rsidR="006305FD" w:rsidRPr="004E7350" w:rsidRDefault="00000000">
      <w:pPr>
        <w:pStyle w:val="Title"/>
        <w:rPr>
          <w:rFonts w:ascii="Imperial Sans Display Light" w:hAnsi="Imperial Sans Display Light"/>
        </w:rPr>
      </w:pPr>
      <w:r w:rsidRPr="004E7350">
        <w:rPr>
          <w:rFonts w:ascii="Imperial Sans Display Light" w:hAnsi="Imperial Sans Display Light"/>
          <w:noProof/>
        </w:rPr>
        <w:drawing>
          <wp:anchor distT="0" distB="0" distL="0" distR="0" simplePos="0" relativeHeight="15730688" behindDoc="0" locked="0" layoutInCell="1" allowOverlap="1" wp14:anchorId="0481AD83" wp14:editId="0481AD84">
            <wp:simplePos x="0" y="0"/>
            <wp:positionH relativeFrom="page">
              <wp:posOffset>5727599</wp:posOffset>
            </wp:positionH>
            <wp:positionV relativeFrom="paragraph">
              <wp:posOffset>218583</wp:posOffset>
            </wp:positionV>
            <wp:extent cx="107954" cy="127165"/>
            <wp:effectExtent l="0" t="0" r="0" b="0"/>
            <wp:wrapNone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954" cy="127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7350">
        <w:rPr>
          <w:rFonts w:ascii="Imperial Sans Display Light" w:hAnsi="Imperial Sans Display Light"/>
          <w:color w:val="232323"/>
        </w:rPr>
        <w:t>ARC</w:t>
      </w:r>
      <w:r w:rsidRPr="004E7350">
        <w:rPr>
          <w:rFonts w:ascii="Imperial Sans Display Light" w:hAnsi="Imperial Sans Display Light"/>
          <w:color w:val="232323"/>
          <w:spacing w:val="-2"/>
        </w:rPr>
        <w:t xml:space="preserve"> </w:t>
      </w:r>
      <w:r w:rsidRPr="004E7350">
        <w:rPr>
          <w:rFonts w:ascii="Imperial Sans Display Light" w:hAnsi="Imperial Sans Display Light"/>
          <w:color w:val="232323"/>
        </w:rPr>
        <w:t>Preparation</w:t>
      </w:r>
      <w:r w:rsidRPr="004E7350">
        <w:rPr>
          <w:rFonts w:ascii="Imperial Sans Display Light" w:hAnsi="Imperial Sans Display Light"/>
          <w:color w:val="232323"/>
          <w:spacing w:val="-2"/>
        </w:rPr>
        <w:t xml:space="preserve"> </w:t>
      </w:r>
      <w:r w:rsidRPr="004E7350">
        <w:rPr>
          <w:rFonts w:ascii="Imperial Sans Display Light" w:hAnsi="Imperial Sans Display Light"/>
          <w:color w:val="232323"/>
        </w:rPr>
        <w:t>Form</w:t>
      </w:r>
      <w:r w:rsidRPr="004E7350">
        <w:rPr>
          <w:rFonts w:ascii="Imperial Sans Display Light" w:hAnsi="Imperial Sans Display Light"/>
          <w:color w:val="232323"/>
          <w:spacing w:val="-2"/>
        </w:rPr>
        <w:t xml:space="preserve"> </w:t>
      </w:r>
      <w:r w:rsidRPr="004E7350">
        <w:rPr>
          <w:rFonts w:ascii="Imperial Sans Display Light" w:hAnsi="Imperial Sans Display Light"/>
          <w:color w:val="232323"/>
        </w:rPr>
        <w:t>(Season</w:t>
      </w:r>
      <w:r w:rsidRPr="004E7350">
        <w:rPr>
          <w:rFonts w:ascii="Imperial Sans Display Light" w:hAnsi="Imperial Sans Display Light"/>
          <w:color w:val="232323"/>
          <w:spacing w:val="-2"/>
        </w:rPr>
        <w:t xml:space="preserve"> </w:t>
      </w:r>
      <w:r w:rsidRPr="004E7350">
        <w:rPr>
          <w:rFonts w:ascii="Imperial Sans Display Light" w:hAnsi="Imperial Sans Display Light"/>
          <w:color w:val="232323"/>
        </w:rPr>
        <w:t>2,</w:t>
      </w:r>
      <w:r w:rsidRPr="004E7350">
        <w:rPr>
          <w:rFonts w:ascii="Imperial Sans Display Light" w:hAnsi="Imperial Sans Display Light"/>
          <w:color w:val="232323"/>
          <w:spacing w:val="-1"/>
        </w:rPr>
        <w:t xml:space="preserve"> </w:t>
      </w:r>
      <w:r w:rsidRPr="004E7350">
        <w:rPr>
          <w:rFonts w:ascii="Imperial Sans Display Light" w:hAnsi="Imperial Sans Display Light"/>
          <w:color w:val="232323"/>
          <w:spacing w:val="-2"/>
        </w:rPr>
        <w:t>2024)</w:t>
      </w:r>
    </w:p>
    <w:p w14:paraId="0481ACAB" w14:textId="77777777" w:rsidR="006305FD" w:rsidRPr="004E7350" w:rsidRDefault="006305FD">
      <w:pPr>
        <w:pStyle w:val="BodyText"/>
        <w:spacing w:before="6"/>
        <w:rPr>
          <w:rFonts w:ascii="Imperial Sans Display Light" w:hAnsi="Imperial Sans Display Light"/>
          <w:b/>
          <w:sz w:val="19"/>
        </w:rPr>
      </w:pPr>
    </w:p>
    <w:p w14:paraId="0481ACAC" w14:textId="77777777" w:rsidR="006305FD" w:rsidRPr="004E7350" w:rsidRDefault="00000000">
      <w:pPr>
        <w:pStyle w:val="BodyText"/>
        <w:spacing w:before="100" w:line="256" w:lineRule="auto"/>
        <w:ind w:left="560" w:right="578"/>
        <w:rPr>
          <w:rFonts w:ascii="Imperial Sans Display Light" w:hAnsi="Imperial Sans Display Light"/>
          <w:sz w:val="24"/>
          <w:szCs w:val="24"/>
        </w:rPr>
      </w:pPr>
      <w:r w:rsidRPr="004E7350">
        <w:rPr>
          <w:rFonts w:ascii="Imperial Sans Display Light" w:hAnsi="Imperial Sans Display Light"/>
          <w:color w:val="232323"/>
          <w:sz w:val="24"/>
          <w:szCs w:val="24"/>
        </w:rPr>
        <w:t>Welcome to the first step of your ARC! This form will help you set the agenda for your meeting by choosing the topics</w:t>
      </w:r>
      <w:r w:rsidRPr="004E7350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want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o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discuss.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manager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will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also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notify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via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email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if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her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is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anything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hey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would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lik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o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discuss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in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addition</w:t>
      </w:r>
      <w:r w:rsidRPr="004E7350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o your responses. They should give you at least one week’s notice of this before your Annual Review Conversation.</w:t>
      </w:r>
    </w:p>
    <w:p w14:paraId="0481ACAD" w14:textId="77777777" w:rsidR="006305FD" w:rsidRPr="004E7350" w:rsidRDefault="006305FD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0481ACAE" w14:textId="697123E1" w:rsidR="006305FD" w:rsidRPr="004E7350" w:rsidRDefault="00000000">
      <w:pPr>
        <w:spacing w:line="256" w:lineRule="auto"/>
        <w:ind w:left="560" w:right="578"/>
        <w:rPr>
          <w:rFonts w:ascii="Imperial Sans Display Light" w:hAnsi="Imperial Sans Display Light"/>
          <w:b/>
          <w:sz w:val="24"/>
          <w:szCs w:val="24"/>
        </w:rPr>
      </w:pPr>
      <w:r w:rsidRPr="004E7350">
        <w:rPr>
          <w:rFonts w:ascii="Imperial Sans Display Light" w:hAnsi="Imperial Sans Display Light"/>
          <w:color w:val="232323"/>
          <w:sz w:val="24"/>
          <w:szCs w:val="24"/>
        </w:rPr>
        <w:t xml:space="preserve">This form should take around 15-30 minutes to complete. </w:t>
      </w:r>
      <w:r w:rsidR="00345C98" w:rsidRPr="00345C98">
        <w:rPr>
          <w:rFonts w:ascii="Imperial Sans Display Light" w:hAnsi="Imperial Sans Display Light"/>
          <w:color w:val="232323"/>
          <w:sz w:val="24"/>
          <w:szCs w:val="24"/>
        </w:rPr>
        <w:t>Once you submit the form, it will be automatically emailed to yourself and your manager.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.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You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must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be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logged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in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to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your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Imperial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Office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365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account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to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be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able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to</w:t>
      </w:r>
      <w:r w:rsidRPr="004E7350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access</w:t>
      </w:r>
      <w:r w:rsidRPr="004E7350">
        <w:rPr>
          <w:rFonts w:ascii="Imperial Sans Display Light" w:hAnsi="Imperial Sans Display Light"/>
          <w:b/>
          <w:color w:val="232323"/>
          <w:spacing w:val="40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b/>
          <w:color w:val="232323"/>
          <w:sz w:val="24"/>
          <w:szCs w:val="24"/>
        </w:rPr>
        <w:t>this form, and save your responses.</w:t>
      </w:r>
    </w:p>
    <w:p w14:paraId="0481ACAF" w14:textId="77777777" w:rsidR="006305FD" w:rsidRPr="004E7350" w:rsidRDefault="006305FD">
      <w:pPr>
        <w:pStyle w:val="BodyText"/>
        <w:spacing w:before="2"/>
        <w:rPr>
          <w:rFonts w:ascii="Imperial Sans Display Light" w:hAnsi="Imperial Sans Display Light"/>
          <w:b/>
          <w:sz w:val="24"/>
          <w:szCs w:val="24"/>
        </w:rPr>
      </w:pPr>
    </w:p>
    <w:p w14:paraId="0481ACB0" w14:textId="77777777" w:rsidR="006305FD" w:rsidRPr="004E7350" w:rsidRDefault="00000000">
      <w:pPr>
        <w:pStyle w:val="BodyText"/>
        <w:spacing w:before="1" w:line="256" w:lineRule="auto"/>
        <w:ind w:left="560" w:right="796"/>
        <w:rPr>
          <w:rFonts w:ascii="Imperial Sans Display Light" w:hAnsi="Imperial Sans Display Light"/>
          <w:sz w:val="24"/>
          <w:szCs w:val="24"/>
        </w:rPr>
      </w:pPr>
      <w:r w:rsidRPr="004E7350">
        <w:rPr>
          <w:rFonts w:ascii="Imperial Sans Display Light" w:hAnsi="Imperial Sans Display Light"/>
          <w:color w:val="232323"/>
          <w:sz w:val="24"/>
          <w:szCs w:val="24"/>
        </w:rPr>
        <w:t>For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information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about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data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process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of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his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form,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pleas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se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FAQs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pag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wher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will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find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privacy</w:t>
      </w:r>
      <w:r w:rsidRPr="004E73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4E7350">
        <w:rPr>
          <w:rFonts w:ascii="Imperial Sans Display Light" w:hAnsi="Imperial Sans Display Light"/>
          <w:color w:val="232323"/>
          <w:sz w:val="24"/>
          <w:szCs w:val="24"/>
        </w:rPr>
        <w:t>notice.</w:t>
      </w:r>
      <w:r w:rsidRPr="004E7350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hyperlink r:id="rId9">
        <w:r w:rsidRPr="004E7350">
          <w:rPr>
            <w:rFonts w:ascii="Imperial Sans Display Light" w:hAnsi="Imperial Sans Display Light"/>
            <w:color w:val="541A8A"/>
            <w:spacing w:val="-2"/>
            <w:sz w:val="24"/>
            <w:szCs w:val="24"/>
            <w:u w:val="single" w:color="541A8A"/>
          </w:rPr>
          <w:t>https://www.imperial.ac.uk/staff/arc/frequently-asked-questions/</w:t>
        </w:r>
      </w:hyperlink>
    </w:p>
    <w:p w14:paraId="0481ACB1" w14:textId="77777777" w:rsidR="006305FD" w:rsidRPr="004E7350" w:rsidRDefault="006305FD">
      <w:pPr>
        <w:pStyle w:val="BodyText"/>
        <w:spacing w:before="1"/>
        <w:rPr>
          <w:rFonts w:ascii="Imperial Sans Display Light" w:hAnsi="Imperial Sans Display Light"/>
          <w:sz w:val="24"/>
          <w:szCs w:val="24"/>
        </w:rPr>
      </w:pPr>
    </w:p>
    <w:p w14:paraId="0481ACB2" w14:textId="77777777" w:rsidR="006305FD" w:rsidRPr="004E7350" w:rsidRDefault="00000000">
      <w:pPr>
        <w:pStyle w:val="BodyText"/>
        <w:spacing w:before="1"/>
        <w:ind w:left="560"/>
        <w:rPr>
          <w:rFonts w:ascii="Imperial Sans Display Light" w:hAnsi="Imperial Sans Display Light"/>
          <w:sz w:val="24"/>
          <w:szCs w:val="24"/>
        </w:rPr>
      </w:pPr>
      <w:r w:rsidRPr="004E7350">
        <w:rPr>
          <w:rFonts w:ascii="Imperial Sans Display Light" w:hAnsi="Imperial Sans Display Light"/>
          <w:color w:val="232323"/>
          <w:sz w:val="24"/>
          <w:szCs w:val="24"/>
        </w:rPr>
        <w:t xml:space="preserve">If you have any questions about this form, please email </w:t>
      </w:r>
      <w:hyperlink r:id="rId10">
        <w:r w:rsidRPr="004E7350">
          <w:rPr>
            <w:rFonts w:ascii="Imperial Sans Display Light" w:hAnsi="Imperial Sans Display Light"/>
            <w:color w:val="0000ED"/>
            <w:spacing w:val="-2"/>
            <w:sz w:val="24"/>
            <w:szCs w:val="24"/>
            <w:u w:val="single" w:color="0000ED"/>
          </w:rPr>
          <w:t>annualreviewconversation@imperial.ac.uk</w:t>
        </w:r>
      </w:hyperlink>
    </w:p>
    <w:p w14:paraId="0481ACB3" w14:textId="77777777" w:rsidR="006305FD" w:rsidRPr="004E7350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BE" w14:textId="77777777" w:rsidR="006305FD" w:rsidRPr="00345C98" w:rsidRDefault="00000000">
      <w:pPr>
        <w:pStyle w:val="Heading1"/>
        <w:spacing w:before="1"/>
        <w:rPr>
          <w:rFonts w:ascii="Imperial Sans Display Light" w:hAnsi="Imperial Sans Display Light"/>
          <w:sz w:val="28"/>
          <w:szCs w:val="28"/>
        </w:rPr>
      </w:pPr>
      <w:r w:rsidRPr="00345C98">
        <w:rPr>
          <w:rFonts w:ascii="Imperial Sans Display Light" w:hAnsi="Imperial Sans Display Light"/>
          <w:color w:val="232323"/>
          <w:sz w:val="28"/>
          <w:szCs w:val="28"/>
        </w:rPr>
        <w:t>Your</w:t>
      </w:r>
      <w:r w:rsidRPr="00345C98">
        <w:rPr>
          <w:rFonts w:ascii="Imperial Sans Display Light" w:hAnsi="Imperial Sans Display Light"/>
          <w:color w:val="232323"/>
          <w:spacing w:val="8"/>
          <w:sz w:val="28"/>
          <w:szCs w:val="28"/>
        </w:rPr>
        <w:t xml:space="preserve"> </w:t>
      </w:r>
      <w:r w:rsidRPr="00345C98">
        <w:rPr>
          <w:rFonts w:ascii="Imperial Sans Display Light" w:hAnsi="Imperial Sans Display Light"/>
          <w:color w:val="232323"/>
          <w:sz w:val="28"/>
          <w:szCs w:val="28"/>
        </w:rPr>
        <w:t>details</w:t>
      </w:r>
      <w:r w:rsidRPr="00345C98">
        <w:rPr>
          <w:rFonts w:ascii="Imperial Sans Display Light" w:hAnsi="Imperial Sans Display Light"/>
          <w:color w:val="232323"/>
          <w:spacing w:val="9"/>
          <w:sz w:val="28"/>
          <w:szCs w:val="28"/>
        </w:rPr>
        <w:t xml:space="preserve"> </w:t>
      </w:r>
      <w:r w:rsidRPr="00345C98">
        <w:rPr>
          <w:rFonts w:ascii="Imperial Sans Display Light" w:hAnsi="Imperial Sans Display Light"/>
          <w:color w:val="232323"/>
          <w:sz w:val="28"/>
          <w:szCs w:val="28"/>
        </w:rPr>
        <w:t>and</w:t>
      </w:r>
      <w:r w:rsidRPr="00345C98">
        <w:rPr>
          <w:rFonts w:ascii="Imperial Sans Display Light" w:hAnsi="Imperial Sans Display Light"/>
          <w:color w:val="232323"/>
          <w:spacing w:val="9"/>
          <w:sz w:val="28"/>
          <w:szCs w:val="28"/>
        </w:rPr>
        <w:t xml:space="preserve"> </w:t>
      </w:r>
      <w:r w:rsidRPr="00345C98">
        <w:rPr>
          <w:rFonts w:ascii="Imperial Sans Display Light" w:hAnsi="Imperial Sans Display Light"/>
          <w:color w:val="232323"/>
          <w:sz w:val="28"/>
          <w:szCs w:val="28"/>
        </w:rPr>
        <w:t>meeting</w:t>
      </w:r>
      <w:r w:rsidRPr="00345C98">
        <w:rPr>
          <w:rFonts w:ascii="Imperial Sans Display Light" w:hAnsi="Imperial Sans Display Light"/>
          <w:color w:val="232323"/>
          <w:spacing w:val="9"/>
          <w:sz w:val="28"/>
          <w:szCs w:val="28"/>
        </w:rPr>
        <w:t xml:space="preserve"> </w:t>
      </w:r>
      <w:r w:rsidRPr="00345C98">
        <w:rPr>
          <w:rFonts w:ascii="Imperial Sans Display Light" w:hAnsi="Imperial Sans Display Light"/>
          <w:color w:val="232323"/>
          <w:spacing w:val="-2"/>
          <w:sz w:val="28"/>
          <w:szCs w:val="28"/>
        </w:rPr>
        <w:t>preferences</w:t>
      </w:r>
    </w:p>
    <w:p w14:paraId="0481ACBF" w14:textId="77777777" w:rsidR="006305FD" w:rsidRPr="004E7350" w:rsidRDefault="006305FD">
      <w:pPr>
        <w:pStyle w:val="BodyText"/>
        <w:rPr>
          <w:rFonts w:ascii="Imperial Sans Display Light" w:hAnsi="Imperial Sans Display Light"/>
          <w:b/>
          <w:sz w:val="20"/>
        </w:rPr>
      </w:pPr>
    </w:p>
    <w:p w14:paraId="0481ACC0" w14:textId="77777777" w:rsidR="006305FD" w:rsidRPr="00345C98" w:rsidRDefault="006305FD">
      <w:pPr>
        <w:pStyle w:val="BodyText"/>
        <w:spacing w:before="11"/>
        <w:rPr>
          <w:rFonts w:ascii="Imperial Sans Display Light" w:hAnsi="Imperial Sans Display Light"/>
          <w:b/>
          <w:sz w:val="24"/>
          <w:szCs w:val="24"/>
        </w:rPr>
      </w:pPr>
    </w:p>
    <w:p w14:paraId="0481ACC1" w14:textId="77777777" w:rsidR="006305FD" w:rsidRPr="00345C98" w:rsidRDefault="00000000">
      <w:pPr>
        <w:pStyle w:val="Heading2"/>
        <w:numPr>
          <w:ilvl w:val="0"/>
          <w:numId w:val="2"/>
        </w:numPr>
        <w:tabs>
          <w:tab w:val="left" w:pos="719"/>
        </w:tabs>
        <w:spacing w:before="101"/>
        <w:ind w:left="719" w:hanging="188"/>
        <w:rPr>
          <w:rFonts w:ascii="Imperial Sans Display Light" w:hAnsi="Imperial Sans Display Light"/>
          <w:b w:val="0"/>
          <w:bCs w:val="0"/>
          <w:sz w:val="24"/>
          <w:szCs w:val="24"/>
        </w:rPr>
      </w:pPr>
      <w:r w:rsidRPr="00345C98">
        <w:rPr>
          <w:rFonts w:ascii="Imperial Sans Display Light" w:hAnsi="Imperial Sans Display Light"/>
          <w:b w:val="0"/>
          <w:bCs w:val="0"/>
          <w:color w:val="232323"/>
          <w:sz w:val="24"/>
          <w:szCs w:val="24"/>
        </w:rPr>
        <w:t xml:space="preserve">First name </w:t>
      </w:r>
      <w:r w:rsidRPr="00345C98">
        <w:rPr>
          <w:rFonts w:ascii="Imperial Sans Display Light" w:hAnsi="Imperial Sans Display Light"/>
          <w:b w:val="0"/>
          <w:bCs w:val="0"/>
          <w:color w:val="AD1414"/>
          <w:spacing w:val="-10"/>
          <w:sz w:val="24"/>
          <w:szCs w:val="24"/>
        </w:rPr>
        <w:t>*</w:t>
      </w:r>
    </w:p>
    <w:p w14:paraId="0481ACC2" w14:textId="55878C91" w:rsidR="006305FD" w:rsidRPr="00345C98" w:rsidRDefault="006305FD">
      <w:pPr>
        <w:pStyle w:val="BodyText"/>
        <w:spacing w:before="2"/>
        <w:rPr>
          <w:rFonts w:ascii="Imperial Sans Display Light" w:hAnsi="Imperial Sans Display Light"/>
          <w:sz w:val="24"/>
          <w:szCs w:val="24"/>
        </w:rPr>
      </w:pPr>
    </w:p>
    <w:p w14:paraId="0481ACC3" w14:textId="77777777" w:rsidR="006305FD" w:rsidRPr="00345C98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C5" w14:textId="77777777" w:rsidR="006305FD" w:rsidRPr="00345C98" w:rsidRDefault="00000000">
      <w:pPr>
        <w:pStyle w:val="Heading3"/>
        <w:numPr>
          <w:ilvl w:val="0"/>
          <w:numId w:val="2"/>
        </w:numPr>
        <w:tabs>
          <w:tab w:val="left" w:pos="719"/>
        </w:tabs>
        <w:ind w:left="719" w:hanging="188"/>
        <w:rPr>
          <w:rFonts w:ascii="Imperial Sans Display Light" w:hAnsi="Imperial Sans Display Light"/>
          <w:sz w:val="24"/>
          <w:szCs w:val="24"/>
        </w:rPr>
      </w:pPr>
      <w:r w:rsidRPr="00345C98">
        <w:rPr>
          <w:rFonts w:ascii="Imperial Sans Display Light" w:hAnsi="Imperial Sans Display Light"/>
          <w:color w:val="232323"/>
          <w:sz w:val="24"/>
          <w:szCs w:val="24"/>
        </w:rPr>
        <w:t>Surname</w:t>
      </w:r>
      <w:r w:rsidRPr="00345C98">
        <w:rPr>
          <w:rFonts w:ascii="Imperial Sans Display Light" w:hAnsi="Imperial Sans Display Light"/>
          <w:color w:val="232323"/>
          <w:spacing w:val="6"/>
          <w:sz w:val="24"/>
          <w:szCs w:val="24"/>
        </w:rPr>
        <w:t xml:space="preserve"> </w:t>
      </w:r>
      <w:r w:rsidRPr="00345C98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C6" w14:textId="4C28771C" w:rsidR="006305FD" w:rsidRPr="00345C98" w:rsidRDefault="006305FD">
      <w:pPr>
        <w:pStyle w:val="BodyText"/>
        <w:spacing w:before="2"/>
        <w:rPr>
          <w:rFonts w:ascii="Imperial Sans Display Light" w:hAnsi="Imperial Sans Display Light"/>
          <w:sz w:val="24"/>
          <w:szCs w:val="24"/>
        </w:rPr>
      </w:pPr>
    </w:p>
    <w:p w14:paraId="0481ACC7" w14:textId="77777777" w:rsidR="006305FD" w:rsidRPr="00345C98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C9" w14:textId="77777777" w:rsidR="006305FD" w:rsidRPr="00345C98" w:rsidRDefault="00000000">
      <w:pPr>
        <w:pStyle w:val="ListParagraph"/>
        <w:numPr>
          <w:ilvl w:val="0"/>
          <w:numId w:val="2"/>
        </w:numPr>
        <w:tabs>
          <w:tab w:val="left" w:pos="719"/>
        </w:tabs>
        <w:ind w:left="719" w:hanging="188"/>
        <w:rPr>
          <w:rFonts w:ascii="Imperial Sans Display Light" w:hAnsi="Imperial Sans Display Light"/>
          <w:sz w:val="24"/>
          <w:szCs w:val="24"/>
        </w:rPr>
      </w:pPr>
      <w:r w:rsidRPr="00345C98">
        <w:rPr>
          <w:rFonts w:ascii="Imperial Sans Display Light" w:hAnsi="Imperial Sans Display Light"/>
          <w:color w:val="232323"/>
          <w:sz w:val="24"/>
          <w:szCs w:val="24"/>
        </w:rPr>
        <w:t>CID</w:t>
      </w:r>
      <w:r w:rsidRPr="00345C98">
        <w:rPr>
          <w:rFonts w:ascii="Imperial Sans Display Light" w:hAnsi="Imperial Sans Display Light"/>
          <w:color w:val="232323"/>
          <w:spacing w:val="3"/>
          <w:sz w:val="24"/>
          <w:szCs w:val="24"/>
        </w:rPr>
        <w:t xml:space="preserve"> </w:t>
      </w:r>
      <w:r w:rsidRPr="00345C98">
        <w:rPr>
          <w:rFonts w:ascii="Imperial Sans Display Light" w:hAnsi="Imperial Sans Display Light"/>
          <w:color w:val="232323"/>
          <w:sz w:val="24"/>
          <w:szCs w:val="24"/>
        </w:rPr>
        <w:t>Number</w:t>
      </w:r>
      <w:r w:rsidRPr="00345C98">
        <w:rPr>
          <w:rFonts w:ascii="Imperial Sans Display Light" w:hAnsi="Imperial Sans Display Light"/>
          <w:color w:val="232323"/>
          <w:spacing w:val="1"/>
          <w:sz w:val="24"/>
          <w:szCs w:val="24"/>
        </w:rPr>
        <w:t xml:space="preserve"> </w:t>
      </w:r>
      <w:r w:rsidRPr="00345C98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CA" w14:textId="476E3E3F" w:rsidR="006305FD" w:rsidRPr="00345C98" w:rsidRDefault="006305FD">
      <w:pPr>
        <w:pStyle w:val="BodyText"/>
        <w:spacing w:before="2"/>
        <w:rPr>
          <w:rFonts w:ascii="Imperial Sans Display Light" w:hAnsi="Imperial Sans Display Light"/>
          <w:sz w:val="24"/>
          <w:szCs w:val="24"/>
        </w:rPr>
      </w:pPr>
    </w:p>
    <w:p w14:paraId="0481ACCC" w14:textId="77777777" w:rsidR="006305FD" w:rsidRPr="00345C98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CD" w14:textId="77777777" w:rsidR="006305FD" w:rsidRPr="00345C98" w:rsidRDefault="006305FD">
      <w:pPr>
        <w:pStyle w:val="BodyText"/>
        <w:spacing w:before="5"/>
        <w:rPr>
          <w:rFonts w:ascii="Imperial Sans Display Light" w:hAnsi="Imperial Sans Display Light"/>
          <w:sz w:val="24"/>
          <w:szCs w:val="24"/>
        </w:rPr>
      </w:pPr>
    </w:p>
    <w:p w14:paraId="0481ACCE" w14:textId="77777777" w:rsidR="006305FD" w:rsidRPr="00345C98" w:rsidRDefault="00000000">
      <w:pPr>
        <w:pStyle w:val="Heading3"/>
        <w:numPr>
          <w:ilvl w:val="0"/>
          <w:numId w:val="2"/>
        </w:numPr>
        <w:tabs>
          <w:tab w:val="left" w:pos="719"/>
        </w:tabs>
        <w:spacing w:before="101"/>
        <w:ind w:left="719" w:hanging="188"/>
        <w:rPr>
          <w:rFonts w:ascii="Imperial Sans Display Light" w:hAnsi="Imperial Sans Display Light"/>
          <w:sz w:val="24"/>
          <w:szCs w:val="24"/>
        </w:rPr>
      </w:pPr>
      <w:r w:rsidRPr="00345C98">
        <w:rPr>
          <w:rFonts w:ascii="Imperial Sans Display Light" w:hAnsi="Imperial Sans Display Light"/>
          <w:color w:val="232323"/>
          <w:sz w:val="24"/>
          <w:szCs w:val="24"/>
        </w:rPr>
        <w:t>Line</w:t>
      </w:r>
      <w:r w:rsidRPr="00345C98">
        <w:rPr>
          <w:rFonts w:ascii="Imperial Sans Display Light" w:hAnsi="Imperial Sans Display Light"/>
          <w:color w:val="232323"/>
          <w:spacing w:val="4"/>
          <w:sz w:val="24"/>
          <w:szCs w:val="24"/>
        </w:rPr>
        <w:t xml:space="preserve"> </w:t>
      </w:r>
      <w:r w:rsidRPr="00345C98">
        <w:rPr>
          <w:rFonts w:ascii="Imperial Sans Display Light" w:hAnsi="Imperial Sans Display Light"/>
          <w:color w:val="232323"/>
          <w:sz w:val="24"/>
          <w:szCs w:val="24"/>
        </w:rPr>
        <w:t>manager's</w:t>
      </w:r>
      <w:r w:rsidRPr="00345C98">
        <w:rPr>
          <w:rFonts w:ascii="Imperial Sans Display Light" w:hAnsi="Imperial Sans Display Light"/>
          <w:color w:val="232323"/>
          <w:spacing w:val="4"/>
          <w:sz w:val="24"/>
          <w:szCs w:val="24"/>
        </w:rPr>
        <w:t xml:space="preserve"> </w:t>
      </w:r>
      <w:r w:rsidRPr="00345C98">
        <w:rPr>
          <w:rFonts w:ascii="Imperial Sans Display Light" w:hAnsi="Imperial Sans Display Light"/>
          <w:color w:val="232323"/>
          <w:sz w:val="24"/>
          <w:szCs w:val="24"/>
        </w:rPr>
        <w:t>name</w:t>
      </w:r>
      <w:r w:rsidRPr="00345C98">
        <w:rPr>
          <w:rFonts w:ascii="Imperial Sans Display Light" w:hAnsi="Imperial Sans Display Light"/>
          <w:color w:val="232323"/>
          <w:spacing w:val="3"/>
          <w:sz w:val="24"/>
          <w:szCs w:val="24"/>
        </w:rPr>
        <w:t xml:space="preserve"> </w:t>
      </w:r>
      <w:r w:rsidRPr="00345C98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CF" w14:textId="77777777" w:rsidR="006305FD" w:rsidRPr="00345C98" w:rsidRDefault="00000000">
      <w:pPr>
        <w:pStyle w:val="BodyText"/>
        <w:spacing w:before="56"/>
        <w:ind w:left="720"/>
        <w:rPr>
          <w:rFonts w:ascii="Imperial Sans Display Light" w:hAnsi="Imperial Sans Display Light"/>
          <w:sz w:val="24"/>
          <w:szCs w:val="24"/>
        </w:rPr>
      </w:pPr>
      <w:r w:rsidRPr="00345C98">
        <w:rPr>
          <w:rFonts w:ascii="Imperial Sans Display Light" w:hAnsi="Imperial Sans Display Light"/>
          <w:color w:val="232323"/>
          <w:sz w:val="24"/>
          <w:szCs w:val="24"/>
        </w:rPr>
        <w:t xml:space="preserve">If you have more than one line manager, please list them, separating the names with a </w:t>
      </w:r>
      <w:r w:rsidRPr="00345C98">
        <w:rPr>
          <w:rFonts w:ascii="Imperial Sans Display Light" w:hAnsi="Imperial Sans Display Light"/>
          <w:color w:val="232323"/>
          <w:spacing w:val="-2"/>
          <w:sz w:val="24"/>
          <w:szCs w:val="24"/>
        </w:rPr>
        <w:t>comma.</w:t>
      </w:r>
    </w:p>
    <w:p w14:paraId="0481ACD0" w14:textId="468AEEE5" w:rsidR="006305FD" w:rsidRPr="00345C98" w:rsidRDefault="006305FD">
      <w:pPr>
        <w:pStyle w:val="BodyText"/>
        <w:spacing w:before="13"/>
        <w:rPr>
          <w:rFonts w:ascii="Imperial Sans Display Light" w:hAnsi="Imperial Sans Display Light"/>
          <w:sz w:val="24"/>
          <w:szCs w:val="24"/>
        </w:rPr>
      </w:pPr>
    </w:p>
    <w:p w14:paraId="0481ACD1" w14:textId="77777777" w:rsidR="006305FD" w:rsidRPr="004E7350" w:rsidRDefault="006305FD">
      <w:pPr>
        <w:rPr>
          <w:rFonts w:ascii="Imperial Sans Display Light" w:hAnsi="Imperial Sans Display Light"/>
          <w:sz w:val="13"/>
        </w:rPr>
        <w:sectPr w:rsidR="006305FD" w:rsidRPr="004E7350">
          <w:headerReference w:type="default" r:id="rId11"/>
          <w:footerReference w:type="default" r:id="rId12"/>
          <w:type w:val="continuous"/>
          <w:pgSz w:w="11900" w:h="16840"/>
          <w:pgMar w:top="880" w:right="1680" w:bottom="460" w:left="1680" w:header="284" w:footer="268" w:gutter="0"/>
          <w:pgNumType w:start="1"/>
          <w:cols w:space="720"/>
        </w:sectPr>
      </w:pPr>
    </w:p>
    <w:p w14:paraId="0481ACD2" w14:textId="77777777" w:rsidR="006305FD" w:rsidRPr="00BD6CB9" w:rsidRDefault="00000000">
      <w:pPr>
        <w:pStyle w:val="Heading3"/>
        <w:numPr>
          <w:ilvl w:val="0"/>
          <w:numId w:val="2"/>
        </w:numPr>
        <w:tabs>
          <w:tab w:val="left" w:pos="719"/>
        </w:tabs>
        <w:spacing w:before="90"/>
        <w:ind w:left="719" w:hanging="188"/>
        <w:rPr>
          <w:rFonts w:ascii="Imperial Sans Display Light" w:hAnsi="Imperial Sans Display Light"/>
          <w:sz w:val="24"/>
          <w:szCs w:val="24"/>
        </w:rPr>
      </w:pPr>
      <w:r w:rsidRPr="00BD6CB9">
        <w:rPr>
          <w:rFonts w:ascii="Imperial Sans Display Light" w:hAnsi="Imperial Sans Display Light"/>
          <w:color w:val="232323"/>
          <w:sz w:val="24"/>
          <w:szCs w:val="24"/>
        </w:rPr>
        <w:lastRenderedPageBreak/>
        <w:t>Line</w:t>
      </w:r>
      <w:r w:rsidRPr="00BD6CB9">
        <w:rPr>
          <w:rFonts w:ascii="Imperial Sans Display Light" w:hAnsi="Imperial Sans Display Light"/>
          <w:color w:val="232323"/>
          <w:spacing w:val="5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color w:val="232323"/>
          <w:sz w:val="24"/>
          <w:szCs w:val="24"/>
        </w:rPr>
        <w:t>manager's</w:t>
      </w:r>
      <w:r w:rsidRPr="00BD6CB9">
        <w:rPr>
          <w:rFonts w:ascii="Imperial Sans Display Light" w:hAnsi="Imperial Sans Display Light"/>
          <w:color w:val="232323"/>
          <w:spacing w:val="6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color w:val="232323"/>
          <w:sz w:val="24"/>
          <w:szCs w:val="24"/>
        </w:rPr>
        <w:t>email</w:t>
      </w:r>
      <w:r w:rsidRPr="00BD6CB9">
        <w:rPr>
          <w:rFonts w:ascii="Imperial Sans Display Light" w:hAnsi="Imperial Sans Display Light"/>
          <w:color w:val="232323"/>
          <w:spacing w:val="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D3" w14:textId="77777777" w:rsidR="006305FD" w:rsidRPr="00BD6CB9" w:rsidRDefault="00000000" w:rsidP="00BD6CB9">
      <w:pPr>
        <w:pStyle w:val="ListParagraph"/>
        <w:numPr>
          <w:ilvl w:val="0"/>
          <w:numId w:val="3"/>
        </w:numPr>
        <w:tabs>
          <w:tab w:val="left" w:pos="814"/>
        </w:tabs>
        <w:spacing w:before="56" w:line="173" w:lineRule="exact"/>
        <w:rPr>
          <w:rFonts w:ascii="Imperial Sans Display Light" w:hAnsi="Imperial Sans Display Light"/>
          <w:sz w:val="24"/>
          <w:szCs w:val="24"/>
        </w:rPr>
      </w:pPr>
      <w:r w:rsidRPr="00BD6CB9">
        <w:rPr>
          <w:rFonts w:ascii="Imperial Sans Display Light" w:hAnsi="Imperial Sans Display Light"/>
          <w:sz w:val="24"/>
          <w:szCs w:val="24"/>
        </w:rPr>
        <w:t xml:space="preserve">Please enter the full email of your line manager, so that they can receive a copy of your </w:t>
      </w:r>
      <w:r w:rsidRPr="00BD6CB9">
        <w:rPr>
          <w:rFonts w:ascii="Imperial Sans Display Light" w:hAnsi="Imperial Sans Display Light"/>
          <w:spacing w:val="-2"/>
          <w:sz w:val="24"/>
          <w:szCs w:val="24"/>
        </w:rPr>
        <w:t>responses.</w:t>
      </w:r>
    </w:p>
    <w:p w14:paraId="0481ACD4" w14:textId="77777777" w:rsidR="006305FD" w:rsidRPr="00BD6CB9" w:rsidRDefault="00000000" w:rsidP="00BD6CB9">
      <w:pPr>
        <w:pStyle w:val="ListParagraph"/>
        <w:numPr>
          <w:ilvl w:val="0"/>
          <w:numId w:val="3"/>
        </w:numPr>
        <w:tabs>
          <w:tab w:val="left" w:pos="815"/>
        </w:tabs>
        <w:spacing w:before="8" w:line="206" w:lineRule="auto"/>
        <w:ind w:right="1001"/>
        <w:rPr>
          <w:rFonts w:ascii="Imperial Sans Display Light" w:hAnsi="Imperial Sans Display Light"/>
          <w:b/>
          <w:sz w:val="24"/>
          <w:szCs w:val="24"/>
        </w:rPr>
      </w:pPr>
      <w:r w:rsidRPr="00BD6CB9">
        <w:rPr>
          <w:rFonts w:ascii="Imperial Sans Display Light" w:hAnsi="Imperial Sans Display Light"/>
          <w:b/>
          <w:sz w:val="24"/>
          <w:szCs w:val="24"/>
        </w:rPr>
        <w:t>Please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note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this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field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should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only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contain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the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email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address,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and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no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other</w:t>
      </w:r>
      <w:r w:rsidRPr="00BD6CB9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sz w:val="24"/>
          <w:szCs w:val="24"/>
        </w:rPr>
        <w:t>information</w:t>
      </w:r>
      <w:r w:rsidRPr="00BD6CB9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sz w:val="24"/>
          <w:szCs w:val="24"/>
        </w:rPr>
        <w:t>(such</w:t>
      </w:r>
      <w:r w:rsidRPr="00BD6CB9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sz w:val="24"/>
          <w:szCs w:val="24"/>
        </w:rPr>
        <w:t>as</w:t>
      </w:r>
      <w:r w:rsidRPr="00BD6CB9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sz w:val="24"/>
          <w:szCs w:val="24"/>
        </w:rPr>
        <w:t>job</w:t>
      </w:r>
      <w:r w:rsidRPr="00BD6CB9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sz w:val="24"/>
          <w:szCs w:val="24"/>
        </w:rPr>
        <w:t>title,</w:t>
      </w:r>
      <w:r w:rsidRPr="00BD6CB9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sz w:val="24"/>
          <w:szCs w:val="24"/>
        </w:rPr>
        <w:t>etc.) otherwise your manager will not receive this form.</w:t>
      </w:r>
    </w:p>
    <w:p w14:paraId="0481ACD5" w14:textId="77777777" w:rsidR="006305FD" w:rsidRPr="00BD6CB9" w:rsidRDefault="00000000" w:rsidP="00BD6CB9">
      <w:pPr>
        <w:pStyle w:val="ListParagraph"/>
        <w:numPr>
          <w:ilvl w:val="0"/>
          <w:numId w:val="3"/>
        </w:numPr>
        <w:tabs>
          <w:tab w:val="left" w:pos="814"/>
        </w:tabs>
        <w:spacing w:line="165" w:lineRule="exact"/>
        <w:rPr>
          <w:rFonts w:ascii="Imperial Sans Display Light" w:hAnsi="Imperial Sans Display Light"/>
          <w:color w:val="232323"/>
          <w:sz w:val="24"/>
          <w:szCs w:val="24"/>
        </w:rPr>
      </w:pPr>
      <w:r w:rsidRPr="00BD6CB9">
        <w:rPr>
          <w:rFonts w:ascii="Imperial Sans Display Light" w:hAnsi="Imperial Sans Display Light"/>
          <w:color w:val="232323"/>
          <w:sz w:val="24"/>
          <w:szCs w:val="24"/>
        </w:rPr>
        <w:t xml:space="preserve">If you are line-managed by more than one person, list all email addresses, separated by a semi-colon </w:t>
      </w:r>
      <w:r w:rsidRPr="00BD6CB9">
        <w:rPr>
          <w:rFonts w:ascii="Imperial Sans Display Light" w:hAnsi="Imperial Sans Display Light"/>
          <w:color w:val="232323"/>
          <w:spacing w:val="-5"/>
          <w:sz w:val="24"/>
          <w:szCs w:val="24"/>
        </w:rPr>
        <w:t>(;)</w:t>
      </w:r>
    </w:p>
    <w:p w14:paraId="0481ACD7" w14:textId="77777777" w:rsidR="006305FD" w:rsidRPr="00BD6CB9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D8" w14:textId="77777777" w:rsidR="006305FD" w:rsidRPr="00BD6CB9" w:rsidRDefault="006305FD">
      <w:pPr>
        <w:pStyle w:val="BodyText"/>
        <w:spacing w:before="7"/>
        <w:rPr>
          <w:rFonts w:ascii="Imperial Sans Display Light" w:hAnsi="Imperial Sans Display Light"/>
          <w:sz w:val="24"/>
          <w:szCs w:val="24"/>
        </w:rPr>
      </w:pPr>
    </w:p>
    <w:p w14:paraId="0481ACD9" w14:textId="77777777" w:rsidR="006305FD" w:rsidRPr="00BD6CB9" w:rsidRDefault="00000000">
      <w:pPr>
        <w:pStyle w:val="Heading2"/>
        <w:numPr>
          <w:ilvl w:val="0"/>
          <w:numId w:val="2"/>
        </w:numPr>
        <w:tabs>
          <w:tab w:val="left" w:pos="719"/>
        </w:tabs>
        <w:ind w:left="719" w:hanging="188"/>
        <w:rPr>
          <w:rFonts w:ascii="Imperial Sans Display Light" w:hAnsi="Imperial Sans Display Light"/>
          <w:b w:val="0"/>
          <w:sz w:val="24"/>
          <w:szCs w:val="24"/>
        </w:rPr>
      </w:pPr>
      <w:r w:rsidRPr="00BD6CB9">
        <w:rPr>
          <w:rFonts w:ascii="Imperial Sans Display Light" w:hAnsi="Imperial Sans Display Light"/>
          <w:color w:val="232323"/>
          <w:sz w:val="24"/>
          <w:szCs w:val="24"/>
        </w:rPr>
        <w:t>Job</w:t>
      </w:r>
      <w:r w:rsidRPr="00BD6CB9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color w:val="232323"/>
          <w:sz w:val="24"/>
          <w:szCs w:val="24"/>
        </w:rPr>
        <w:t>Family</w:t>
      </w:r>
      <w:r w:rsidRPr="00BD6CB9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 w:val="0"/>
          <w:color w:val="AD1414"/>
          <w:spacing w:val="-10"/>
          <w:sz w:val="24"/>
          <w:szCs w:val="24"/>
        </w:rPr>
        <w:t>*</w:t>
      </w:r>
    </w:p>
    <w:p w14:paraId="0481ACDA" w14:textId="77777777" w:rsidR="006305FD" w:rsidRPr="00BD6CB9" w:rsidRDefault="00000000" w:rsidP="00BD6CB9">
      <w:pPr>
        <w:pStyle w:val="BodyText"/>
        <w:spacing w:before="57" w:line="276" w:lineRule="auto"/>
        <w:ind w:left="720"/>
        <w:rPr>
          <w:rFonts w:ascii="Imperial Sans Display Light" w:hAnsi="Imperial Sans Display Light"/>
          <w:sz w:val="24"/>
          <w:szCs w:val="24"/>
        </w:rPr>
      </w:pPr>
      <w:r w:rsidRPr="00BD6CB9">
        <w:rPr>
          <w:rFonts w:ascii="Imperial Sans Display Light" w:hAnsi="Imperial Sans Display Light"/>
          <w:color w:val="232323"/>
          <w:sz w:val="24"/>
          <w:szCs w:val="24"/>
        </w:rPr>
        <w:t xml:space="preserve">For advice on working out which job family your role belongs to, you may wish to read the </w:t>
      </w:r>
      <w:r w:rsidRPr="00BD6CB9">
        <w:rPr>
          <w:rFonts w:ascii="Imperial Sans Display Light" w:hAnsi="Imperial Sans Display Light"/>
          <w:color w:val="232323"/>
          <w:spacing w:val="-2"/>
          <w:sz w:val="24"/>
          <w:szCs w:val="24"/>
        </w:rPr>
        <w:t>College's</w:t>
      </w:r>
    </w:p>
    <w:p w14:paraId="0481ACDB" w14:textId="77777777" w:rsidR="006305FD" w:rsidRPr="00BD6CB9" w:rsidRDefault="00000000" w:rsidP="00BD6CB9">
      <w:pPr>
        <w:pStyle w:val="BodyText"/>
        <w:spacing w:line="276" w:lineRule="auto"/>
        <w:ind w:left="720"/>
        <w:rPr>
          <w:rFonts w:ascii="Imperial Sans Display Light" w:hAnsi="Imperial Sans Display Light"/>
          <w:sz w:val="24"/>
          <w:szCs w:val="24"/>
        </w:rPr>
      </w:pPr>
      <w:r w:rsidRPr="00BD6CB9">
        <w:rPr>
          <w:rFonts w:ascii="Imperial Sans Display Light" w:hAnsi="Imperial Sans Display Light"/>
          <w:color w:val="232323"/>
          <w:sz w:val="24"/>
          <w:szCs w:val="24"/>
        </w:rPr>
        <w:t xml:space="preserve">webpages </w:t>
      </w:r>
      <w:hyperlink r:id="rId13">
        <w:r w:rsidRPr="00BD6CB9">
          <w:rPr>
            <w:rFonts w:ascii="Imperial Sans Display Light" w:hAnsi="Imperial Sans Display Light"/>
            <w:color w:val="0000ED"/>
            <w:sz w:val="24"/>
            <w:szCs w:val="24"/>
            <w:u w:val="single" w:color="0000ED"/>
          </w:rPr>
          <w:t>https://www.imperial.ac.uk/human-resources/recruitment-and-promotions/job-families-and-</w:t>
        </w:r>
        <w:r w:rsidRPr="00BD6CB9">
          <w:rPr>
            <w:rFonts w:ascii="Imperial Sans Display Light" w:hAnsi="Imperial Sans Display Light"/>
            <w:color w:val="0000ED"/>
            <w:spacing w:val="-2"/>
            <w:sz w:val="24"/>
            <w:szCs w:val="24"/>
            <w:u w:val="single" w:color="0000ED"/>
          </w:rPr>
          <w:t>grades/</w:t>
        </w:r>
      </w:hyperlink>
    </w:p>
    <w:p w14:paraId="0481ACDC" w14:textId="77777777" w:rsidR="006305FD" w:rsidRPr="00BD6CB9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57065631" w14:textId="77777777" w:rsidR="000832B9" w:rsidRPr="000832B9" w:rsidRDefault="000832B9" w:rsidP="00941041">
      <w:pPr>
        <w:pStyle w:val="BodyText"/>
        <w:numPr>
          <w:ilvl w:val="0"/>
          <w:numId w:val="4"/>
        </w:numPr>
        <w:rPr>
          <w:rFonts w:ascii="Imperial Sans Display Light" w:hAnsi="Imperial Sans Display Light"/>
          <w:sz w:val="24"/>
          <w:szCs w:val="24"/>
        </w:rPr>
      </w:pPr>
      <w:r w:rsidRPr="000832B9">
        <w:rPr>
          <w:rFonts w:ascii="Imperial Sans Display Light" w:hAnsi="Imperial Sans Display Light"/>
          <w:sz w:val="24"/>
          <w:szCs w:val="24"/>
        </w:rPr>
        <w:t>Academic  Research</w:t>
      </w:r>
    </w:p>
    <w:p w14:paraId="29256CDF" w14:textId="77777777" w:rsidR="000832B9" w:rsidRPr="000832B9" w:rsidRDefault="000832B9" w:rsidP="00941041">
      <w:pPr>
        <w:pStyle w:val="BodyText"/>
        <w:numPr>
          <w:ilvl w:val="0"/>
          <w:numId w:val="4"/>
        </w:numPr>
        <w:rPr>
          <w:rFonts w:ascii="Imperial Sans Display Light" w:hAnsi="Imperial Sans Display Light"/>
          <w:sz w:val="24"/>
          <w:szCs w:val="24"/>
        </w:rPr>
      </w:pPr>
      <w:r w:rsidRPr="000832B9">
        <w:rPr>
          <w:rFonts w:ascii="Imperial Sans Display Light" w:hAnsi="Imperial Sans Display Light"/>
          <w:sz w:val="24"/>
          <w:szCs w:val="24"/>
        </w:rPr>
        <w:t>Learning and  Teaching</w:t>
      </w:r>
    </w:p>
    <w:p w14:paraId="1BCE5D0A" w14:textId="77777777" w:rsidR="000832B9" w:rsidRPr="000832B9" w:rsidRDefault="000832B9" w:rsidP="00941041">
      <w:pPr>
        <w:pStyle w:val="BodyText"/>
        <w:numPr>
          <w:ilvl w:val="0"/>
          <w:numId w:val="4"/>
        </w:numPr>
        <w:rPr>
          <w:rFonts w:ascii="Imperial Sans Display Light" w:hAnsi="Imperial Sans Display Light"/>
          <w:sz w:val="24"/>
          <w:szCs w:val="24"/>
        </w:rPr>
      </w:pPr>
      <w:r w:rsidRPr="000832B9">
        <w:rPr>
          <w:rFonts w:ascii="Imperial Sans Display Light" w:hAnsi="Imperial Sans Display Light"/>
          <w:sz w:val="24"/>
          <w:szCs w:val="24"/>
        </w:rPr>
        <w:t xml:space="preserve">Professional Services   </w:t>
      </w:r>
    </w:p>
    <w:p w14:paraId="56D3FAAF" w14:textId="77777777" w:rsidR="000832B9" w:rsidRPr="000832B9" w:rsidRDefault="000832B9" w:rsidP="00941041">
      <w:pPr>
        <w:pStyle w:val="BodyText"/>
        <w:numPr>
          <w:ilvl w:val="0"/>
          <w:numId w:val="4"/>
        </w:numPr>
        <w:rPr>
          <w:rFonts w:ascii="Imperial Sans Display Light" w:hAnsi="Imperial Sans Display Light"/>
          <w:sz w:val="24"/>
          <w:szCs w:val="24"/>
        </w:rPr>
      </w:pPr>
      <w:r w:rsidRPr="000832B9">
        <w:rPr>
          <w:rFonts w:ascii="Imperial Sans Display Light" w:hAnsi="Imperial Sans Display Light"/>
          <w:sz w:val="24"/>
          <w:szCs w:val="24"/>
        </w:rPr>
        <w:t>Technical</w:t>
      </w:r>
    </w:p>
    <w:p w14:paraId="1D44F24E" w14:textId="77777777" w:rsidR="000832B9" w:rsidRPr="000832B9" w:rsidRDefault="000832B9" w:rsidP="00941041">
      <w:pPr>
        <w:pStyle w:val="BodyText"/>
        <w:numPr>
          <w:ilvl w:val="0"/>
          <w:numId w:val="4"/>
        </w:numPr>
        <w:rPr>
          <w:rFonts w:ascii="Imperial Sans Display Light" w:hAnsi="Imperial Sans Display Light"/>
          <w:sz w:val="24"/>
          <w:szCs w:val="24"/>
        </w:rPr>
      </w:pPr>
      <w:r w:rsidRPr="000832B9">
        <w:rPr>
          <w:rFonts w:ascii="Imperial Sans Display Light" w:hAnsi="Imperial Sans Display Light"/>
          <w:sz w:val="24"/>
          <w:szCs w:val="24"/>
        </w:rPr>
        <w:t xml:space="preserve">Operational </w:t>
      </w:r>
    </w:p>
    <w:p w14:paraId="0481ACE0" w14:textId="79104EEF" w:rsidR="006305FD" w:rsidRPr="00BD6CB9" w:rsidRDefault="000832B9" w:rsidP="00941041">
      <w:pPr>
        <w:pStyle w:val="BodyText"/>
        <w:numPr>
          <w:ilvl w:val="0"/>
          <w:numId w:val="4"/>
        </w:numPr>
        <w:rPr>
          <w:rFonts w:ascii="Imperial Sans Display Light" w:hAnsi="Imperial Sans Display Light"/>
          <w:sz w:val="24"/>
          <w:szCs w:val="24"/>
        </w:rPr>
      </w:pPr>
      <w:r w:rsidRPr="000832B9">
        <w:rPr>
          <w:rFonts w:ascii="Imperial Sans Display Light" w:hAnsi="Imperial Sans Display Light"/>
          <w:sz w:val="24"/>
          <w:szCs w:val="24"/>
        </w:rPr>
        <w:t>Clinical</w:t>
      </w:r>
    </w:p>
    <w:p w14:paraId="0481ACE1" w14:textId="77777777" w:rsidR="006305FD" w:rsidRPr="00BD6CB9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E2" w14:textId="77777777" w:rsidR="006305FD" w:rsidRPr="00BD6CB9" w:rsidRDefault="00000000">
      <w:pPr>
        <w:pStyle w:val="ListParagraph"/>
        <w:numPr>
          <w:ilvl w:val="0"/>
          <w:numId w:val="2"/>
        </w:numPr>
        <w:tabs>
          <w:tab w:val="left" w:pos="719"/>
        </w:tabs>
        <w:spacing w:before="0"/>
        <w:ind w:left="719" w:hanging="188"/>
        <w:rPr>
          <w:rFonts w:ascii="Imperial Sans Display Light" w:hAnsi="Imperial Sans Display Light"/>
          <w:sz w:val="24"/>
          <w:szCs w:val="24"/>
        </w:rPr>
      </w:pP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Clinical</w:t>
      </w:r>
      <w:r w:rsidRPr="00BD6CB9">
        <w:rPr>
          <w:rFonts w:ascii="Imperial Sans Display Light" w:hAnsi="Imperial Sans Display Light"/>
          <w:b/>
          <w:color w:val="232323"/>
          <w:spacing w:val="-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Reviewer's</w:t>
      </w:r>
      <w:r w:rsidRPr="00BD6CB9">
        <w:rPr>
          <w:rFonts w:ascii="Imperial Sans Display Light" w:hAnsi="Imperial Sans Display Light"/>
          <w:b/>
          <w:color w:val="232323"/>
          <w:spacing w:val="-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First</w:t>
      </w:r>
      <w:r w:rsidRPr="00BD6CB9">
        <w:rPr>
          <w:rFonts w:ascii="Imperial Sans Display Light" w:hAnsi="Imperial Sans Display Light"/>
          <w:b/>
          <w:color w:val="232323"/>
          <w:spacing w:val="-3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Name</w:t>
      </w:r>
      <w:r w:rsidRPr="00BD6CB9">
        <w:rPr>
          <w:rFonts w:ascii="Imperial Sans Display Light" w:hAnsi="Imperial Sans Display Light"/>
          <w:b/>
          <w:color w:val="232323"/>
          <w:spacing w:val="-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E4" w14:textId="77777777" w:rsidR="006305FD" w:rsidRPr="00BD6CB9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E6" w14:textId="77777777" w:rsidR="006305FD" w:rsidRPr="00BD6CB9" w:rsidRDefault="00000000">
      <w:pPr>
        <w:pStyle w:val="ListParagraph"/>
        <w:numPr>
          <w:ilvl w:val="0"/>
          <w:numId w:val="2"/>
        </w:numPr>
        <w:tabs>
          <w:tab w:val="left" w:pos="719"/>
        </w:tabs>
        <w:ind w:left="719" w:hanging="188"/>
        <w:rPr>
          <w:rFonts w:ascii="Imperial Sans Display Light" w:hAnsi="Imperial Sans Display Light"/>
          <w:sz w:val="24"/>
          <w:szCs w:val="24"/>
        </w:rPr>
      </w:pP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Clinical</w:t>
      </w:r>
      <w:r w:rsidRPr="00BD6CB9">
        <w:rPr>
          <w:rFonts w:ascii="Imperial Sans Display Light" w:hAnsi="Imperial Sans Display Light"/>
          <w:b/>
          <w:color w:val="232323"/>
          <w:spacing w:val="-6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Reviewer's</w:t>
      </w:r>
      <w:r w:rsidRPr="00BD6CB9">
        <w:rPr>
          <w:rFonts w:ascii="Imperial Sans Display Light" w:hAnsi="Imperial Sans Display Light"/>
          <w:b/>
          <w:color w:val="232323"/>
          <w:spacing w:val="-5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Surname</w:t>
      </w:r>
      <w:r w:rsidRPr="00BD6CB9">
        <w:rPr>
          <w:rFonts w:ascii="Imperial Sans Display Light" w:hAnsi="Imperial Sans Display Light"/>
          <w:b/>
          <w:color w:val="232323"/>
          <w:spacing w:val="-5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E9" w14:textId="77777777" w:rsidR="006305FD" w:rsidRPr="00BD6CB9" w:rsidRDefault="006305FD">
      <w:pPr>
        <w:pStyle w:val="BodyText"/>
        <w:spacing w:before="7"/>
        <w:rPr>
          <w:rFonts w:ascii="Imperial Sans Display Light" w:hAnsi="Imperial Sans Display Light"/>
          <w:sz w:val="24"/>
          <w:szCs w:val="24"/>
        </w:rPr>
      </w:pPr>
    </w:p>
    <w:p w14:paraId="0481ACEA" w14:textId="77777777" w:rsidR="006305FD" w:rsidRPr="00BD6CB9" w:rsidRDefault="00000000">
      <w:pPr>
        <w:pStyle w:val="ListParagraph"/>
        <w:numPr>
          <w:ilvl w:val="0"/>
          <w:numId w:val="2"/>
        </w:numPr>
        <w:tabs>
          <w:tab w:val="left" w:pos="719"/>
        </w:tabs>
        <w:ind w:left="719" w:hanging="188"/>
        <w:rPr>
          <w:rFonts w:ascii="Imperial Sans Display Light" w:hAnsi="Imperial Sans Display Light"/>
          <w:sz w:val="24"/>
          <w:szCs w:val="24"/>
        </w:rPr>
      </w:pP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Clinical</w:t>
      </w:r>
      <w:r w:rsidRPr="00BD6CB9">
        <w:rPr>
          <w:rFonts w:ascii="Imperial Sans Display Light" w:hAnsi="Imperial Sans Display Light"/>
          <w:b/>
          <w:color w:val="232323"/>
          <w:spacing w:val="-7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Reviewer's</w:t>
      </w:r>
      <w:r w:rsidRPr="00BD6CB9">
        <w:rPr>
          <w:rFonts w:ascii="Imperial Sans Display Light" w:hAnsi="Imperial Sans Display Light"/>
          <w:b/>
          <w:color w:val="232323"/>
          <w:spacing w:val="-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email</w:t>
      </w:r>
      <w:r w:rsidRPr="00BD6CB9">
        <w:rPr>
          <w:rFonts w:ascii="Imperial Sans Display Light" w:hAnsi="Imperial Sans Display Light"/>
          <w:b/>
          <w:color w:val="232323"/>
          <w:spacing w:val="-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b/>
          <w:color w:val="232323"/>
          <w:sz w:val="24"/>
          <w:szCs w:val="24"/>
        </w:rPr>
        <w:t>address</w:t>
      </w:r>
      <w:r w:rsidRPr="00BD6CB9">
        <w:rPr>
          <w:rFonts w:ascii="Imperial Sans Display Light" w:hAnsi="Imperial Sans Display Light"/>
          <w:b/>
          <w:color w:val="232323"/>
          <w:spacing w:val="-4"/>
          <w:sz w:val="24"/>
          <w:szCs w:val="24"/>
        </w:rPr>
        <w:t xml:space="preserve"> </w:t>
      </w:r>
      <w:r w:rsidRPr="00BD6CB9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ED" w14:textId="77777777" w:rsidR="006305FD" w:rsidRPr="00BD6CB9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CEE" w14:textId="28D94920" w:rsidR="006305FD" w:rsidRPr="00C67FAE" w:rsidRDefault="00000000" w:rsidP="00C67FAE">
      <w:pPr>
        <w:pStyle w:val="ListParagraph"/>
        <w:numPr>
          <w:ilvl w:val="0"/>
          <w:numId w:val="1"/>
        </w:numPr>
        <w:spacing w:before="101"/>
        <w:rPr>
          <w:rFonts w:ascii="Imperial Sans Display Light" w:hAnsi="Imperial Sans Display Light"/>
          <w:b/>
          <w:sz w:val="24"/>
          <w:szCs w:val="24"/>
        </w:rPr>
      </w:pPr>
      <w:r w:rsidRPr="00C67FAE">
        <w:rPr>
          <w:rFonts w:ascii="Imperial Sans Display Light" w:hAnsi="Imperial Sans Display Light"/>
          <w:b/>
          <w:color w:val="232323"/>
          <w:spacing w:val="-2"/>
          <w:sz w:val="24"/>
          <w:szCs w:val="24"/>
        </w:rPr>
        <w:t>Department:</w:t>
      </w:r>
      <w:r w:rsidR="003552A9">
        <w:rPr>
          <w:rFonts w:ascii="Imperial Sans Display Light" w:hAnsi="Imperial Sans Display Light"/>
          <w:b/>
          <w:color w:val="232323"/>
          <w:spacing w:val="-2"/>
          <w:sz w:val="24"/>
          <w:szCs w:val="24"/>
        </w:rPr>
        <w:br/>
      </w:r>
    </w:p>
    <w:p w14:paraId="0481ACF0" w14:textId="5940DFDF" w:rsidR="006305FD" w:rsidRPr="00941041" w:rsidRDefault="003552A9">
      <w:pPr>
        <w:pStyle w:val="ListParagraph"/>
        <w:numPr>
          <w:ilvl w:val="0"/>
          <w:numId w:val="1"/>
        </w:numPr>
        <w:tabs>
          <w:tab w:val="left" w:pos="718"/>
        </w:tabs>
        <w:spacing w:before="90"/>
        <w:ind w:left="718" w:hanging="279"/>
        <w:rPr>
          <w:rFonts w:ascii="Imperial Sans Display Light" w:hAnsi="Imperial Sans Display Light"/>
          <w:sz w:val="24"/>
          <w:szCs w:val="24"/>
        </w:rPr>
      </w:pPr>
      <w:r>
        <w:rPr>
          <w:rFonts w:ascii="Imperial Sans Display Light" w:hAnsi="Imperial Sans Display Light"/>
          <w:b/>
          <w:color w:val="232323"/>
          <w:sz w:val="24"/>
          <w:szCs w:val="24"/>
        </w:rPr>
        <w:t>D</w:t>
      </w:r>
      <w:r w:rsidR="00000000" w:rsidRPr="00941041">
        <w:rPr>
          <w:rFonts w:ascii="Imperial Sans Display Light" w:hAnsi="Imperial Sans Display Light"/>
          <w:b/>
          <w:color w:val="232323"/>
          <w:sz w:val="24"/>
          <w:szCs w:val="24"/>
        </w:rPr>
        <w:t>o</w:t>
      </w:r>
      <w:r w:rsidR="00000000" w:rsidRPr="00941041">
        <w:rPr>
          <w:rFonts w:ascii="Imperial Sans Display Light" w:hAnsi="Imperial Sans Display Light"/>
          <w:b/>
          <w:color w:val="232323"/>
          <w:spacing w:val="-1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b/>
          <w:color w:val="232323"/>
          <w:sz w:val="24"/>
          <w:szCs w:val="24"/>
        </w:rPr>
        <w:t>you</w:t>
      </w:r>
      <w:r w:rsidR="00000000" w:rsidRPr="00941041">
        <w:rPr>
          <w:rFonts w:ascii="Imperial Sans Display Light" w:hAnsi="Imperial Sans Display Light"/>
          <w:b/>
          <w:color w:val="232323"/>
          <w:spacing w:val="-1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b/>
          <w:color w:val="232323"/>
          <w:sz w:val="24"/>
          <w:szCs w:val="24"/>
        </w:rPr>
        <w:t>line</w:t>
      </w:r>
      <w:r w:rsidR="00000000" w:rsidRPr="00941041">
        <w:rPr>
          <w:rFonts w:ascii="Imperial Sans Display Light" w:hAnsi="Imperial Sans Display Light"/>
          <w:b/>
          <w:color w:val="232323"/>
          <w:spacing w:val="-1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b/>
          <w:color w:val="232323"/>
          <w:sz w:val="24"/>
          <w:szCs w:val="24"/>
        </w:rPr>
        <w:t>manage</w:t>
      </w:r>
      <w:r w:rsidR="00000000" w:rsidRPr="00941041">
        <w:rPr>
          <w:rFonts w:ascii="Imperial Sans Display Light" w:hAnsi="Imperial Sans Display Light"/>
          <w:b/>
          <w:color w:val="232323"/>
          <w:spacing w:val="-1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b/>
          <w:color w:val="232323"/>
          <w:sz w:val="24"/>
          <w:szCs w:val="24"/>
        </w:rPr>
        <w:t>anyone?</w:t>
      </w:r>
      <w:r w:rsidR="00000000" w:rsidRPr="00941041">
        <w:rPr>
          <w:rFonts w:ascii="Imperial Sans Display Light" w:hAnsi="Imperial Sans Display Light"/>
          <w:b/>
          <w:color w:val="232323"/>
          <w:spacing w:val="-1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color w:val="AD1414"/>
          <w:spacing w:val="-10"/>
          <w:sz w:val="24"/>
          <w:szCs w:val="24"/>
        </w:rPr>
        <w:t>*</w:t>
      </w:r>
    </w:p>
    <w:p w14:paraId="0481ACF1" w14:textId="77777777" w:rsidR="006305FD" w:rsidRPr="00941041" w:rsidRDefault="00000000">
      <w:pPr>
        <w:pStyle w:val="BodyText"/>
        <w:spacing w:before="77" w:line="206" w:lineRule="auto"/>
        <w:ind w:left="720" w:right="578"/>
        <w:rPr>
          <w:rFonts w:ascii="Imperial Sans Display Light" w:hAnsi="Imperial Sans Display Light"/>
          <w:sz w:val="24"/>
          <w:szCs w:val="24"/>
        </w:rPr>
      </w:pPr>
      <w:r w:rsidRPr="00941041">
        <w:rPr>
          <w:rFonts w:ascii="Imperial Sans Display Light" w:hAnsi="Imperial Sans Display Light"/>
          <w:sz w:val="24"/>
          <w:szCs w:val="24"/>
        </w:rPr>
        <w:t>W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us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h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erm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lin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manag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in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h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broadest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sense.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his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may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includ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staff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formally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lin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manag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as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per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he</w:t>
      </w:r>
      <w:r w:rsidRPr="00941041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organisational chart and/or people you supervise on a day-to-day basis</w:t>
      </w:r>
    </w:p>
    <w:p w14:paraId="0481ACF2" w14:textId="77777777" w:rsidR="006305FD" w:rsidRPr="00941041" w:rsidRDefault="006305FD">
      <w:pPr>
        <w:pStyle w:val="BodyText"/>
        <w:spacing w:before="9"/>
        <w:rPr>
          <w:rFonts w:ascii="Imperial Sans Display Light" w:hAnsi="Imperial Sans Display Light"/>
          <w:sz w:val="24"/>
          <w:szCs w:val="24"/>
        </w:rPr>
      </w:pPr>
    </w:p>
    <w:p w14:paraId="6F36A28C" w14:textId="77777777" w:rsidR="00AC369E" w:rsidRPr="00AC369E" w:rsidRDefault="00AC369E" w:rsidP="00AC369E">
      <w:pPr>
        <w:pStyle w:val="BodyText"/>
        <w:numPr>
          <w:ilvl w:val="0"/>
          <w:numId w:val="5"/>
        </w:numPr>
        <w:rPr>
          <w:rFonts w:ascii="Imperial Sans Display Light" w:hAnsi="Imperial Sans Display Light"/>
          <w:sz w:val="24"/>
          <w:szCs w:val="24"/>
        </w:rPr>
      </w:pPr>
      <w:r w:rsidRPr="00AC369E">
        <w:rPr>
          <w:rFonts w:ascii="Imperial Sans Display Light" w:hAnsi="Imperial Sans Display Light"/>
          <w:sz w:val="24"/>
          <w:szCs w:val="24"/>
        </w:rPr>
        <w:t xml:space="preserve">Yes, I have direct line management responsibilities  </w:t>
      </w:r>
    </w:p>
    <w:p w14:paraId="1E06CE95" w14:textId="77777777" w:rsidR="00AC369E" w:rsidRPr="00AC369E" w:rsidRDefault="00AC369E" w:rsidP="00AC369E">
      <w:pPr>
        <w:pStyle w:val="BodyText"/>
        <w:numPr>
          <w:ilvl w:val="0"/>
          <w:numId w:val="5"/>
        </w:numPr>
        <w:rPr>
          <w:rFonts w:ascii="Imperial Sans Display Light" w:hAnsi="Imperial Sans Display Light"/>
          <w:sz w:val="24"/>
          <w:szCs w:val="24"/>
        </w:rPr>
      </w:pPr>
      <w:r w:rsidRPr="00AC369E">
        <w:rPr>
          <w:rFonts w:ascii="Imperial Sans Display Light" w:hAnsi="Imperial Sans Display Light"/>
          <w:sz w:val="24"/>
          <w:szCs w:val="24"/>
        </w:rPr>
        <w:t>Yes, I have dotted line management responsibilities</w:t>
      </w:r>
    </w:p>
    <w:p w14:paraId="0481ACF5" w14:textId="062FF3CA" w:rsidR="006305FD" w:rsidRPr="00941041" w:rsidRDefault="00AC369E" w:rsidP="00AC369E">
      <w:pPr>
        <w:pStyle w:val="BodyText"/>
        <w:numPr>
          <w:ilvl w:val="0"/>
          <w:numId w:val="5"/>
        </w:numPr>
        <w:rPr>
          <w:rFonts w:ascii="Imperial Sans Display Light" w:hAnsi="Imperial Sans Display Light"/>
          <w:sz w:val="24"/>
          <w:szCs w:val="24"/>
        </w:rPr>
      </w:pPr>
      <w:r w:rsidRPr="00AC369E">
        <w:rPr>
          <w:rFonts w:ascii="Imperial Sans Display Light" w:hAnsi="Imperial Sans Display Light"/>
          <w:sz w:val="24"/>
          <w:szCs w:val="24"/>
        </w:rPr>
        <w:t>No, I don't have line management responsibilities</w:t>
      </w:r>
    </w:p>
    <w:p w14:paraId="0481ACF7" w14:textId="77777777" w:rsidR="006305FD" w:rsidRPr="00941041" w:rsidRDefault="006305FD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0481ACF8" w14:textId="77777777" w:rsidR="006305FD" w:rsidRPr="00941041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b w:val="0"/>
          <w:sz w:val="24"/>
          <w:szCs w:val="24"/>
        </w:rPr>
      </w:pPr>
      <w:r w:rsidRPr="00941041">
        <w:rPr>
          <w:rFonts w:ascii="Imperial Sans Display Light" w:hAnsi="Imperial Sans Display Light"/>
          <w:color w:val="232323"/>
          <w:sz w:val="24"/>
          <w:szCs w:val="24"/>
        </w:rPr>
        <w:t>In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which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setting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would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like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Annual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Review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Conversation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to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take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place?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b w:val="0"/>
          <w:color w:val="AD1414"/>
          <w:spacing w:val="-10"/>
          <w:sz w:val="24"/>
          <w:szCs w:val="24"/>
        </w:rPr>
        <w:t>*</w:t>
      </w:r>
    </w:p>
    <w:p w14:paraId="0481ACF9" w14:textId="77777777" w:rsidR="006305FD" w:rsidRPr="00941041" w:rsidRDefault="006305FD">
      <w:pPr>
        <w:pStyle w:val="BodyText"/>
        <w:spacing w:before="7"/>
        <w:rPr>
          <w:rFonts w:ascii="Imperial Sans Display Light" w:hAnsi="Imperial Sans Display Light"/>
          <w:sz w:val="24"/>
          <w:szCs w:val="24"/>
        </w:rPr>
      </w:pPr>
    </w:p>
    <w:p w14:paraId="62B024BB" w14:textId="77777777" w:rsidR="005A39BE" w:rsidRPr="005A39BE" w:rsidRDefault="005A39BE" w:rsidP="005A39BE">
      <w:pPr>
        <w:pStyle w:val="BodyText"/>
        <w:numPr>
          <w:ilvl w:val="0"/>
          <w:numId w:val="6"/>
        </w:numPr>
        <w:rPr>
          <w:rFonts w:ascii="Imperial Sans Display Light" w:hAnsi="Imperial Sans Display Light"/>
          <w:sz w:val="24"/>
          <w:szCs w:val="24"/>
        </w:rPr>
      </w:pPr>
      <w:r w:rsidRPr="005A39BE">
        <w:rPr>
          <w:rFonts w:ascii="Imperial Sans Display Light" w:hAnsi="Imperial Sans Display Light"/>
          <w:sz w:val="24"/>
          <w:szCs w:val="24"/>
        </w:rPr>
        <w:t xml:space="preserve">In person - informal space e.g. SCR, Imperial Café, break out space, etc.   </w:t>
      </w:r>
    </w:p>
    <w:p w14:paraId="1A7E0396" w14:textId="77777777" w:rsidR="005A39BE" w:rsidRPr="005A39BE" w:rsidRDefault="005A39BE" w:rsidP="005A39BE">
      <w:pPr>
        <w:pStyle w:val="BodyText"/>
        <w:numPr>
          <w:ilvl w:val="0"/>
          <w:numId w:val="6"/>
        </w:numPr>
        <w:rPr>
          <w:rFonts w:ascii="Imperial Sans Display Light" w:hAnsi="Imperial Sans Display Light"/>
          <w:sz w:val="24"/>
          <w:szCs w:val="24"/>
        </w:rPr>
      </w:pPr>
      <w:r w:rsidRPr="005A39BE">
        <w:rPr>
          <w:rFonts w:ascii="Imperial Sans Display Light" w:hAnsi="Imperial Sans Display Light"/>
          <w:sz w:val="24"/>
          <w:szCs w:val="24"/>
        </w:rPr>
        <w:t>In person - a meeting room/office</w:t>
      </w:r>
    </w:p>
    <w:p w14:paraId="0481ACFC" w14:textId="7FCFE321" w:rsidR="006305FD" w:rsidRPr="00941041" w:rsidRDefault="005A39BE" w:rsidP="005A39BE">
      <w:pPr>
        <w:pStyle w:val="BodyText"/>
        <w:numPr>
          <w:ilvl w:val="0"/>
          <w:numId w:val="6"/>
        </w:numPr>
        <w:rPr>
          <w:rFonts w:ascii="Imperial Sans Display Light" w:hAnsi="Imperial Sans Display Light"/>
          <w:sz w:val="24"/>
          <w:szCs w:val="24"/>
        </w:rPr>
      </w:pPr>
      <w:r w:rsidRPr="005A39BE">
        <w:rPr>
          <w:rFonts w:ascii="Imperial Sans Display Light" w:hAnsi="Imperial Sans Display Light"/>
          <w:sz w:val="24"/>
          <w:szCs w:val="24"/>
        </w:rPr>
        <w:t xml:space="preserve">Online - </w:t>
      </w:r>
      <w:r>
        <w:rPr>
          <w:rFonts w:ascii="Imperial Sans Display Light" w:hAnsi="Imperial Sans Display Light"/>
          <w:sz w:val="24"/>
          <w:szCs w:val="24"/>
        </w:rPr>
        <w:t>MS</w:t>
      </w:r>
      <w:r w:rsidRPr="005A39BE">
        <w:rPr>
          <w:rFonts w:ascii="Imperial Sans Display Light" w:hAnsi="Imperial Sans Display Light"/>
          <w:sz w:val="24"/>
          <w:szCs w:val="24"/>
        </w:rPr>
        <w:t xml:space="preserve"> Teams</w:t>
      </w:r>
      <w:r>
        <w:rPr>
          <w:rFonts w:ascii="Imperial Sans Display Light" w:hAnsi="Imperial Sans Display Light"/>
          <w:sz w:val="24"/>
          <w:szCs w:val="24"/>
        </w:rPr>
        <w:t>, Zoom</w:t>
      </w:r>
    </w:p>
    <w:p w14:paraId="0481ACFE" w14:textId="77777777" w:rsidR="006305FD" w:rsidRDefault="006305FD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49A08DCA" w14:textId="77777777" w:rsidR="005A39BE" w:rsidRDefault="005A39BE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6BE2E478" w14:textId="77777777" w:rsidR="005A39BE" w:rsidRDefault="005A39BE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60DD05A7" w14:textId="77777777" w:rsidR="005A39BE" w:rsidRDefault="005A39BE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0E568324" w14:textId="77777777" w:rsidR="005A39BE" w:rsidRDefault="005A39BE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7E6166D3" w14:textId="77777777" w:rsidR="005A39BE" w:rsidRPr="00941041" w:rsidRDefault="005A39BE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0481ACFF" w14:textId="77777777" w:rsidR="006305FD" w:rsidRPr="00941041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b w:val="0"/>
          <w:sz w:val="24"/>
          <w:szCs w:val="24"/>
        </w:rPr>
      </w:pPr>
      <w:r w:rsidRPr="00941041">
        <w:rPr>
          <w:rFonts w:ascii="Imperial Sans Display Light" w:hAnsi="Imperial Sans Display Light"/>
          <w:color w:val="232323"/>
          <w:sz w:val="24"/>
          <w:szCs w:val="24"/>
        </w:rPr>
        <w:lastRenderedPageBreak/>
        <w:t>Would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like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ARC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to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take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place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in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one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meeting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or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split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into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several</w:t>
      </w:r>
      <w:r w:rsidRPr="00941041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meetings?</w:t>
      </w:r>
      <w:r w:rsidRPr="00941041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b w:val="0"/>
          <w:color w:val="AD1414"/>
          <w:spacing w:val="-10"/>
          <w:sz w:val="24"/>
          <w:szCs w:val="24"/>
        </w:rPr>
        <w:t>*</w:t>
      </w:r>
    </w:p>
    <w:p w14:paraId="0481AD00" w14:textId="77777777" w:rsidR="006305FD" w:rsidRPr="00941041" w:rsidRDefault="00000000">
      <w:pPr>
        <w:pStyle w:val="BodyText"/>
        <w:spacing w:before="77" w:line="206" w:lineRule="auto"/>
        <w:ind w:left="720" w:right="796"/>
        <w:rPr>
          <w:rFonts w:ascii="Imperial Sans Display Light" w:hAnsi="Imperial Sans Display Light"/>
          <w:sz w:val="24"/>
          <w:szCs w:val="24"/>
        </w:rPr>
      </w:pPr>
      <w:r w:rsidRPr="00941041">
        <w:rPr>
          <w:rFonts w:ascii="Imperial Sans Display Light" w:hAnsi="Imperial Sans Display Light"/>
          <w:sz w:val="24"/>
          <w:szCs w:val="24"/>
        </w:rPr>
        <w:t>You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may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wish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o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hav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r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Annual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Review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Conversation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as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on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meeting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or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split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over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multipl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meetings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du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o</w:t>
      </w:r>
      <w:r w:rsidRPr="00941041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diary constraints and if you think you would benefit from a break in between discussing topics.</w:t>
      </w:r>
    </w:p>
    <w:p w14:paraId="0481AD01" w14:textId="77777777" w:rsidR="006305FD" w:rsidRPr="00941041" w:rsidRDefault="006305FD">
      <w:pPr>
        <w:pStyle w:val="BodyText"/>
        <w:spacing w:before="9"/>
        <w:rPr>
          <w:rFonts w:ascii="Imperial Sans Display Light" w:hAnsi="Imperial Sans Display Light"/>
          <w:sz w:val="24"/>
          <w:szCs w:val="24"/>
        </w:rPr>
      </w:pPr>
    </w:p>
    <w:p w14:paraId="0481AD05" w14:textId="7B6D16E8" w:rsidR="006305FD" w:rsidRDefault="00575950" w:rsidP="00575950">
      <w:pPr>
        <w:pStyle w:val="BodyText"/>
        <w:numPr>
          <w:ilvl w:val="0"/>
          <w:numId w:val="7"/>
        </w:numPr>
        <w:rPr>
          <w:rFonts w:ascii="Imperial Sans Display Light" w:hAnsi="Imperial Sans Display Light"/>
          <w:color w:val="232323"/>
          <w:sz w:val="24"/>
          <w:szCs w:val="24"/>
        </w:rPr>
      </w:pPr>
      <w:r>
        <w:rPr>
          <w:rFonts w:ascii="Imperial Sans Display Light" w:hAnsi="Imperial Sans Display Light"/>
          <w:color w:val="232323"/>
          <w:sz w:val="24"/>
          <w:szCs w:val="24"/>
        </w:rPr>
        <w:t xml:space="preserve">One meeting </w:t>
      </w:r>
    </w:p>
    <w:p w14:paraId="6EC09D6E" w14:textId="7A1B1AD4" w:rsidR="00575950" w:rsidRDefault="00575950" w:rsidP="00575950">
      <w:pPr>
        <w:pStyle w:val="BodyText"/>
        <w:numPr>
          <w:ilvl w:val="0"/>
          <w:numId w:val="7"/>
        </w:numPr>
        <w:rPr>
          <w:rFonts w:ascii="Imperial Sans Display Light" w:hAnsi="Imperial Sans Display Light"/>
          <w:color w:val="232323"/>
          <w:sz w:val="24"/>
          <w:szCs w:val="24"/>
        </w:rPr>
      </w:pPr>
      <w:r>
        <w:rPr>
          <w:rFonts w:ascii="Imperial Sans Display Light" w:hAnsi="Imperial Sans Display Light"/>
          <w:color w:val="232323"/>
          <w:sz w:val="24"/>
          <w:szCs w:val="24"/>
        </w:rPr>
        <w:t>Two meetings</w:t>
      </w:r>
    </w:p>
    <w:p w14:paraId="657AE366" w14:textId="40729F75" w:rsidR="00575950" w:rsidRPr="00941041" w:rsidRDefault="00575950" w:rsidP="00575950">
      <w:pPr>
        <w:pStyle w:val="BodyText"/>
        <w:numPr>
          <w:ilvl w:val="0"/>
          <w:numId w:val="7"/>
        </w:numPr>
        <w:rPr>
          <w:rFonts w:ascii="Imperial Sans Display Light" w:hAnsi="Imperial Sans Display Light"/>
          <w:sz w:val="24"/>
          <w:szCs w:val="24"/>
        </w:rPr>
      </w:pPr>
      <w:r>
        <w:rPr>
          <w:rFonts w:ascii="Imperial Sans Display Light" w:hAnsi="Imperial Sans Display Light"/>
          <w:color w:val="232323"/>
          <w:sz w:val="24"/>
          <w:szCs w:val="24"/>
        </w:rPr>
        <w:t>More than two meetings</w:t>
      </w:r>
    </w:p>
    <w:p w14:paraId="0481AD06" w14:textId="77777777" w:rsidR="006305FD" w:rsidRPr="00941041" w:rsidRDefault="006305FD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</w:p>
    <w:p w14:paraId="0481AD07" w14:textId="77777777" w:rsidR="006305FD" w:rsidRPr="00941041" w:rsidRDefault="00000000">
      <w:pPr>
        <w:pStyle w:val="Heading2"/>
        <w:numPr>
          <w:ilvl w:val="0"/>
          <w:numId w:val="1"/>
        </w:numPr>
        <w:tabs>
          <w:tab w:val="left" w:pos="718"/>
          <w:tab w:val="left" w:pos="720"/>
        </w:tabs>
        <w:spacing w:before="106" w:line="232" w:lineRule="auto"/>
        <w:ind w:right="1166"/>
        <w:rPr>
          <w:rFonts w:ascii="Imperial Sans Display Light" w:hAnsi="Imperial Sans Display Light"/>
          <w:sz w:val="24"/>
          <w:szCs w:val="24"/>
        </w:rPr>
      </w:pPr>
      <w:r w:rsidRPr="00941041">
        <w:rPr>
          <w:rFonts w:ascii="Imperial Sans Display Light" w:hAnsi="Imperial Sans Display Light"/>
          <w:color w:val="232323"/>
          <w:sz w:val="24"/>
          <w:szCs w:val="24"/>
        </w:rPr>
        <w:t>Do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have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any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accessibility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needs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or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other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requirements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that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would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like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r manager to be aware of when booking your ARC?</w:t>
      </w:r>
    </w:p>
    <w:p w14:paraId="0481AD08" w14:textId="77777777" w:rsidR="006305FD" w:rsidRPr="00941041" w:rsidRDefault="00000000">
      <w:pPr>
        <w:pStyle w:val="BodyText"/>
        <w:spacing w:before="79" w:line="206" w:lineRule="auto"/>
        <w:ind w:left="720" w:right="578"/>
        <w:rPr>
          <w:rFonts w:ascii="Imperial Sans Display Light" w:hAnsi="Imperial Sans Display Light"/>
          <w:sz w:val="24"/>
          <w:szCs w:val="24"/>
        </w:rPr>
      </w:pPr>
      <w:r w:rsidRPr="00941041">
        <w:rPr>
          <w:rFonts w:ascii="Imperial Sans Display Light" w:hAnsi="Imperial Sans Display Light"/>
          <w:sz w:val="24"/>
          <w:szCs w:val="24"/>
        </w:rPr>
        <w:t>For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example,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do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need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help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in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completing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his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form,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do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need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he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form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printed,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do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require</w:t>
      </w:r>
      <w:r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wheelchair</w:t>
      </w:r>
      <w:r w:rsidRPr="00941041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access for your ARC, or a quiet room with limited distractions, etc.</w:t>
      </w:r>
    </w:p>
    <w:p w14:paraId="0481AD0A" w14:textId="77777777" w:rsidR="006305FD" w:rsidRPr="00941041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D0B" w14:textId="77777777" w:rsidR="006305FD" w:rsidRPr="00941041" w:rsidRDefault="006305FD">
      <w:pPr>
        <w:pStyle w:val="BodyText"/>
        <w:spacing w:before="7"/>
        <w:rPr>
          <w:rFonts w:ascii="Imperial Sans Display Light" w:hAnsi="Imperial Sans Display Light"/>
          <w:sz w:val="24"/>
          <w:szCs w:val="24"/>
        </w:rPr>
      </w:pPr>
    </w:p>
    <w:p w14:paraId="0481AD0C" w14:textId="77777777" w:rsidR="006305FD" w:rsidRPr="00941041" w:rsidRDefault="00000000">
      <w:pPr>
        <w:pStyle w:val="Heading2"/>
        <w:numPr>
          <w:ilvl w:val="0"/>
          <w:numId w:val="1"/>
        </w:numPr>
        <w:tabs>
          <w:tab w:val="left" w:pos="718"/>
          <w:tab w:val="left" w:pos="720"/>
        </w:tabs>
        <w:spacing w:before="106" w:line="232" w:lineRule="auto"/>
        <w:ind w:right="1080"/>
        <w:rPr>
          <w:rFonts w:ascii="Imperial Sans Display Light" w:hAnsi="Imperial Sans Display Light"/>
          <w:sz w:val="24"/>
          <w:szCs w:val="24"/>
        </w:rPr>
      </w:pPr>
      <w:r w:rsidRPr="00941041">
        <w:rPr>
          <w:rFonts w:ascii="Imperial Sans Display Light" w:hAnsi="Imperial Sans Display Light"/>
          <w:color w:val="232323"/>
          <w:sz w:val="24"/>
          <w:szCs w:val="24"/>
        </w:rPr>
        <w:t>OPTIONAL: Would you like to nominate any stakeholders or colleagues who could provide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feedback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on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their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experience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of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working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with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,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and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on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work?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If</w:t>
      </w:r>
      <w:r w:rsidRPr="00941041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color w:val="232323"/>
          <w:sz w:val="24"/>
          <w:szCs w:val="24"/>
        </w:rPr>
        <w:t>yes, please use the box below to list up to 3-5 people.</w:t>
      </w:r>
    </w:p>
    <w:p w14:paraId="0481AD0D" w14:textId="77777777" w:rsidR="006305FD" w:rsidRPr="00941041" w:rsidRDefault="00000000">
      <w:pPr>
        <w:pStyle w:val="BodyText"/>
        <w:spacing w:before="80" w:line="206" w:lineRule="auto"/>
        <w:ind w:left="720" w:right="796"/>
        <w:rPr>
          <w:rFonts w:ascii="Imperial Sans Display Light" w:hAnsi="Imperial Sans Display Light"/>
          <w:sz w:val="24"/>
          <w:szCs w:val="24"/>
        </w:rPr>
      </w:pPr>
      <w:r w:rsidRPr="00941041">
        <w:rPr>
          <w:rFonts w:ascii="Imperial Sans Display Light" w:hAnsi="Imperial Sans Display Light"/>
          <w:sz w:val="24"/>
          <w:szCs w:val="24"/>
        </w:rPr>
        <w:t>W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encourag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o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b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very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intentional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about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who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list.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Think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about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peopl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who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could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provide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insights</w:t>
      </w:r>
      <w:r w:rsidRPr="00941041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on</w:t>
      </w:r>
      <w:r w:rsidRPr="00941041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941041">
        <w:rPr>
          <w:rFonts w:ascii="Imperial Sans Display Light" w:hAnsi="Imperial Sans Display Light"/>
          <w:sz w:val="24"/>
          <w:szCs w:val="24"/>
        </w:rPr>
        <w:t>your work you would not have otherwise gained.</w:t>
      </w:r>
    </w:p>
    <w:p w14:paraId="0481AD0E" w14:textId="41F500E0" w:rsidR="006305FD" w:rsidRPr="00941041" w:rsidRDefault="00575950">
      <w:pPr>
        <w:pStyle w:val="BodyText"/>
        <w:spacing w:before="160" w:line="206" w:lineRule="auto"/>
        <w:ind w:left="720" w:right="578"/>
        <w:rPr>
          <w:rFonts w:ascii="Imperial Sans Display Light" w:hAnsi="Imperial Sans Display Light"/>
          <w:sz w:val="24"/>
          <w:szCs w:val="24"/>
        </w:rPr>
      </w:pPr>
      <w:r w:rsidRPr="00941041">
        <w:rPr>
          <w:rFonts w:ascii="Imperial Sans Display Light" w:hAnsi="Imperial Sans Display Light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0481ADB7" wp14:editId="1BA4E2F9">
                <wp:simplePos x="0" y="0"/>
                <wp:positionH relativeFrom="page">
                  <wp:posOffset>1533525</wp:posOffset>
                </wp:positionH>
                <wp:positionV relativeFrom="paragraph">
                  <wp:posOffset>552450</wp:posOffset>
                </wp:positionV>
                <wp:extent cx="4622800" cy="2981325"/>
                <wp:effectExtent l="0" t="0" r="25400" b="28575"/>
                <wp:wrapTopAndBottom/>
                <wp:docPr id="40" name="Graphic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22800" cy="2981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22800" h="501650">
                              <a:moveTo>
                                <a:pt x="0" y="479425"/>
                              </a:moveTo>
                              <a:lnTo>
                                <a:pt x="0" y="22225"/>
                              </a:lnTo>
                              <a:lnTo>
                                <a:pt x="0" y="19272"/>
                              </a:lnTo>
                              <a:lnTo>
                                <a:pt x="565" y="16433"/>
                              </a:lnTo>
                              <a:lnTo>
                                <a:pt x="13722" y="1689"/>
                              </a:lnTo>
                              <a:lnTo>
                                <a:pt x="16440" y="565"/>
                              </a:lnTo>
                              <a:lnTo>
                                <a:pt x="19278" y="0"/>
                              </a:lnTo>
                              <a:lnTo>
                                <a:pt x="22225" y="0"/>
                              </a:lnTo>
                              <a:lnTo>
                                <a:pt x="4600575" y="0"/>
                              </a:lnTo>
                              <a:lnTo>
                                <a:pt x="4603521" y="0"/>
                              </a:lnTo>
                              <a:lnTo>
                                <a:pt x="4606353" y="565"/>
                              </a:lnTo>
                              <a:lnTo>
                                <a:pt x="4621104" y="13709"/>
                              </a:lnTo>
                              <a:lnTo>
                                <a:pt x="4622234" y="16433"/>
                              </a:lnTo>
                              <a:lnTo>
                                <a:pt x="4622800" y="19272"/>
                              </a:lnTo>
                              <a:lnTo>
                                <a:pt x="4622800" y="22225"/>
                              </a:lnTo>
                              <a:lnTo>
                                <a:pt x="4622800" y="479425"/>
                              </a:lnTo>
                              <a:lnTo>
                                <a:pt x="4622800" y="482371"/>
                              </a:lnTo>
                              <a:lnTo>
                                <a:pt x="4622234" y="485203"/>
                              </a:lnTo>
                              <a:lnTo>
                                <a:pt x="4621104" y="487927"/>
                              </a:lnTo>
                              <a:lnTo>
                                <a:pt x="4619980" y="490651"/>
                              </a:lnTo>
                              <a:lnTo>
                                <a:pt x="4609077" y="499941"/>
                              </a:lnTo>
                              <a:lnTo>
                                <a:pt x="4606353" y="501078"/>
                              </a:lnTo>
                              <a:lnTo>
                                <a:pt x="4603521" y="501643"/>
                              </a:lnTo>
                              <a:lnTo>
                                <a:pt x="4600575" y="501650"/>
                              </a:lnTo>
                              <a:lnTo>
                                <a:pt x="22225" y="501650"/>
                              </a:lnTo>
                              <a:lnTo>
                                <a:pt x="19278" y="501643"/>
                              </a:lnTo>
                              <a:lnTo>
                                <a:pt x="16440" y="501078"/>
                              </a:lnTo>
                              <a:lnTo>
                                <a:pt x="13722" y="499941"/>
                              </a:lnTo>
                              <a:lnTo>
                                <a:pt x="10998" y="498817"/>
                              </a:lnTo>
                              <a:lnTo>
                                <a:pt x="0" y="482371"/>
                              </a:lnTo>
                              <a:lnTo>
                                <a:pt x="0" y="479425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C7C7C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0E97D" id="Graphic 40" o:spid="_x0000_s1026" style="position:absolute;margin-left:120.75pt;margin-top:43.5pt;width:364pt;height:234.75pt;z-index:-15723008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coordsize="4622800,501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" path="m,479425l,22225,,19272,565,16433,13722,1689,16440,565,19278,r2947,l4600575,r2946,l4606353,565r14751,13144l4622234,16433r566,2839l4622800,22225r,457200l4622800,482371r-566,2832l4621104,487927r-1124,2724l4609077,499941r-2724,1137l4603521,501643r-2946,7l22225,501650r-2947,-7l16440,501078r-2718,-1137l10998,498817,,482371r,-2946xe" filled="f" strokecolor="#c7c7c7" strokeweight=".5pt">
                <v:path arrowok="t"/>
                <w10:wrap type="topAndBottom" anchorx="page"/>
              </v:shape>
            </w:pict>
          </mc:Fallback>
        </mc:AlternateContent>
      </w:r>
      <w:r w:rsidR="00000000" w:rsidRPr="00941041">
        <w:rPr>
          <w:rFonts w:ascii="Imperial Sans Display Light" w:hAnsi="Imperial Sans Display Light"/>
          <w:sz w:val="24"/>
          <w:szCs w:val="24"/>
        </w:rPr>
        <w:t>In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addition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to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the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names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you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have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suggested,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your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manager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may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also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reach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out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to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people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who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might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provide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a</w:t>
      </w:r>
      <w:r w:rsidR="00000000" w:rsidRPr="00941041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helpful</w:t>
      </w:r>
      <w:r w:rsidR="00000000" w:rsidRPr="00941041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="00000000" w:rsidRPr="00941041">
        <w:rPr>
          <w:rFonts w:ascii="Imperial Sans Display Light" w:hAnsi="Imperial Sans Display Light"/>
          <w:sz w:val="24"/>
          <w:szCs w:val="24"/>
        </w:rPr>
        <w:t>insight.</w:t>
      </w:r>
    </w:p>
    <w:p w14:paraId="0481AD0F" w14:textId="0778D7A1" w:rsidR="006305FD" w:rsidRPr="00941041" w:rsidRDefault="006305FD">
      <w:pPr>
        <w:pStyle w:val="BodyText"/>
        <w:spacing w:before="4"/>
        <w:rPr>
          <w:rFonts w:ascii="Imperial Sans Display Light" w:hAnsi="Imperial Sans Display Light"/>
          <w:sz w:val="24"/>
          <w:szCs w:val="24"/>
        </w:rPr>
      </w:pPr>
    </w:p>
    <w:p w14:paraId="0481AD10" w14:textId="77777777" w:rsidR="006305FD" w:rsidRPr="004E7350" w:rsidRDefault="006305FD">
      <w:pPr>
        <w:rPr>
          <w:rFonts w:ascii="Imperial Sans Display Light" w:hAnsi="Imperial Sans Display Light"/>
        </w:rPr>
        <w:sectPr w:rsidR="006305FD" w:rsidRPr="004E7350">
          <w:headerReference w:type="default" r:id="rId14"/>
          <w:footerReference w:type="default" r:id="rId15"/>
          <w:pgSz w:w="11900" w:h="16840"/>
          <w:pgMar w:top="880" w:right="1680" w:bottom="460" w:left="1680" w:header="284" w:footer="268" w:gutter="0"/>
          <w:pgNumType w:start="6"/>
          <w:cols w:space="720"/>
        </w:sectPr>
      </w:pPr>
    </w:p>
    <w:p w14:paraId="0481AD11" w14:textId="77777777" w:rsidR="006305FD" w:rsidRPr="004E7350" w:rsidRDefault="006305FD">
      <w:pPr>
        <w:pStyle w:val="BodyText"/>
        <w:spacing w:before="10"/>
        <w:rPr>
          <w:rFonts w:ascii="Imperial Sans Display Light" w:hAnsi="Imperial Sans Display Light"/>
          <w:sz w:val="8"/>
        </w:rPr>
      </w:pPr>
    </w:p>
    <w:p w14:paraId="0481AD12" w14:textId="77777777" w:rsidR="006305FD" w:rsidRPr="00575950" w:rsidRDefault="00000000">
      <w:pPr>
        <w:pStyle w:val="Heading1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color w:val="232323"/>
          <w:sz w:val="24"/>
          <w:szCs w:val="24"/>
        </w:rPr>
        <w:t>Take</w:t>
      </w:r>
      <w:r w:rsidRPr="00575950">
        <w:rPr>
          <w:rFonts w:ascii="Imperial Sans Display Light" w:hAnsi="Imperial Sans Display Light"/>
          <w:color w:val="232323"/>
          <w:spacing w:val="5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stock</w:t>
      </w:r>
      <w:r w:rsidRPr="00575950">
        <w:rPr>
          <w:rFonts w:ascii="Imperial Sans Display Light" w:hAnsi="Imperial Sans Display Light"/>
          <w:color w:val="232323"/>
          <w:spacing w:val="5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of</w:t>
      </w:r>
      <w:r w:rsidRPr="00575950">
        <w:rPr>
          <w:rFonts w:ascii="Imperial Sans Display Light" w:hAnsi="Imperial Sans Display Light"/>
          <w:color w:val="232323"/>
          <w:spacing w:val="5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575950">
        <w:rPr>
          <w:rFonts w:ascii="Imperial Sans Display Light" w:hAnsi="Imperial Sans Display Light"/>
          <w:color w:val="232323"/>
          <w:spacing w:val="5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past</w:t>
      </w:r>
      <w:r w:rsidRPr="00575950">
        <w:rPr>
          <w:rFonts w:ascii="Imperial Sans Display Light" w:hAnsi="Imperial Sans Display Light"/>
          <w:color w:val="232323"/>
          <w:spacing w:val="5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>year</w:t>
      </w:r>
    </w:p>
    <w:p w14:paraId="0481AD13" w14:textId="77777777" w:rsidR="006305FD" w:rsidRPr="00575950" w:rsidRDefault="00000000">
      <w:pPr>
        <w:pStyle w:val="BodyText"/>
        <w:spacing w:before="106" w:line="256" w:lineRule="auto"/>
        <w:ind w:left="530" w:right="578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spacing w:val="-2"/>
          <w:sz w:val="24"/>
          <w:szCs w:val="24"/>
        </w:rPr>
        <w:t>The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below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questions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will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help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you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and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your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manager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prepare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for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your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Annual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Review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Conversation.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>We</w:t>
      </w:r>
      <w:r w:rsidRPr="00575950">
        <w:rPr>
          <w:rFonts w:ascii="Imperial Sans Display Light" w:hAnsi="Imperial Sans Display Light"/>
          <w:color w:val="232323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>encourage</w:t>
      </w:r>
      <w:r w:rsidRPr="00575950">
        <w:rPr>
          <w:rFonts w:ascii="Imperial Sans Display Light" w:hAnsi="Imperial Sans Display Light"/>
          <w:color w:val="232323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>you</w:t>
      </w:r>
      <w:r w:rsidRPr="00575950">
        <w:rPr>
          <w:rFonts w:ascii="Imperial Sans Display Light" w:hAnsi="Imperial Sans Display Light"/>
          <w:color w:val="232323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>to</w:t>
      </w:r>
      <w:r w:rsidRPr="00575950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keep this brief and concise.</w:t>
      </w:r>
    </w:p>
    <w:p w14:paraId="0481AD14" w14:textId="77777777" w:rsidR="006305FD" w:rsidRPr="00575950" w:rsidRDefault="006305FD">
      <w:pPr>
        <w:pStyle w:val="BodyText"/>
        <w:spacing w:before="2"/>
        <w:rPr>
          <w:rFonts w:ascii="Imperial Sans Display Light" w:hAnsi="Imperial Sans Display Light"/>
          <w:sz w:val="24"/>
          <w:szCs w:val="24"/>
        </w:rPr>
      </w:pPr>
    </w:p>
    <w:p w14:paraId="0481AD15" w14:textId="77777777" w:rsidR="006305FD" w:rsidRPr="00575950" w:rsidRDefault="00000000">
      <w:pPr>
        <w:pStyle w:val="BodyText"/>
        <w:spacing w:line="256" w:lineRule="auto"/>
        <w:ind w:left="530" w:right="640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spacing w:val="-2"/>
          <w:sz w:val="24"/>
          <w:szCs w:val="24"/>
        </w:rPr>
        <w:t>You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should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also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take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this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opportunity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to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refresh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yourself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on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Imperial's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Values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and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Behaviours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framework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as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you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will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be</w:t>
      </w:r>
      <w:r w:rsidRPr="00575950">
        <w:rPr>
          <w:rFonts w:ascii="Imperial Sans Display Light" w:hAnsi="Imperial Sans Display Light"/>
          <w:spacing w:val="-8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asked</w:t>
      </w:r>
      <w:r w:rsidRPr="00575950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to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discuss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how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you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have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demonstrated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Imperial's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Values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and</w:t>
      </w:r>
      <w:r w:rsidRPr="00575950">
        <w:rPr>
          <w:rFonts w:ascii="Imperial Sans Display Light" w:hAnsi="Imperial Sans Display Light"/>
          <w:spacing w:val="-7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Behaviours</w:t>
      </w:r>
      <w:r w:rsidRPr="00575950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hyperlink r:id="rId16">
        <w:r w:rsidRPr="00575950">
          <w:rPr>
            <w:rFonts w:ascii="Imperial Sans Display Light" w:hAnsi="Imperial Sans Display Light"/>
            <w:color w:val="541A8A"/>
            <w:spacing w:val="-2"/>
            <w:sz w:val="24"/>
            <w:szCs w:val="24"/>
            <w:u w:val="single" w:color="541A8A"/>
          </w:rPr>
          <w:t>https://www.imperial.ac.uk/about/values/behaviours-framework/</w:t>
        </w:r>
      </w:hyperlink>
    </w:p>
    <w:p w14:paraId="0481AD16" w14:textId="77777777" w:rsidR="006305FD" w:rsidRPr="00575950" w:rsidRDefault="006305FD">
      <w:pPr>
        <w:pStyle w:val="BodyText"/>
        <w:spacing w:before="11"/>
        <w:rPr>
          <w:rFonts w:ascii="Imperial Sans Display Light" w:hAnsi="Imperial Sans Display Light"/>
          <w:sz w:val="24"/>
          <w:szCs w:val="24"/>
        </w:rPr>
      </w:pPr>
    </w:p>
    <w:p w14:paraId="0481AD17" w14:textId="77777777" w:rsidR="006305FD" w:rsidRPr="00575950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color w:val="232323"/>
          <w:sz w:val="24"/>
          <w:szCs w:val="24"/>
        </w:rPr>
        <w:t>Objectives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from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previous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>year</w:t>
      </w:r>
    </w:p>
    <w:p w14:paraId="0481AD18" w14:textId="77777777" w:rsidR="006305FD" w:rsidRPr="00575950" w:rsidRDefault="00000000">
      <w:pPr>
        <w:pStyle w:val="BodyText"/>
        <w:spacing w:before="78" w:line="206" w:lineRule="auto"/>
        <w:ind w:left="720" w:right="796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color w:val="232323"/>
          <w:sz w:val="24"/>
          <w:szCs w:val="24"/>
        </w:rPr>
        <w:t>Use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below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space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to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paste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in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objectives/work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plan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from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previous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ear.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If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do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not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have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objectives</w:t>
      </w:r>
      <w:r w:rsidRPr="00575950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from the previous year, you can leave this space blank.</w:t>
      </w:r>
    </w:p>
    <w:p w14:paraId="0481AD19" w14:textId="77777777" w:rsidR="006305FD" w:rsidRPr="00575950" w:rsidRDefault="00000000">
      <w:pPr>
        <w:pStyle w:val="BodyText"/>
        <w:spacing w:before="4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0481ADB9" wp14:editId="0481ADBA">
                <wp:simplePos x="0" y="0"/>
                <wp:positionH relativeFrom="page">
                  <wp:posOffset>1533525</wp:posOffset>
                </wp:positionH>
                <wp:positionV relativeFrom="paragraph">
                  <wp:posOffset>136188</wp:posOffset>
                </wp:positionV>
                <wp:extent cx="4622800" cy="501650"/>
                <wp:effectExtent l="0" t="0" r="0" b="0"/>
                <wp:wrapTopAndBottom/>
                <wp:docPr id="41" name="Graphic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22800" cy="5016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22800" h="501650">
                              <a:moveTo>
                                <a:pt x="0" y="479425"/>
                              </a:moveTo>
                              <a:lnTo>
                                <a:pt x="0" y="22225"/>
                              </a:lnTo>
                              <a:lnTo>
                                <a:pt x="0" y="19272"/>
                              </a:lnTo>
                              <a:lnTo>
                                <a:pt x="565" y="16440"/>
                              </a:lnTo>
                              <a:lnTo>
                                <a:pt x="13722" y="1689"/>
                              </a:lnTo>
                              <a:lnTo>
                                <a:pt x="16440" y="565"/>
                              </a:lnTo>
                              <a:lnTo>
                                <a:pt x="19278" y="0"/>
                              </a:lnTo>
                              <a:lnTo>
                                <a:pt x="22225" y="0"/>
                              </a:lnTo>
                              <a:lnTo>
                                <a:pt x="4600575" y="0"/>
                              </a:lnTo>
                              <a:lnTo>
                                <a:pt x="4603521" y="0"/>
                              </a:lnTo>
                              <a:lnTo>
                                <a:pt x="4606353" y="565"/>
                              </a:lnTo>
                              <a:lnTo>
                                <a:pt x="4621104" y="13715"/>
                              </a:lnTo>
                              <a:lnTo>
                                <a:pt x="4622234" y="16440"/>
                              </a:lnTo>
                              <a:lnTo>
                                <a:pt x="4622800" y="19272"/>
                              </a:lnTo>
                              <a:lnTo>
                                <a:pt x="4622800" y="22225"/>
                              </a:lnTo>
                              <a:lnTo>
                                <a:pt x="4622800" y="479425"/>
                              </a:lnTo>
                              <a:lnTo>
                                <a:pt x="4622800" y="482371"/>
                              </a:lnTo>
                              <a:lnTo>
                                <a:pt x="4622234" y="485203"/>
                              </a:lnTo>
                              <a:lnTo>
                                <a:pt x="4621104" y="487927"/>
                              </a:lnTo>
                              <a:lnTo>
                                <a:pt x="4619980" y="490651"/>
                              </a:lnTo>
                              <a:lnTo>
                                <a:pt x="4600575" y="501650"/>
                              </a:lnTo>
                              <a:lnTo>
                                <a:pt x="22225" y="501650"/>
                              </a:lnTo>
                              <a:lnTo>
                                <a:pt x="19278" y="501643"/>
                              </a:lnTo>
                              <a:lnTo>
                                <a:pt x="16440" y="501078"/>
                              </a:lnTo>
                              <a:lnTo>
                                <a:pt x="13722" y="499954"/>
                              </a:lnTo>
                              <a:lnTo>
                                <a:pt x="10998" y="498830"/>
                              </a:lnTo>
                              <a:lnTo>
                                <a:pt x="0" y="482371"/>
                              </a:lnTo>
                              <a:lnTo>
                                <a:pt x="0" y="479425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C7C7C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598FF9" id="Graphic 41" o:spid="_x0000_s1026" style="position:absolute;margin-left:120.75pt;margin-top:10.7pt;width:364pt;height:39.5pt;z-index:-157209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622800,501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" path="m,479425l,22225,,19272,565,16440,13722,1689,16440,565,19278,r2947,l4600575,r2946,l4606353,565r14751,13150l4622234,16440r566,2832l4622800,22225r,457200l4622800,482371r-566,2832l4621104,487927r-1124,2724l4600575,501650r-4578350,l19278,501643r-2838,-565l13722,499954r-2724,-1124l,482371r,-2946xe" filled="f" strokecolor="#c7c7c7" strokeweight=".5pt">
                <v:path arrowok="t"/>
                <w10:wrap type="topAndBottom" anchorx="page"/>
              </v:shape>
            </w:pict>
          </mc:Fallback>
        </mc:AlternateContent>
      </w:r>
    </w:p>
    <w:p w14:paraId="0481AD1C" w14:textId="77777777" w:rsidR="006305FD" w:rsidRPr="00575950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color w:val="232323"/>
          <w:sz w:val="24"/>
          <w:szCs w:val="24"/>
        </w:rPr>
        <w:t>Thinking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about your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work, how did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r last year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go? Make some</w:t>
      </w:r>
      <w:r w:rsidRPr="00575950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 xml:space="preserve">brief notes </w:t>
      </w:r>
      <w:r w:rsidRPr="00575950">
        <w:rPr>
          <w:rFonts w:ascii="Imperial Sans Display Light" w:hAnsi="Imperial Sans Display Light"/>
          <w:color w:val="232323"/>
          <w:spacing w:val="-2"/>
          <w:sz w:val="24"/>
          <w:szCs w:val="24"/>
        </w:rPr>
        <w:t>below</w:t>
      </w:r>
    </w:p>
    <w:p w14:paraId="0481AD1D" w14:textId="77777777" w:rsidR="006305FD" w:rsidRPr="00575950" w:rsidRDefault="00000000">
      <w:pPr>
        <w:pStyle w:val="BodyText"/>
        <w:spacing w:before="57" w:line="173" w:lineRule="exact"/>
        <w:ind w:left="720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sz w:val="24"/>
          <w:szCs w:val="24"/>
        </w:rPr>
        <w:t xml:space="preserve">These questions might be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helpful:</w:t>
      </w:r>
    </w:p>
    <w:p w14:paraId="0481AD1E" w14:textId="77777777" w:rsidR="006305FD" w:rsidRPr="00575950" w:rsidRDefault="00000000">
      <w:pPr>
        <w:pStyle w:val="ListParagraph"/>
        <w:numPr>
          <w:ilvl w:val="1"/>
          <w:numId w:val="1"/>
        </w:numPr>
        <w:tabs>
          <w:tab w:val="left" w:pos="814"/>
        </w:tabs>
        <w:spacing w:before="0" w:line="160" w:lineRule="exact"/>
        <w:ind w:left="814" w:hanging="94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sz w:val="24"/>
          <w:szCs w:val="24"/>
        </w:rPr>
        <w:t xml:space="preserve">What were your key achievements from the past year? What went really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well?</w:t>
      </w:r>
    </w:p>
    <w:p w14:paraId="0481AD1F" w14:textId="77777777" w:rsidR="006305FD" w:rsidRPr="00575950" w:rsidRDefault="00000000">
      <w:pPr>
        <w:pStyle w:val="ListParagraph"/>
        <w:numPr>
          <w:ilvl w:val="1"/>
          <w:numId w:val="1"/>
        </w:numPr>
        <w:tabs>
          <w:tab w:val="left" w:pos="814"/>
        </w:tabs>
        <w:spacing w:before="0" w:line="160" w:lineRule="exact"/>
        <w:ind w:left="814" w:hanging="94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sz w:val="24"/>
          <w:szCs w:val="24"/>
        </w:rPr>
        <w:t xml:space="preserve">What could you improve </w:t>
      </w:r>
      <w:r w:rsidRPr="00575950">
        <w:rPr>
          <w:rFonts w:ascii="Imperial Sans Display Light" w:hAnsi="Imperial Sans Display Light"/>
          <w:spacing w:val="-5"/>
          <w:sz w:val="24"/>
          <w:szCs w:val="24"/>
        </w:rPr>
        <w:t>on?</w:t>
      </w:r>
    </w:p>
    <w:p w14:paraId="0481AD20" w14:textId="77777777" w:rsidR="006305FD" w:rsidRPr="00575950" w:rsidRDefault="00000000">
      <w:pPr>
        <w:pStyle w:val="ListParagraph"/>
        <w:numPr>
          <w:ilvl w:val="1"/>
          <w:numId w:val="1"/>
        </w:numPr>
        <w:tabs>
          <w:tab w:val="left" w:pos="814"/>
        </w:tabs>
        <w:spacing w:before="0" w:line="165" w:lineRule="exact"/>
        <w:ind w:left="814" w:hanging="94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sz w:val="24"/>
          <w:szCs w:val="24"/>
        </w:rPr>
        <w:t xml:space="preserve">What might you do differently as a result of your performance and/or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feedback?</w:t>
      </w:r>
    </w:p>
    <w:p w14:paraId="0481AD21" w14:textId="77777777" w:rsidR="006305FD" w:rsidRPr="00575950" w:rsidRDefault="00000000">
      <w:pPr>
        <w:pStyle w:val="ListParagraph"/>
        <w:numPr>
          <w:ilvl w:val="1"/>
          <w:numId w:val="1"/>
        </w:numPr>
        <w:tabs>
          <w:tab w:val="left" w:pos="814"/>
        </w:tabs>
        <w:spacing w:before="0" w:line="412" w:lineRule="auto"/>
        <w:ind w:right="970" w:firstLine="0"/>
        <w:rPr>
          <w:rFonts w:ascii="Imperial Sans Display Light" w:hAnsi="Imperial Sans Display Light"/>
          <w:color w:val="232323"/>
          <w:sz w:val="24"/>
          <w:szCs w:val="24"/>
        </w:rPr>
      </w:pPr>
      <w:r w:rsidRPr="00575950">
        <w:rPr>
          <w:rFonts w:ascii="Imperial Sans Display Light" w:hAnsi="Imperial Sans Display Light"/>
          <w:color w:val="232323"/>
          <w:sz w:val="24"/>
          <w:szCs w:val="24"/>
        </w:rPr>
        <w:t>What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Imperial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behaviours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would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describe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as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strengths,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and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what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might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be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development</w:t>
      </w:r>
      <w:r w:rsidRPr="00575950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areas?</w:t>
      </w:r>
      <w:r w:rsidRPr="00575950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We encourage you to just put a few key points that you can expand on at the meeting itself.</w:t>
      </w:r>
    </w:p>
    <w:p w14:paraId="0481AD22" w14:textId="77777777" w:rsidR="006305FD" w:rsidRPr="00575950" w:rsidRDefault="00000000">
      <w:pPr>
        <w:pStyle w:val="BodyText"/>
        <w:spacing w:before="3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0481ADBB" wp14:editId="0481ADBC">
                <wp:simplePos x="0" y="0"/>
                <wp:positionH relativeFrom="page">
                  <wp:posOffset>1533525</wp:posOffset>
                </wp:positionH>
                <wp:positionV relativeFrom="paragraph">
                  <wp:posOffset>42791</wp:posOffset>
                </wp:positionV>
                <wp:extent cx="4622800" cy="501650"/>
                <wp:effectExtent l="0" t="0" r="0" b="0"/>
                <wp:wrapTopAndBottom/>
                <wp:docPr id="42" name="Graphic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22800" cy="5016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22800" h="501650">
                              <a:moveTo>
                                <a:pt x="0" y="479425"/>
                              </a:moveTo>
                              <a:lnTo>
                                <a:pt x="0" y="22225"/>
                              </a:lnTo>
                              <a:lnTo>
                                <a:pt x="0" y="19272"/>
                              </a:lnTo>
                              <a:lnTo>
                                <a:pt x="565" y="16433"/>
                              </a:lnTo>
                              <a:lnTo>
                                <a:pt x="13722" y="1689"/>
                              </a:lnTo>
                              <a:lnTo>
                                <a:pt x="16440" y="565"/>
                              </a:lnTo>
                              <a:lnTo>
                                <a:pt x="19278" y="0"/>
                              </a:lnTo>
                              <a:lnTo>
                                <a:pt x="22225" y="0"/>
                              </a:lnTo>
                              <a:lnTo>
                                <a:pt x="4600575" y="0"/>
                              </a:lnTo>
                              <a:lnTo>
                                <a:pt x="4603521" y="0"/>
                              </a:lnTo>
                              <a:lnTo>
                                <a:pt x="4606353" y="565"/>
                              </a:lnTo>
                              <a:lnTo>
                                <a:pt x="4609077" y="1689"/>
                              </a:lnTo>
                              <a:lnTo>
                                <a:pt x="4611801" y="2806"/>
                              </a:lnTo>
                              <a:lnTo>
                                <a:pt x="4621104" y="13709"/>
                              </a:lnTo>
                              <a:lnTo>
                                <a:pt x="4622234" y="16433"/>
                              </a:lnTo>
                              <a:lnTo>
                                <a:pt x="4622800" y="19272"/>
                              </a:lnTo>
                              <a:lnTo>
                                <a:pt x="4622800" y="22225"/>
                              </a:lnTo>
                              <a:lnTo>
                                <a:pt x="4622800" y="479425"/>
                              </a:lnTo>
                              <a:lnTo>
                                <a:pt x="4622800" y="482371"/>
                              </a:lnTo>
                              <a:lnTo>
                                <a:pt x="4622234" y="485197"/>
                              </a:lnTo>
                              <a:lnTo>
                                <a:pt x="4621104" y="487921"/>
                              </a:lnTo>
                              <a:lnTo>
                                <a:pt x="4619980" y="490645"/>
                              </a:lnTo>
                              <a:lnTo>
                                <a:pt x="4609077" y="499948"/>
                              </a:lnTo>
                              <a:lnTo>
                                <a:pt x="4606353" y="501078"/>
                              </a:lnTo>
                              <a:lnTo>
                                <a:pt x="4603521" y="501643"/>
                              </a:lnTo>
                              <a:lnTo>
                                <a:pt x="4600575" y="501650"/>
                              </a:lnTo>
                              <a:lnTo>
                                <a:pt x="22225" y="501650"/>
                              </a:lnTo>
                              <a:lnTo>
                                <a:pt x="19278" y="501643"/>
                              </a:lnTo>
                              <a:lnTo>
                                <a:pt x="16440" y="501078"/>
                              </a:lnTo>
                              <a:lnTo>
                                <a:pt x="13722" y="499948"/>
                              </a:lnTo>
                              <a:lnTo>
                                <a:pt x="10998" y="498830"/>
                              </a:lnTo>
                              <a:lnTo>
                                <a:pt x="0" y="482371"/>
                              </a:lnTo>
                              <a:lnTo>
                                <a:pt x="0" y="479425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C7C7C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F7455C" id="Graphic 42" o:spid="_x0000_s1026" style="position:absolute;margin-left:120.75pt;margin-top:3.35pt;width:364pt;height:39.5pt;z-index:-157204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622800,501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" path="m,479425l,22225,,19272,565,16433,13722,1689,16440,565,19278,r2947,l4600575,r2946,l4606353,565r2724,1124l4611801,2806r9303,10903l4622234,16433r566,2839l4622800,22225r,457200l4622800,482371r-566,2826l4621104,487921r-1124,2724l4609077,499948r-2724,1130l4603521,501643r-2946,7l22225,501650r-2947,-7l16440,501078r-2718,-1130l10998,498830,,482371r,-2946xe" filled="f" strokecolor="#c7c7c7" strokeweight=".5pt">
                <v:path arrowok="t"/>
                <w10:wrap type="topAndBottom" anchorx="page"/>
              </v:shape>
            </w:pict>
          </mc:Fallback>
        </mc:AlternateContent>
      </w:r>
    </w:p>
    <w:p w14:paraId="0481AD24" w14:textId="77777777" w:rsidR="006305FD" w:rsidRPr="00575950" w:rsidRDefault="006305FD">
      <w:pPr>
        <w:pStyle w:val="BodyText"/>
        <w:spacing w:before="7"/>
        <w:rPr>
          <w:rFonts w:ascii="Imperial Sans Display Light" w:hAnsi="Imperial Sans Display Light"/>
          <w:sz w:val="24"/>
          <w:szCs w:val="24"/>
        </w:rPr>
      </w:pPr>
    </w:p>
    <w:p w14:paraId="0481AD25" w14:textId="77777777" w:rsidR="006305FD" w:rsidRPr="00575950" w:rsidRDefault="00000000">
      <w:pPr>
        <w:pStyle w:val="Heading2"/>
        <w:numPr>
          <w:ilvl w:val="0"/>
          <w:numId w:val="1"/>
        </w:numPr>
        <w:tabs>
          <w:tab w:val="left" w:pos="718"/>
          <w:tab w:val="left" w:pos="720"/>
        </w:tabs>
        <w:spacing w:before="106" w:line="232" w:lineRule="auto"/>
        <w:ind w:right="1073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color w:val="232323"/>
          <w:sz w:val="24"/>
          <w:szCs w:val="24"/>
        </w:rPr>
        <w:t>OPTIONAL: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Is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there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any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guidance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or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advice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on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any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specific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topic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that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you'd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like</w:t>
      </w:r>
      <w:r w:rsidRPr="00575950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color w:val="232323"/>
          <w:sz w:val="24"/>
          <w:szCs w:val="24"/>
        </w:rPr>
        <w:t>from your manager?</w:t>
      </w:r>
    </w:p>
    <w:p w14:paraId="0481AD26" w14:textId="77777777" w:rsidR="006305FD" w:rsidRPr="00575950" w:rsidRDefault="00000000">
      <w:pPr>
        <w:pStyle w:val="BodyText"/>
        <w:spacing w:before="58"/>
        <w:ind w:left="720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sz w:val="24"/>
          <w:szCs w:val="24"/>
        </w:rPr>
        <w:t>Your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responses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will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help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your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manager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to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prepare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for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a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more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z w:val="24"/>
          <w:szCs w:val="24"/>
        </w:rPr>
        <w:t>meaningful</w:t>
      </w:r>
      <w:r w:rsidRPr="00575950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575950">
        <w:rPr>
          <w:rFonts w:ascii="Imperial Sans Display Light" w:hAnsi="Imperial Sans Display Light"/>
          <w:spacing w:val="-2"/>
          <w:sz w:val="24"/>
          <w:szCs w:val="24"/>
        </w:rPr>
        <w:t>conversation.</w:t>
      </w:r>
    </w:p>
    <w:p w14:paraId="0481AD27" w14:textId="77777777" w:rsidR="006305FD" w:rsidRPr="00575950" w:rsidRDefault="00000000">
      <w:pPr>
        <w:pStyle w:val="BodyText"/>
        <w:rPr>
          <w:rFonts w:ascii="Imperial Sans Display Light" w:hAnsi="Imperial Sans Display Light"/>
          <w:sz w:val="24"/>
          <w:szCs w:val="24"/>
        </w:rPr>
      </w:pPr>
      <w:r w:rsidRPr="00575950">
        <w:rPr>
          <w:rFonts w:ascii="Imperial Sans Display Light" w:hAnsi="Imperial Sans Display Light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0481ADBD" wp14:editId="0481ADBE">
                <wp:simplePos x="0" y="0"/>
                <wp:positionH relativeFrom="page">
                  <wp:posOffset>1533525</wp:posOffset>
                </wp:positionH>
                <wp:positionV relativeFrom="paragraph">
                  <wp:posOffset>133541</wp:posOffset>
                </wp:positionV>
                <wp:extent cx="4622800" cy="501650"/>
                <wp:effectExtent l="0" t="0" r="0" b="0"/>
                <wp:wrapTopAndBottom/>
                <wp:docPr id="43" name="Graphic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22800" cy="5016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22800" h="501650">
                              <a:moveTo>
                                <a:pt x="0" y="479425"/>
                              </a:moveTo>
                              <a:lnTo>
                                <a:pt x="0" y="22225"/>
                              </a:lnTo>
                              <a:lnTo>
                                <a:pt x="0" y="19272"/>
                              </a:lnTo>
                              <a:lnTo>
                                <a:pt x="565" y="16433"/>
                              </a:lnTo>
                              <a:lnTo>
                                <a:pt x="1689" y="13709"/>
                              </a:lnTo>
                              <a:lnTo>
                                <a:pt x="2819" y="10985"/>
                              </a:lnTo>
                              <a:lnTo>
                                <a:pt x="4425" y="8591"/>
                              </a:lnTo>
                              <a:lnTo>
                                <a:pt x="6508" y="6502"/>
                              </a:lnTo>
                              <a:lnTo>
                                <a:pt x="8591" y="4413"/>
                              </a:lnTo>
                              <a:lnTo>
                                <a:pt x="10998" y="2806"/>
                              </a:lnTo>
                              <a:lnTo>
                                <a:pt x="13722" y="1689"/>
                              </a:lnTo>
                              <a:lnTo>
                                <a:pt x="16440" y="565"/>
                              </a:lnTo>
                              <a:lnTo>
                                <a:pt x="19278" y="0"/>
                              </a:lnTo>
                              <a:lnTo>
                                <a:pt x="22225" y="0"/>
                              </a:lnTo>
                              <a:lnTo>
                                <a:pt x="4600575" y="0"/>
                              </a:lnTo>
                              <a:lnTo>
                                <a:pt x="4603521" y="0"/>
                              </a:lnTo>
                              <a:lnTo>
                                <a:pt x="4606353" y="565"/>
                              </a:lnTo>
                              <a:lnTo>
                                <a:pt x="4609077" y="1689"/>
                              </a:lnTo>
                              <a:lnTo>
                                <a:pt x="4611801" y="2806"/>
                              </a:lnTo>
                              <a:lnTo>
                                <a:pt x="4614208" y="4413"/>
                              </a:lnTo>
                              <a:lnTo>
                                <a:pt x="4616291" y="6502"/>
                              </a:lnTo>
                              <a:lnTo>
                                <a:pt x="4618374" y="8591"/>
                              </a:lnTo>
                              <a:lnTo>
                                <a:pt x="4619980" y="10985"/>
                              </a:lnTo>
                              <a:lnTo>
                                <a:pt x="4621104" y="13709"/>
                              </a:lnTo>
                              <a:lnTo>
                                <a:pt x="4622234" y="16433"/>
                              </a:lnTo>
                              <a:lnTo>
                                <a:pt x="4622800" y="19272"/>
                              </a:lnTo>
                              <a:lnTo>
                                <a:pt x="4622800" y="22225"/>
                              </a:lnTo>
                              <a:lnTo>
                                <a:pt x="4622800" y="479425"/>
                              </a:lnTo>
                              <a:lnTo>
                                <a:pt x="4622800" y="482365"/>
                              </a:lnTo>
                              <a:lnTo>
                                <a:pt x="4622234" y="485197"/>
                              </a:lnTo>
                              <a:lnTo>
                                <a:pt x="4621104" y="487921"/>
                              </a:lnTo>
                              <a:lnTo>
                                <a:pt x="4619980" y="490645"/>
                              </a:lnTo>
                              <a:lnTo>
                                <a:pt x="4600575" y="501650"/>
                              </a:lnTo>
                              <a:lnTo>
                                <a:pt x="22225" y="501650"/>
                              </a:lnTo>
                              <a:lnTo>
                                <a:pt x="19278" y="501643"/>
                              </a:lnTo>
                              <a:lnTo>
                                <a:pt x="16440" y="501072"/>
                              </a:lnTo>
                              <a:lnTo>
                                <a:pt x="13722" y="499948"/>
                              </a:lnTo>
                              <a:lnTo>
                                <a:pt x="10998" y="498824"/>
                              </a:lnTo>
                              <a:lnTo>
                                <a:pt x="0" y="482365"/>
                              </a:lnTo>
                              <a:lnTo>
                                <a:pt x="0" y="479425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C7C7C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0CE6FC" id="Graphic 43" o:spid="_x0000_s1026" style="position:absolute;margin-left:120.75pt;margin-top:10.5pt;width:364pt;height:39.5pt;z-index:-157199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622800,501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" path="m,479425l,22225,,19272,565,16433,1689,13709,2819,10985,4425,8591,6508,6502,8591,4413,10998,2806,13722,1689,16440,565,19278,r2947,l4600575,r2946,l4606353,565r2724,1124l4611801,2806r2407,1607l4616291,6502r2083,2089l4619980,10985r1124,2724l4622234,16433r566,2839l4622800,22225r,457200l4622800,482365r-566,2832l4621104,487921r-1124,2724l4600575,501650r-4578350,l19278,501643r-2838,-571l13722,499948r-2724,-1124l,482365r,-2940xe" filled="f" strokecolor="#c7c7c7" strokeweight=".5pt">
                <v:path arrowok="t"/>
                <w10:wrap type="topAndBottom" anchorx="page"/>
              </v:shape>
            </w:pict>
          </mc:Fallback>
        </mc:AlternateContent>
      </w:r>
    </w:p>
    <w:p w14:paraId="0481AD28" w14:textId="77777777" w:rsidR="006305FD" w:rsidRPr="004E7350" w:rsidRDefault="006305FD">
      <w:pPr>
        <w:rPr>
          <w:rFonts w:ascii="Imperial Sans Display Light" w:hAnsi="Imperial Sans Display Light"/>
        </w:rPr>
        <w:sectPr w:rsidR="006305FD" w:rsidRPr="004E7350">
          <w:pgSz w:w="11900" w:h="16840"/>
          <w:pgMar w:top="880" w:right="1680" w:bottom="460" w:left="1680" w:header="284" w:footer="268" w:gutter="0"/>
          <w:cols w:space="720"/>
        </w:sectPr>
      </w:pPr>
    </w:p>
    <w:p w14:paraId="0481AD29" w14:textId="77777777" w:rsidR="006305FD" w:rsidRPr="004E7350" w:rsidRDefault="006305FD">
      <w:pPr>
        <w:pStyle w:val="BodyText"/>
        <w:spacing w:before="10"/>
        <w:rPr>
          <w:rFonts w:ascii="Imperial Sans Display Light" w:hAnsi="Imperial Sans Display Light"/>
          <w:sz w:val="8"/>
        </w:rPr>
      </w:pPr>
    </w:p>
    <w:p w14:paraId="0481AD2A" w14:textId="77777777" w:rsidR="006305FD" w:rsidRPr="00A70D86" w:rsidRDefault="00000000">
      <w:pPr>
        <w:pStyle w:val="Heading1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z w:val="24"/>
          <w:szCs w:val="24"/>
        </w:rPr>
        <w:t>Set</w:t>
      </w:r>
      <w:r w:rsidRPr="00A70D86">
        <w:rPr>
          <w:rFonts w:ascii="Imperial Sans Display Light" w:hAnsi="Imperial Sans Display Light"/>
          <w:color w:val="232323"/>
          <w:spacing w:val="1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A70D86">
        <w:rPr>
          <w:rFonts w:ascii="Imperial Sans Display Light" w:hAnsi="Imperial Sans Display Light"/>
          <w:color w:val="232323"/>
          <w:spacing w:val="1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genda</w:t>
      </w:r>
      <w:r w:rsidRPr="00A70D86">
        <w:rPr>
          <w:rFonts w:ascii="Imperial Sans Display Light" w:hAnsi="Imperial Sans Display Light"/>
          <w:color w:val="232323"/>
          <w:spacing w:val="1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for</w:t>
      </w:r>
      <w:r w:rsidRPr="00A70D86">
        <w:rPr>
          <w:rFonts w:ascii="Imperial Sans Display Light" w:hAnsi="Imperial Sans Display Light"/>
          <w:color w:val="232323"/>
          <w:spacing w:val="1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A70D86">
        <w:rPr>
          <w:rFonts w:ascii="Imperial Sans Display Light" w:hAnsi="Imperial Sans Display Light"/>
          <w:color w:val="232323"/>
          <w:spacing w:val="1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5"/>
          <w:sz w:val="24"/>
          <w:szCs w:val="24"/>
        </w:rPr>
        <w:t>ARC</w:t>
      </w:r>
    </w:p>
    <w:p w14:paraId="0481AD2B" w14:textId="77777777" w:rsidR="006305FD" w:rsidRPr="00A70D86" w:rsidRDefault="00000000">
      <w:pPr>
        <w:pStyle w:val="BodyText"/>
        <w:spacing w:before="106" w:line="256" w:lineRule="auto"/>
        <w:ind w:left="53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This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section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is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for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you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to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decide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and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select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what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is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important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to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you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within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each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of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the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five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topics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below.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There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is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no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limit,</w:t>
      </w:r>
      <w:r w:rsidRPr="00A70D86">
        <w:rPr>
          <w:rFonts w:ascii="Imperial Sans Display Light" w:hAnsi="Imperial Sans Display Light"/>
          <w:color w:val="232323"/>
          <w:spacing w:val="-6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and</w:t>
      </w:r>
      <w:r w:rsidRPr="00A70D86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you can select as many as you want.</w:t>
      </w:r>
    </w:p>
    <w:p w14:paraId="0481AD2C" w14:textId="77777777" w:rsidR="006305FD" w:rsidRPr="00A70D86" w:rsidRDefault="006305FD">
      <w:pPr>
        <w:pStyle w:val="BodyText"/>
        <w:spacing w:before="10"/>
        <w:rPr>
          <w:rFonts w:ascii="Imperial Sans Display Light" w:hAnsi="Imperial Sans Display Light"/>
          <w:sz w:val="24"/>
          <w:szCs w:val="24"/>
        </w:rPr>
      </w:pPr>
    </w:p>
    <w:p w14:paraId="0481AD2D" w14:textId="77777777" w:rsidR="006305FD" w:rsidRPr="00A70D86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z w:val="24"/>
          <w:szCs w:val="24"/>
        </w:rPr>
        <w:t>Topic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1: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Review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of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performance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nd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previous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objectives</w:t>
      </w:r>
    </w:p>
    <w:p w14:paraId="0481AD2E" w14:textId="77777777" w:rsidR="006305FD" w:rsidRPr="00A70D86" w:rsidRDefault="006305FD">
      <w:pPr>
        <w:pStyle w:val="BodyText"/>
        <w:spacing w:before="4"/>
        <w:rPr>
          <w:rFonts w:ascii="Imperial Sans Display Light" w:hAnsi="Imperial Sans Display Light"/>
          <w:b/>
          <w:sz w:val="24"/>
          <w:szCs w:val="24"/>
        </w:rPr>
      </w:pPr>
    </w:p>
    <w:p w14:paraId="0481AD2F" w14:textId="77777777" w:rsidR="006305FD" w:rsidRPr="00A70D86" w:rsidRDefault="00000000">
      <w:pPr>
        <w:pStyle w:val="BodyText"/>
        <w:spacing w:before="121" w:line="206" w:lineRule="auto"/>
        <w:ind w:left="720" w:right="85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re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xpected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ve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general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iscussion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round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performance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bjectives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rom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past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ear,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pecific to your job family. If you are a line manager, you will also discuss your role as a line manager.</w:t>
      </w:r>
    </w:p>
    <w:p w14:paraId="0481AD30" w14:textId="77777777" w:rsidR="006305FD" w:rsidRPr="00A70D86" w:rsidRDefault="00000000">
      <w:pPr>
        <w:pStyle w:val="BodyText"/>
        <w:spacing w:before="138"/>
        <w:ind w:left="72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sz w:val="24"/>
          <w:szCs w:val="24"/>
        </w:rPr>
        <w:t xml:space="preserve">In addition, you can also select to discuss any of the below optional 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>areas.</w:t>
      </w:r>
    </w:p>
    <w:p w14:paraId="0481AD31" w14:textId="77777777" w:rsidR="006305FD" w:rsidRPr="00A70D86" w:rsidRDefault="006305FD">
      <w:pPr>
        <w:pStyle w:val="BodyText"/>
        <w:spacing w:before="11"/>
        <w:rPr>
          <w:rFonts w:ascii="Imperial Sans Display Light" w:hAnsi="Imperial Sans Display Light"/>
          <w:sz w:val="24"/>
          <w:szCs w:val="24"/>
        </w:rPr>
      </w:pPr>
    </w:p>
    <w:p w14:paraId="0481AD32" w14:textId="77777777" w:rsidR="006305FD" w:rsidRPr="00A70D86" w:rsidRDefault="00000000">
      <w:pPr>
        <w:spacing w:before="100"/>
        <w:ind w:left="108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b/>
          <w:sz w:val="24"/>
          <w:szCs w:val="24"/>
        </w:rPr>
        <w:t>Contribution</w:t>
      </w:r>
      <w:r w:rsidRPr="00A70D86">
        <w:rPr>
          <w:rFonts w:ascii="Imperial Sans Display Light" w:hAnsi="Imperial Sans Display Light"/>
          <w:b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outside of role</w:t>
      </w:r>
      <w:r w:rsidRPr="00A70D86">
        <w:rPr>
          <w:rFonts w:ascii="Imperial Sans Display Light" w:hAnsi="Imperial Sans Display Light"/>
          <w:b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 work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 contribution that goes beyond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 xml:space="preserve">the defined objectives of </w:t>
      </w:r>
      <w:r w:rsidRPr="00A70D86">
        <w:rPr>
          <w:rFonts w:ascii="Imperial Sans Display Light" w:hAnsi="Imperial Sans Display Light"/>
          <w:spacing w:val="-4"/>
          <w:sz w:val="24"/>
          <w:szCs w:val="24"/>
        </w:rPr>
        <w:t>your</w:t>
      </w:r>
    </w:p>
    <w:p w14:paraId="0481AD33" w14:textId="77777777" w:rsidR="006305FD" w:rsidRPr="00A70D86" w:rsidRDefault="00000000">
      <w:pPr>
        <w:pStyle w:val="BodyText"/>
        <w:spacing w:before="14"/>
        <w:ind w:left="1080" w:right="578" w:hanging="3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BF" wp14:editId="0481ADC0">
            <wp:extent cx="127000" cy="127000"/>
            <wp:effectExtent l="0" t="0" r="0" b="0"/>
            <wp:docPr id="44" name="Image 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8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ontracte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ole.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ometime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alle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‘organisational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itizenship’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i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y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clud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voluntary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oles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entoring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oaching, amongst other activities</w:t>
      </w:r>
    </w:p>
    <w:p w14:paraId="0481AD34" w14:textId="77777777" w:rsidR="006305FD" w:rsidRPr="00A70D86" w:rsidRDefault="006305FD">
      <w:pPr>
        <w:pStyle w:val="BodyText"/>
        <w:spacing w:before="6"/>
        <w:rPr>
          <w:rFonts w:ascii="Imperial Sans Display Light" w:hAnsi="Imperial Sans Display Light"/>
          <w:sz w:val="24"/>
          <w:szCs w:val="24"/>
        </w:rPr>
      </w:pPr>
    </w:p>
    <w:p w14:paraId="0481AD35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37856" behindDoc="0" locked="0" layoutInCell="1" allowOverlap="1" wp14:anchorId="0481ADC1" wp14:editId="0481ADC2">
            <wp:simplePos x="0" y="0"/>
            <wp:positionH relativeFrom="page">
              <wp:posOffset>1536700</wp:posOffset>
            </wp:positionH>
            <wp:positionV relativeFrom="paragraph">
              <wp:posOffset>127682</wp:posOffset>
            </wp:positionV>
            <wp:extent cx="127000" cy="127000"/>
            <wp:effectExtent l="0" t="0" r="0" b="0"/>
            <wp:wrapNone/>
            <wp:docPr id="45" name="Image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 45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External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Visibility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ay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ich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v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ontribute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visibility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f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epartmen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der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mperial within your field. This may include any community or educational outreach activities.</w:t>
      </w:r>
    </w:p>
    <w:p w14:paraId="0481AD36" w14:textId="77777777" w:rsidR="006305FD" w:rsidRPr="00A70D86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D37" w14:textId="77777777" w:rsidR="006305FD" w:rsidRPr="00A70D86" w:rsidRDefault="006305FD">
      <w:pPr>
        <w:pStyle w:val="BodyText"/>
        <w:spacing w:before="4"/>
        <w:rPr>
          <w:rFonts w:ascii="Imperial Sans Display Light" w:hAnsi="Imperial Sans Display Light"/>
          <w:sz w:val="24"/>
          <w:szCs w:val="24"/>
        </w:rPr>
      </w:pPr>
    </w:p>
    <w:p w14:paraId="0481AD38" w14:textId="77777777" w:rsidR="006305FD" w:rsidRPr="00A70D86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z w:val="24"/>
          <w:szCs w:val="24"/>
        </w:rPr>
        <w:t>Topic</w:t>
      </w:r>
      <w:r w:rsidRPr="00A70D86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2: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Reflections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nd</w:t>
      </w:r>
      <w:r w:rsidRPr="00A70D86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learning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from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revious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4"/>
          <w:sz w:val="24"/>
          <w:szCs w:val="24"/>
        </w:rPr>
        <w:t>year</w:t>
      </w:r>
    </w:p>
    <w:p w14:paraId="0481AD39" w14:textId="77777777" w:rsidR="006305FD" w:rsidRPr="00A70D86" w:rsidRDefault="00000000">
      <w:pPr>
        <w:pStyle w:val="BodyText"/>
        <w:spacing w:before="73" w:line="213" w:lineRule="auto"/>
        <w:ind w:left="720" w:right="831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sz w:val="24"/>
          <w:szCs w:val="24"/>
        </w:rPr>
        <w:t>Thi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ectio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hanc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o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nager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eflec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pas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ea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th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mphasi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eing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s been learned and can be built upon in the year ahead. Everyone will cover general reflection questions such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s strengths, skills, and feedback from the past year.</w:t>
      </w:r>
    </w:p>
    <w:p w14:paraId="0481AD3A" w14:textId="77777777" w:rsidR="006305FD" w:rsidRPr="00A70D86" w:rsidRDefault="00000000">
      <w:pPr>
        <w:pStyle w:val="BodyText"/>
        <w:spacing w:before="136"/>
        <w:ind w:left="72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sz w:val="24"/>
          <w:szCs w:val="24"/>
        </w:rPr>
        <w:t xml:space="preserve">Please select the sub-topics below that you would like to discuss in your 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>conversation.</w:t>
      </w:r>
    </w:p>
    <w:p w14:paraId="0481AD3B" w14:textId="77777777" w:rsidR="006305FD" w:rsidRPr="00A70D86" w:rsidRDefault="006305FD">
      <w:pPr>
        <w:pStyle w:val="BodyText"/>
        <w:spacing w:before="11"/>
        <w:rPr>
          <w:rFonts w:ascii="Imperial Sans Display Light" w:hAnsi="Imperial Sans Display Light"/>
          <w:sz w:val="24"/>
          <w:szCs w:val="24"/>
        </w:rPr>
      </w:pPr>
    </w:p>
    <w:p w14:paraId="0481AD3C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38368" behindDoc="0" locked="0" layoutInCell="1" allowOverlap="1" wp14:anchorId="0481ADC3" wp14:editId="0481ADC4">
            <wp:simplePos x="0" y="0"/>
            <wp:positionH relativeFrom="page">
              <wp:posOffset>1536700</wp:posOffset>
            </wp:positionH>
            <wp:positionV relativeFrom="paragraph">
              <wp:posOffset>127681</wp:posOffset>
            </wp:positionV>
            <wp:extent cx="127000" cy="127000"/>
            <wp:effectExtent l="0" t="0" r="0" b="0"/>
            <wp:wrapNone/>
            <wp:docPr id="46" name="Imag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 46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Achievement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and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strengths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r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goo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t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w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i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llowe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chieve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w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trengths can be best used within your role</w:t>
      </w:r>
    </w:p>
    <w:p w14:paraId="0481AD3D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3E" w14:textId="77777777" w:rsidR="006305FD" w:rsidRPr="00A70D86" w:rsidRDefault="00000000">
      <w:pPr>
        <w:spacing w:before="101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38880" behindDoc="0" locked="0" layoutInCell="1" allowOverlap="1" wp14:anchorId="0481ADC5" wp14:editId="0481ADC6">
            <wp:simplePos x="0" y="0"/>
            <wp:positionH relativeFrom="page">
              <wp:posOffset>1536700</wp:posOffset>
            </wp:positionH>
            <wp:positionV relativeFrom="paragraph">
              <wp:posOffset>128316</wp:posOffset>
            </wp:positionV>
            <wp:extent cx="127000" cy="127000"/>
            <wp:effectExtent l="0" t="0" r="0" b="0"/>
            <wp:wrapNone/>
            <wp:docPr id="47" name="Imag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 47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Appreciation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and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feedback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eedback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ppreciatio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v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ee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how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ve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learned from this</w:t>
      </w:r>
    </w:p>
    <w:p w14:paraId="0481AD3F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40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39392" behindDoc="0" locked="0" layoutInCell="1" allowOverlap="1" wp14:anchorId="0481ADC7" wp14:editId="0481ADC8">
            <wp:simplePos x="0" y="0"/>
            <wp:positionH relativeFrom="page">
              <wp:posOffset>1536700</wp:posOffset>
            </wp:positionH>
            <wp:positionV relativeFrom="paragraph">
              <wp:posOffset>127681</wp:posOffset>
            </wp:positionV>
            <wp:extent cx="127000" cy="127000"/>
            <wp:effectExtent l="0" t="0" r="0" b="0"/>
            <wp:wrapNone/>
            <wp:docPr id="48" name="Imag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 48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Working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relationships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(with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nager)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-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uppor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v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eceive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rom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lin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nage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ed moving forward</w:t>
      </w:r>
    </w:p>
    <w:p w14:paraId="0481AD41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42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39904" behindDoc="0" locked="0" layoutInCell="1" allowOverlap="1" wp14:anchorId="0481ADC9" wp14:editId="0481ADCA">
            <wp:simplePos x="0" y="0"/>
            <wp:positionH relativeFrom="page">
              <wp:posOffset>1536700</wp:posOffset>
            </wp:positionH>
            <wp:positionV relativeFrom="paragraph">
              <wp:posOffset>127681</wp:posOffset>
            </wp:positionV>
            <wp:extent cx="127000" cy="127000"/>
            <wp:effectExtent l="0" t="0" r="0" b="0"/>
            <wp:wrapNone/>
            <wp:docPr id="49" name="Imag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 49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Working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relationships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(team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ember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the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olleagues)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ritical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ing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elationship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o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ole</w:t>
      </w:r>
    </w:p>
    <w:p w14:paraId="0481AD44" w14:textId="77777777" w:rsidR="006305FD" w:rsidRPr="00A70D86" w:rsidRDefault="006305FD">
      <w:pPr>
        <w:pStyle w:val="BodyText"/>
        <w:spacing w:before="4"/>
        <w:rPr>
          <w:rFonts w:ascii="Imperial Sans Display Light" w:hAnsi="Imperial Sans Display Light"/>
          <w:sz w:val="24"/>
          <w:szCs w:val="24"/>
        </w:rPr>
      </w:pPr>
    </w:p>
    <w:p w14:paraId="0481AD45" w14:textId="77777777" w:rsidR="006305FD" w:rsidRPr="00A70D86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z w:val="24"/>
          <w:szCs w:val="24"/>
        </w:rPr>
        <w:t>Topic</w:t>
      </w:r>
      <w:r w:rsidRPr="00A70D86">
        <w:rPr>
          <w:rFonts w:ascii="Imperial Sans Display Light" w:hAnsi="Imperial Sans Display Light"/>
          <w:color w:val="232323"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3: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Wellbeing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nd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support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needs</w:t>
      </w:r>
    </w:p>
    <w:p w14:paraId="0481AD46" w14:textId="77777777" w:rsidR="006305FD" w:rsidRPr="00A70D86" w:rsidRDefault="006305FD">
      <w:pPr>
        <w:pStyle w:val="BodyText"/>
        <w:spacing w:before="4"/>
        <w:rPr>
          <w:rFonts w:ascii="Imperial Sans Display Light" w:hAnsi="Imperial Sans Display Light"/>
          <w:b/>
          <w:sz w:val="24"/>
          <w:szCs w:val="24"/>
        </w:rPr>
      </w:pPr>
    </w:p>
    <w:p w14:paraId="0481AD47" w14:textId="77777777" w:rsidR="006305FD" w:rsidRPr="00A70D86" w:rsidRDefault="00000000">
      <w:pPr>
        <w:pStyle w:val="BodyText"/>
        <w:spacing w:before="121" w:line="206" w:lineRule="auto"/>
        <w:ind w:left="720" w:right="796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sz w:val="24"/>
          <w:szCs w:val="24"/>
        </w:rPr>
        <w:t>Thi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ectio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provide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th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pportunity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iscus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actor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a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r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mportan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eing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bl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e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ell and work at your best. Please select the sub-topics below that are relevant to you.</w:t>
      </w:r>
    </w:p>
    <w:p w14:paraId="0481AD48" w14:textId="77777777" w:rsidR="006305FD" w:rsidRPr="00A70D86" w:rsidRDefault="006305FD">
      <w:pPr>
        <w:pStyle w:val="BodyText"/>
        <w:spacing w:before="2"/>
        <w:rPr>
          <w:rFonts w:ascii="Imperial Sans Display Light" w:hAnsi="Imperial Sans Display Light"/>
          <w:sz w:val="24"/>
          <w:szCs w:val="24"/>
        </w:rPr>
      </w:pPr>
    </w:p>
    <w:p w14:paraId="0481AD49" w14:textId="77777777" w:rsidR="006305FD" w:rsidRPr="00A70D86" w:rsidRDefault="00000000">
      <w:pPr>
        <w:pStyle w:val="BodyText"/>
        <w:spacing w:before="100" w:line="256" w:lineRule="auto"/>
        <w:ind w:left="740" w:right="578" w:firstLine="3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b/>
          <w:sz w:val="24"/>
          <w:szCs w:val="24"/>
        </w:rPr>
        <w:t>Accessibility and support needs</w:t>
      </w:r>
      <w:r w:rsidRPr="00A70D86">
        <w:rPr>
          <w:rFonts w:ascii="Imperial Sans Display Light" w:hAnsi="Imperial Sans Display Light"/>
          <w:b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 xml:space="preserve">– this includes (but is not limited to) all disability </w:t>
      </w:r>
      <w:r w:rsidRPr="00A70D86">
        <w:rPr>
          <w:rFonts w:ascii="Imperial Sans Display Light" w:hAnsi="Imperial Sans Display Light"/>
          <w:sz w:val="24"/>
          <w:szCs w:val="24"/>
        </w:rPr>
        <w:lastRenderedPageBreak/>
        <w:t>and neurodiversity related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CB" wp14:editId="0481ADCC">
            <wp:extent cx="127000" cy="127000"/>
            <wp:effectExtent l="0" t="0" r="0" b="0"/>
            <wp:docPr id="50" name="Imag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 50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79"/>
          <w:w w:val="15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ed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(i.e.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ommo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plac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hallenge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xperience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y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os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th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ental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ealth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yslexia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yspraxia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utism</w:t>
      </w:r>
    </w:p>
    <w:p w14:paraId="0481AD4A" w14:textId="77777777" w:rsidR="006305FD" w:rsidRPr="00A70D86" w:rsidRDefault="00000000">
      <w:pPr>
        <w:pStyle w:val="BodyText"/>
        <w:spacing w:line="172" w:lineRule="exact"/>
        <w:ind w:left="108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sz w:val="24"/>
          <w:szCs w:val="24"/>
        </w:rPr>
        <w:t xml:space="preserve">&amp; ADHD and other cognitive 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>diversities)</w:t>
      </w:r>
    </w:p>
    <w:p w14:paraId="0481AD4B" w14:textId="77777777" w:rsidR="006305FD" w:rsidRPr="00A70D86" w:rsidRDefault="006305FD">
      <w:pPr>
        <w:pStyle w:val="BodyText"/>
        <w:spacing w:before="7"/>
        <w:rPr>
          <w:rFonts w:ascii="Imperial Sans Display Light" w:hAnsi="Imperial Sans Display Light"/>
          <w:sz w:val="24"/>
          <w:szCs w:val="24"/>
        </w:rPr>
      </w:pPr>
    </w:p>
    <w:p w14:paraId="0481AD4C" w14:textId="77777777" w:rsidR="006305FD" w:rsidRPr="00A70D86" w:rsidRDefault="00000000">
      <w:pPr>
        <w:pStyle w:val="BodyText"/>
        <w:spacing w:before="101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0416" behindDoc="0" locked="0" layoutInCell="1" allowOverlap="1" wp14:anchorId="0481ADCD" wp14:editId="0481ADCE">
            <wp:simplePos x="0" y="0"/>
            <wp:positionH relativeFrom="page">
              <wp:posOffset>1536700</wp:posOffset>
            </wp:positionH>
            <wp:positionV relativeFrom="paragraph">
              <wp:posOffset>128314</wp:posOffset>
            </wp:positionV>
            <wp:extent cx="127000" cy="127000"/>
            <wp:effectExtent l="0" t="0" r="0" b="0"/>
            <wp:wrapNone/>
            <wp:docPr id="51" name="Image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 51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Health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and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Wellbeing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i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ul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clud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listic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view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f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ealth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ellbeing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ich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y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clud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ental, physical, social, and emotional aspects that you would choose to discuss</w:t>
      </w:r>
    </w:p>
    <w:p w14:paraId="0481AD4D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4E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0928" behindDoc="0" locked="0" layoutInCell="1" allowOverlap="1" wp14:anchorId="0481ADCF" wp14:editId="0481ADD0">
            <wp:simplePos x="0" y="0"/>
            <wp:positionH relativeFrom="page">
              <wp:posOffset>1536700</wp:posOffset>
            </wp:positionH>
            <wp:positionV relativeFrom="paragraph">
              <wp:posOffset>127679</wp:posOffset>
            </wp:positionV>
            <wp:extent cx="127000" cy="127000"/>
            <wp:effectExtent l="0" t="0" r="0" b="0"/>
            <wp:wrapNone/>
            <wp:docPr id="52" name="Image 5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 52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Job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satisfaction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w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atisfying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in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ol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ing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nvironmen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ol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ell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uld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like to change</w:t>
      </w:r>
    </w:p>
    <w:p w14:paraId="0481AD4F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50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1440" behindDoc="0" locked="0" layoutInCell="1" allowOverlap="1" wp14:anchorId="0481ADD1" wp14:editId="0481ADD2">
            <wp:simplePos x="0" y="0"/>
            <wp:positionH relativeFrom="page">
              <wp:posOffset>1536700</wp:posOffset>
            </wp:positionH>
            <wp:positionV relativeFrom="paragraph">
              <wp:posOffset>127679</wp:posOffset>
            </wp:positionV>
            <wp:extent cx="127000" cy="127000"/>
            <wp:effectExtent l="0" t="0" r="0" b="0"/>
            <wp:wrapNone/>
            <wp:docPr id="53" name="Image 5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 53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Motivation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i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eaningful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thi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e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intai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uil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nhance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 motivation in the work place</w:t>
      </w:r>
    </w:p>
    <w:p w14:paraId="0481AD51" w14:textId="77777777" w:rsidR="006305FD" w:rsidRPr="00A70D86" w:rsidRDefault="006305FD">
      <w:pPr>
        <w:pStyle w:val="BodyText"/>
        <w:spacing w:before="9"/>
        <w:rPr>
          <w:rFonts w:ascii="Imperial Sans Display Light" w:hAnsi="Imperial Sans Display Light"/>
          <w:sz w:val="24"/>
          <w:szCs w:val="24"/>
        </w:rPr>
      </w:pPr>
    </w:p>
    <w:p w14:paraId="0481AD52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1952" behindDoc="0" locked="0" layoutInCell="1" allowOverlap="1" wp14:anchorId="0481ADD3" wp14:editId="0481ADD4">
            <wp:simplePos x="0" y="0"/>
            <wp:positionH relativeFrom="page">
              <wp:posOffset>1536700</wp:posOffset>
            </wp:positionH>
            <wp:positionV relativeFrom="paragraph">
              <wp:posOffset>127679</wp:posOffset>
            </wp:positionV>
            <wp:extent cx="127000" cy="127000"/>
            <wp:effectExtent l="0" t="0" r="0" b="0"/>
            <wp:wrapNone/>
            <wp:docPr id="54" name="Imag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 54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Working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patterns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w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es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,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lin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th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ed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f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ole,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oul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on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nsure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 typical work day supports you to work at your best</w:t>
      </w:r>
    </w:p>
    <w:p w14:paraId="0481AD53" w14:textId="77777777" w:rsidR="006305FD" w:rsidRPr="00A70D86" w:rsidRDefault="006305FD">
      <w:pPr>
        <w:pStyle w:val="BodyText"/>
        <w:spacing w:before="1"/>
        <w:rPr>
          <w:rFonts w:ascii="Imperial Sans Display Light" w:hAnsi="Imperial Sans Display Light"/>
          <w:sz w:val="24"/>
          <w:szCs w:val="24"/>
        </w:rPr>
      </w:pPr>
    </w:p>
    <w:p w14:paraId="0481AD54" w14:textId="77777777" w:rsidR="006305FD" w:rsidRPr="00A70D86" w:rsidRDefault="00000000">
      <w:pPr>
        <w:pStyle w:val="BodyText"/>
        <w:spacing w:before="101"/>
        <w:ind w:left="7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D5" wp14:editId="0481ADD6">
            <wp:extent cx="127000" cy="127000"/>
            <wp:effectExtent l="0" t="0" r="0" b="0"/>
            <wp:docPr id="55" name="Image 5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 55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8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 xml:space="preserve">Workload </w:t>
      </w:r>
      <w:r w:rsidRPr="00A70D86">
        <w:rPr>
          <w:rFonts w:ascii="Imperial Sans Display Light" w:hAnsi="Imperial Sans Display Light"/>
          <w:sz w:val="24"/>
          <w:szCs w:val="24"/>
        </w:rPr>
        <w:t>– volume of your work and the challenges that you face in this area</w:t>
      </w:r>
    </w:p>
    <w:p w14:paraId="0481AD55" w14:textId="77777777" w:rsidR="006305FD" w:rsidRPr="004E7350" w:rsidRDefault="006305FD">
      <w:pPr>
        <w:pStyle w:val="BodyText"/>
        <w:spacing w:before="6"/>
        <w:rPr>
          <w:rFonts w:ascii="Imperial Sans Display Light" w:hAnsi="Imperial Sans Display Light"/>
          <w:sz w:val="22"/>
        </w:rPr>
      </w:pPr>
    </w:p>
    <w:p w14:paraId="0481AD56" w14:textId="77777777" w:rsidR="006305FD" w:rsidRPr="00A70D86" w:rsidRDefault="00000000">
      <w:pPr>
        <w:ind w:left="1080"/>
        <w:rPr>
          <w:rFonts w:ascii="Imperial Sans Display Light" w:hAnsi="Imperial Sans Display Light"/>
          <w:b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2464" behindDoc="0" locked="0" layoutInCell="1" allowOverlap="1" wp14:anchorId="0481ADD7" wp14:editId="0481ADD8">
            <wp:simplePos x="0" y="0"/>
            <wp:positionH relativeFrom="page">
              <wp:posOffset>1536700</wp:posOffset>
            </wp:positionH>
            <wp:positionV relativeFrom="paragraph">
              <wp:posOffset>679</wp:posOffset>
            </wp:positionV>
            <wp:extent cx="127000" cy="127000"/>
            <wp:effectExtent l="0" t="0" r="0" b="0"/>
            <wp:wrapNone/>
            <wp:docPr id="56" name="Image 5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 56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>Other</w:t>
      </w:r>
    </w:p>
    <w:p w14:paraId="0AEB6EFF" w14:textId="77777777" w:rsidR="006305FD" w:rsidRDefault="006305FD">
      <w:pPr>
        <w:rPr>
          <w:rFonts w:ascii="Imperial Sans Display Light" w:hAnsi="Imperial Sans Display Light"/>
          <w:sz w:val="14"/>
        </w:rPr>
      </w:pPr>
    </w:p>
    <w:p w14:paraId="7E3F2284" w14:textId="77777777" w:rsidR="00A70D86" w:rsidRDefault="00A70D86">
      <w:pPr>
        <w:rPr>
          <w:rFonts w:ascii="Imperial Sans Display Light" w:hAnsi="Imperial Sans Display Light"/>
          <w:sz w:val="14"/>
        </w:rPr>
      </w:pPr>
    </w:p>
    <w:p w14:paraId="0481AD58" w14:textId="77777777" w:rsidR="006305FD" w:rsidRPr="00A70D86" w:rsidRDefault="00000000">
      <w:pPr>
        <w:pStyle w:val="Heading2"/>
        <w:numPr>
          <w:ilvl w:val="0"/>
          <w:numId w:val="1"/>
        </w:numPr>
        <w:tabs>
          <w:tab w:val="left" w:pos="718"/>
        </w:tabs>
        <w:spacing w:before="90"/>
        <w:ind w:left="718" w:hanging="279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z w:val="24"/>
          <w:szCs w:val="24"/>
        </w:rPr>
        <w:t>Topic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4: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Caree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support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nd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development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needs</w:t>
      </w:r>
    </w:p>
    <w:p w14:paraId="0481AD59" w14:textId="77777777" w:rsidR="006305FD" w:rsidRPr="00A70D86" w:rsidRDefault="006305FD">
      <w:pPr>
        <w:pStyle w:val="BodyText"/>
        <w:spacing w:before="3"/>
        <w:rPr>
          <w:rFonts w:ascii="Imperial Sans Display Light" w:hAnsi="Imperial Sans Display Light"/>
          <w:b/>
          <w:sz w:val="24"/>
          <w:szCs w:val="24"/>
        </w:rPr>
      </w:pPr>
    </w:p>
    <w:p w14:paraId="0481AD5A" w14:textId="77777777" w:rsidR="006305FD" w:rsidRPr="00A70D86" w:rsidRDefault="00000000">
      <w:pPr>
        <w:pStyle w:val="BodyText"/>
        <w:spacing w:before="121" w:line="206" w:lineRule="auto"/>
        <w:ind w:left="720" w:right="796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sz w:val="24"/>
          <w:szCs w:val="24"/>
        </w:rPr>
        <w:t>This section is for you to discuss where you are at in your career, what your career goals are, and what support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ke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ens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o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.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veryone’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aree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uppor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evelopmen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ed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r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ifferent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mportan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ailor this section to what makes sense for you.</w:t>
      </w:r>
    </w:p>
    <w:p w14:paraId="0481AD5B" w14:textId="77777777" w:rsidR="006305FD" w:rsidRPr="00A70D86" w:rsidRDefault="006305FD">
      <w:pPr>
        <w:pStyle w:val="BodyText"/>
        <w:spacing w:before="9"/>
        <w:rPr>
          <w:rFonts w:ascii="Imperial Sans Display Light" w:hAnsi="Imperial Sans Display Light"/>
          <w:sz w:val="24"/>
          <w:szCs w:val="24"/>
        </w:rPr>
      </w:pPr>
    </w:p>
    <w:p w14:paraId="0481AD5C" w14:textId="77777777" w:rsidR="006305FD" w:rsidRPr="00A70D86" w:rsidRDefault="00000000">
      <w:pPr>
        <w:spacing w:before="100"/>
        <w:ind w:left="7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D9" wp14:editId="0481ADDA">
            <wp:extent cx="127000" cy="127000"/>
            <wp:effectExtent l="0" t="0" r="0" b="0"/>
            <wp:docPr id="57" name="Image 5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 57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8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 xml:space="preserve">Defining aspirations </w:t>
      </w:r>
      <w:r w:rsidRPr="00A70D86">
        <w:rPr>
          <w:rFonts w:ascii="Imperial Sans Display Light" w:hAnsi="Imperial Sans Display Light"/>
          <w:sz w:val="24"/>
          <w:szCs w:val="24"/>
        </w:rPr>
        <w:t>– what you are hoping for within your career</w:t>
      </w:r>
    </w:p>
    <w:p w14:paraId="0481AD5D" w14:textId="77777777" w:rsidR="006305FD" w:rsidRPr="00A70D86" w:rsidRDefault="006305FD">
      <w:pPr>
        <w:pStyle w:val="BodyText"/>
        <w:spacing w:before="13"/>
        <w:rPr>
          <w:rFonts w:ascii="Imperial Sans Display Light" w:hAnsi="Imperial Sans Display Light"/>
          <w:sz w:val="24"/>
          <w:szCs w:val="24"/>
        </w:rPr>
      </w:pPr>
    </w:p>
    <w:p w14:paraId="0481AD5E" w14:textId="77777777" w:rsidR="006305FD" w:rsidRPr="00A70D86" w:rsidRDefault="00000000">
      <w:pPr>
        <w:pStyle w:val="BodyText"/>
        <w:spacing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4512" behindDoc="0" locked="0" layoutInCell="1" allowOverlap="1" wp14:anchorId="0481ADDB" wp14:editId="0481ADDC">
            <wp:simplePos x="0" y="0"/>
            <wp:positionH relativeFrom="page">
              <wp:posOffset>1536700</wp:posOffset>
            </wp:positionH>
            <wp:positionV relativeFrom="paragraph">
              <wp:posOffset>64183</wp:posOffset>
            </wp:positionV>
            <wp:extent cx="127000" cy="127000"/>
            <wp:effectExtent l="0" t="0" r="0" b="0"/>
            <wp:wrapNone/>
            <wp:docPr id="58" name="Image 5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 58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Development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needs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rea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ul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lik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evelop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ee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aree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goal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ction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ed to take to get there including (but not limited to) work shadowing, conferences, training etc.</w:t>
      </w:r>
    </w:p>
    <w:p w14:paraId="0481AD5F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60" w14:textId="77777777" w:rsidR="006305FD" w:rsidRPr="00A70D86" w:rsidRDefault="00000000">
      <w:pPr>
        <w:pStyle w:val="BodyText"/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5024" behindDoc="0" locked="0" layoutInCell="1" allowOverlap="1" wp14:anchorId="0481ADDD" wp14:editId="0481ADDE">
            <wp:simplePos x="0" y="0"/>
            <wp:positionH relativeFrom="page">
              <wp:posOffset>1536700</wp:posOffset>
            </wp:positionH>
            <wp:positionV relativeFrom="paragraph">
              <wp:posOffset>127683</wp:posOffset>
            </wp:positionV>
            <wp:extent cx="127000" cy="127000"/>
            <wp:effectExtent l="0" t="0" r="0" b="0"/>
            <wp:wrapNone/>
            <wp:docPr id="59" name="Image 5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Image 59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Considering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the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next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steps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–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aree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ove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av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planne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x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3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ear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ithe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mperial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r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lsewhere, and what you need to get there</w:t>
      </w:r>
    </w:p>
    <w:p w14:paraId="0481AD61" w14:textId="77777777" w:rsidR="006305FD" w:rsidRPr="00A70D86" w:rsidRDefault="006305FD">
      <w:pPr>
        <w:pStyle w:val="BodyText"/>
        <w:spacing w:before="2"/>
        <w:rPr>
          <w:rFonts w:ascii="Imperial Sans Display Light" w:hAnsi="Imperial Sans Display Light"/>
          <w:sz w:val="24"/>
          <w:szCs w:val="24"/>
        </w:rPr>
      </w:pPr>
    </w:p>
    <w:p w14:paraId="0481AD62" w14:textId="77777777" w:rsidR="006305FD" w:rsidRPr="00A70D86" w:rsidRDefault="00000000">
      <w:pPr>
        <w:pStyle w:val="BodyText"/>
        <w:spacing w:before="100"/>
        <w:ind w:left="7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DF" wp14:editId="0481ADE0">
            <wp:extent cx="127000" cy="127000"/>
            <wp:effectExtent l="0" t="0" r="0" b="0"/>
            <wp:docPr id="60" name="Image 6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 60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8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 xml:space="preserve">Retirement </w:t>
      </w:r>
      <w:r w:rsidRPr="00A70D86">
        <w:rPr>
          <w:rFonts w:ascii="Imperial Sans Display Light" w:hAnsi="Imperial Sans Display Light"/>
          <w:sz w:val="24"/>
          <w:szCs w:val="24"/>
        </w:rPr>
        <w:t>– your plans for retirement and your support needs in this area</w:t>
      </w:r>
    </w:p>
    <w:p w14:paraId="0481AD63" w14:textId="77777777" w:rsidR="006305FD" w:rsidRPr="00A70D86" w:rsidRDefault="006305FD">
      <w:pPr>
        <w:pStyle w:val="BodyText"/>
        <w:spacing w:before="6"/>
        <w:rPr>
          <w:rFonts w:ascii="Imperial Sans Display Light" w:hAnsi="Imperial Sans Display Light"/>
          <w:sz w:val="24"/>
          <w:szCs w:val="24"/>
        </w:rPr>
      </w:pPr>
    </w:p>
    <w:p w14:paraId="0481AD64" w14:textId="77777777" w:rsidR="006305FD" w:rsidRPr="00A70D86" w:rsidRDefault="00000000">
      <w:pPr>
        <w:ind w:left="7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E1" wp14:editId="0481ADE2">
            <wp:extent cx="127000" cy="127000"/>
            <wp:effectExtent l="0" t="0" r="0" b="0"/>
            <wp:docPr id="61" name="Imag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mage 61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80"/>
          <w:w w:val="15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 xml:space="preserve">Special and additional leave </w:t>
      </w:r>
      <w:r w:rsidRPr="00A70D86">
        <w:rPr>
          <w:rFonts w:ascii="Imperial Sans Display Light" w:hAnsi="Imperial Sans Display Light"/>
          <w:sz w:val="24"/>
          <w:szCs w:val="24"/>
        </w:rPr>
        <w:t>– your plans for any special leave (e.g. parental leave, sabbatical leave etc)</w:t>
      </w:r>
    </w:p>
    <w:p w14:paraId="0481AD65" w14:textId="77777777" w:rsidR="006305FD" w:rsidRPr="00A70D86" w:rsidRDefault="006305FD">
      <w:pPr>
        <w:pStyle w:val="BodyText"/>
        <w:spacing w:before="7"/>
        <w:rPr>
          <w:rFonts w:ascii="Imperial Sans Display Light" w:hAnsi="Imperial Sans Display Light"/>
          <w:sz w:val="24"/>
          <w:szCs w:val="24"/>
        </w:rPr>
      </w:pPr>
    </w:p>
    <w:p w14:paraId="0481AD66" w14:textId="77777777" w:rsidR="006305FD" w:rsidRPr="00A70D86" w:rsidRDefault="00000000">
      <w:pPr>
        <w:ind w:left="1080"/>
        <w:rPr>
          <w:rFonts w:ascii="Imperial Sans Display Light" w:hAnsi="Imperial Sans Display Light"/>
          <w:b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5536" behindDoc="0" locked="0" layoutInCell="1" allowOverlap="1" wp14:anchorId="0481ADE3" wp14:editId="0481ADE4">
            <wp:simplePos x="0" y="0"/>
            <wp:positionH relativeFrom="page">
              <wp:posOffset>1536700</wp:posOffset>
            </wp:positionH>
            <wp:positionV relativeFrom="paragraph">
              <wp:posOffset>680</wp:posOffset>
            </wp:positionV>
            <wp:extent cx="127000" cy="127000"/>
            <wp:effectExtent l="0" t="0" r="0" b="0"/>
            <wp:wrapNone/>
            <wp:docPr id="62" name="Image 6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 62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>Other</w:t>
      </w:r>
    </w:p>
    <w:p w14:paraId="0481AD67" w14:textId="77777777" w:rsidR="006305FD" w:rsidRPr="00A70D86" w:rsidRDefault="006305FD">
      <w:pPr>
        <w:pStyle w:val="BodyText"/>
        <w:rPr>
          <w:rFonts w:ascii="Imperial Sans Display Light" w:hAnsi="Imperial Sans Display Light"/>
          <w:b/>
          <w:sz w:val="24"/>
          <w:szCs w:val="24"/>
        </w:rPr>
      </w:pPr>
    </w:p>
    <w:p w14:paraId="0481AD68" w14:textId="77777777" w:rsidR="006305FD" w:rsidRPr="00A70D86" w:rsidRDefault="006305FD">
      <w:pPr>
        <w:pStyle w:val="BodyText"/>
        <w:rPr>
          <w:rFonts w:ascii="Imperial Sans Display Light" w:hAnsi="Imperial Sans Display Light"/>
          <w:b/>
          <w:sz w:val="24"/>
          <w:szCs w:val="24"/>
        </w:rPr>
      </w:pPr>
    </w:p>
    <w:p w14:paraId="0481AD69" w14:textId="77777777" w:rsidR="006305FD" w:rsidRPr="00A70D86" w:rsidRDefault="006305FD">
      <w:pPr>
        <w:pStyle w:val="BodyText"/>
        <w:spacing w:before="3"/>
        <w:rPr>
          <w:rFonts w:ascii="Imperial Sans Display Light" w:hAnsi="Imperial Sans Display Light"/>
          <w:b/>
          <w:sz w:val="24"/>
          <w:szCs w:val="24"/>
        </w:rPr>
      </w:pPr>
    </w:p>
    <w:p w14:paraId="0481AD6A" w14:textId="77777777" w:rsidR="006305FD" w:rsidRPr="00A70D86" w:rsidRDefault="00000000">
      <w:pPr>
        <w:pStyle w:val="Heading2"/>
        <w:numPr>
          <w:ilvl w:val="0"/>
          <w:numId w:val="1"/>
        </w:numPr>
        <w:tabs>
          <w:tab w:val="left" w:pos="718"/>
        </w:tabs>
        <w:ind w:left="718" w:hanging="279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z w:val="24"/>
          <w:szCs w:val="24"/>
        </w:rPr>
        <w:t>Topic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5: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Plan</w:t>
      </w:r>
      <w:r w:rsidRPr="00A70D86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Forward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-</w:t>
      </w:r>
      <w:r w:rsidRPr="00A70D86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objective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setting</w:t>
      </w:r>
      <w:r w:rsidRPr="00A70D86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nd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work</w:t>
      </w:r>
      <w:r w:rsidRPr="00A70D86">
        <w:rPr>
          <w:rFonts w:ascii="Imperial Sans Display Light" w:hAnsi="Imperial Sans Display Light"/>
          <w:color w:val="232323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pacing w:val="-2"/>
          <w:sz w:val="24"/>
          <w:szCs w:val="24"/>
        </w:rPr>
        <w:t>planning</w:t>
      </w:r>
    </w:p>
    <w:p w14:paraId="0481AD6B" w14:textId="77777777" w:rsidR="006305FD" w:rsidRPr="00A70D86" w:rsidRDefault="006305FD">
      <w:pPr>
        <w:pStyle w:val="BodyText"/>
        <w:spacing w:before="3"/>
        <w:rPr>
          <w:rFonts w:ascii="Imperial Sans Display Light" w:hAnsi="Imperial Sans Display Light"/>
          <w:b/>
          <w:sz w:val="24"/>
          <w:szCs w:val="24"/>
        </w:rPr>
      </w:pPr>
    </w:p>
    <w:p w14:paraId="0481AD6C" w14:textId="77777777" w:rsidR="006305FD" w:rsidRPr="00A70D86" w:rsidRDefault="00000000">
      <w:pPr>
        <w:pStyle w:val="BodyText"/>
        <w:spacing w:before="121" w:line="206" w:lineRule="auto"/>
        <w:ind w:left="720" w:right="796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color w:val="232323"/>
          <w:sz w:val="24"/>
          <w:szCs w:val="24"/>
        </w:rPr>
        <w:t>As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part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of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RC,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manage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will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discuss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you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objectives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fo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the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yea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ahead.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lastRenderedPageBreak/>
        <w:t>In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preparation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for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this,</w:t>
      </w:r>
      <w:r w:rsidRPr="00A70D86">
        <w:rPr>
          <w:rFonts w:ascii="Imperial Sans Display Light" w:hAnsi="Imperial Sans Display Light"/>
          <w:color w:val="232323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please</w:t>
      </w:r>
      <w:r w:rsidRPr="00A70D86">
        <w:rPr>
          <w:rFonts w:ascii="Imperial Sans Display Light" w:hAnsi="Imperial Sans Display Light"/>
          <w:color w:val="232323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color w:val="232323"/>
          <w:sz w:val="24"/>
          <w:szCs w:val="24"/>
        </w:rPr>
        <w:t>select the below sub-topics that are relevant to you.</w:t>
      </w:r>
    </w:p>
    <w:p w14:paraId="0481AD6D" w14:textId="77777777" w:rsidR="006305FD" w:rsidRPr="00A70D86" w:rsidRDefault="006305FD">
      <w:pPr>
        <w:pStyle w:val="BodyText"/>
        <w:spacing w:before="9"/>
        <w:rPr>
          <w:rFonts w:ascii="Imperial Sans Display Light" w:hAnsi="Imperial Sans Display Light"/>
          <w:sz w:val="24"/>
          <w:szCs w:val="24"/>
        </w:rPr>
      </w:pPr>
    </w:p>
    <w:p w14:paraId="0481AD6E" w14:textId="77777777" w:rsidR="006305FD" w:rsidRPr="00A70D86" w:rsidRDefault="00000000">
      <w:pPr>
        <w:spacing w:before="100"/>
        <w:ind w:left="7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E5" wp14:editId="0481ADE6">
            <wp:extent cx="127000" cy="127000"/>
            <wp:effectExtent l="0" t="0" r="0" b="0"/>
            <wp:docPr id="63" name="Image 6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 63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8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 xml:space="preserve">Team objectives </w:t>
      </w:r>
      <w:r w:rsidRPr="00A70D86">
        <w:rPr>
          <w:rFonts w:ascii="Imperial Sans Display Light" w:hAnsi="Imperial Sans Display Light"/>
          <w:sz w:val="24"/>
          <w:szCs w:val="24"/>
        </w:rPr>
        <w:t>- how you contribute to the wider work of the team</w:t>
      </w:r>
    </w:p>
    <w:p w14:paraId="0481AD6F" w14:textId="77777777" w:rsidR="006305FD" w:rsidRPr="00A70D86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D70" w14:textId="77777777" w:rsidR="006305FD" w:rsidRPr="00A70D86" w:rsidRDefault="00000000">
      <w:pPr>
        <w:spacing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6048" behindDoc="0" locked="0" layoutInCell="1" allowOverlap="1" wp14:anchorId="0481ADE7" wp14:editId="0481ADE8">
            <wp:simplePos x="0" y="0"/>
            <wp:positionH relativeFrom="page">
              <wp:posOffset>1536700</wp:posOffset>
            </wp:positionH>
            <wp:positionV relativeFrom="paragraph">
              <wp:posOffset>64181</wp:posOffset>
            </wp:positionV>
            <wp:extent cx="127000" cy="127000"/>
            <wp:effectExtent l="0" t="0" r="0" b="0"/>
            <wp:wrapNone/>
            <wp:docPr id="64" name="Image 6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 64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Aligning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up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to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the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department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strategy</w:t>
      </w:r>
      <w:r w:rsidRPr="00A70D86">
        <w:rPr>
          <w:rFonts w:ascii="Imperial Sans Display Light" w:hAnsi="Imperial Sans Display Light"/>
          <w:b/>
          <w:spacing w:val="-4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-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w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bjective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ontribut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der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trategic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irection of the department</w:t>
      </w:r>
    </w:p>
    <w:p w14:paraId="0481AD71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72" w14:textId="77777777" w:rsidR="006305FD" w:rsidRPr="00A70D86" w:rsidRDefault="00000000">
      <w:pPr>
        <w:spacing w:before="100"/>
        <w:ind w:left="108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b/>
          <w:sz w:val="24"/>
          <w:szCs w:val="24"/>
        </w:rPr>
        <w:t>Work-balance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and</w:t>
      </w:r>
      <w:r w:rsidRPr="00A70D86">
        <w:rPr>
          <w:rFonts w:ascii="Imperial Sans Display Light" w:hAnsi="Imperial Sans Display Light"/>
          <w:b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variety</w:t>
      </w:r>
      <w:r w:rsidRPr="00A70D86">
        <w:rPr>
          <w:rFonts w:ascii="Imperial Sans Display Light" w:hAnsi="Imperial Sans Display Light"/>
          <w:b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-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xtent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ich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ind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bjectives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esponsibilities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atisfying</w:t>
      </w:r>
      <w:r w:rsidRPr="00A70D86">
        <w:rPr>
          <w:rFonts w:ascii="Imperial Sans Display Light" w:hAnsi="Imperial Sans Display Light"/>
          <w:spacing w:val="-1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pacing w:val="-5"/>
          <w:sz w:val="24"/>
          <w:szCs w:val="24"/>
        </w:rPr>
        <w:t>and</w:t>
      </w:r>
    </w:p>
    <w:p w14:paraId="0481AD73" w14:textId="77777777" w:rsidR="006305FD" w:rsidRPr="00A70D86" w:rsidRDefault="00000000">
      <w:pPr>
        <w:pStyle w:val="BodyText"/>
        <w:spacing w:before="14"/>
        <w:ind w:left="1080" w:right="578" w:hanging="340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position w:val="-4"/>
          <w:sz w:val="24"/>
          <w:szCs w:val="24"/>
        </w:rPr>
        <w:drawing>
          <wp:inline distT="0" distB="0" distL="0" distR="0" wp14:anchorId="0481ADE9" wp14:editId="0481ADEA">
            <wp:extent cx="127000" cy="127000"/>
            <wp:effectExtent l="0" t="0" r="0" b="0"/>
            <wp:docPr id="65" name="Imag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 65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D86">
        <w:rPr>
          <w:rFonts w:ascii="Imperial Sans Display Light" w:hAnsi="Imperial Sans Display Light"/>
          <w:spacing w:val="8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lign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ith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i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ulfilling.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y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lso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discuss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potential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dditional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xperience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esponsibility,</w:t>
      </w:r>
      <w:r w:rsidRPr="00A70D86">
        <w:rPr>
          <w:rFonts w:ascii="Imperial Sans Display Light" w:hAnsi="Imperial Sans Display Light"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ind of the wider needs of the team.</w:t>
      </w:r>
    </w:p>
    <w:p w14:paraId="0481AD74" w14:textId="77777777" w:rsidR="006305FD" w:rsidRPr="00A70D86" w:rsidRDefault="006305FD">
      <w:pPr>
        <w:pStyle w:val="BodyText"/>
        <w:spacing w:before="6"/>
        <w:rPr>
          <w:rFonts w:ascii="Imperial Sans Display Light" w:hAnsi="Imperial Sans Display Light"/>
          <w:sz w:val="24"/>
          <w:szCs w:val="24"/>
        </w:rPr>
      </w:pPr>
    </w:p>
    <w:p w14:paraId="0481AD75" w14:textId="77777777" w:rsidR="006305FD" w:rsidRPr="00A70D86" w:rsidRDefault="00000000">
      <w:pPr>
        <w:pStyle w:val="BodyText"/>
        <w:spacing w:before="101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6560" behindDoc="0" locked="0" layoutInCell="1" allowOverlap="1" wp14:anchorId="0481ADEB" wp14:editId="0481ADEC">
            <wp:simplePos x="0" y="0"/>
            <wp:positionH relativeFrom="page">
              <wp:posOffset>1536700</wp:posOffset>
            </wp:positionH>
            <wp:positionV relativeFrom="paragraph">
              <wp:posOffset>128314</wp:posOffset>
            </wp:positionV>
            <wp:extent cx="127000" cy="127000"/>
            <wp:effectExtent l="0" t="0" r="0" b="0"/>
            <wp:wrapNone/>
            <wp:docPr id="66" name="Image 6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 66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Purpose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of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the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role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-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w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lea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r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focu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f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role,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expecte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of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,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n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ha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uccess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looks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like</w:t>
      </w:r>
    </w:p>
    <w:p w14:paraId="0481AD76" w14:textId="77777777" w:rsidR="006305FD" w:rsidRPr="00A70D86" w:rsidRDefault="006305FD">
      <w:pPr>
        <w:pStyle w:val="BodyText"/>
        <w:spacing w:before="8"/>
        <w:rPr>
          <w:rFonts w:ascii="Imperial Sans Display Light" w:hAnsi="Imperial Sans Display Light"/>
          <w:sz w:val="24"/>
          <w:szCs w:val="24"/>
        </w:rPr>
      </w:pPr>
    </w:p>
    <w:p w14:paraId="0481AD77" w14:textId="77777777" w:rsidR="006305FD" w:rsidRPr="00A70D86" w:rsidRDefault="00000000">
      <w:pPr>
        <w:spacing w:before="100" w:line="256" w:lineRule="auto"/>
        <w:ind w:left="1080" w:right="578"/>
        <w:rPr>
          <w:rFonts w:ascii="Imperial Sans Display Light" w:hAnsi="Imperial Sans Display Light"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w:drawing>
          <wp:anchor distT="0" distB="0" distL="0" distR="0" simplePos="0" relativeHeight="15747072" behindDoc="0" locked="0" layoutInCell="1" allowOverlap="1" wp14:anchorId="0481ADED" wp14:editId="0481ADEE">
            <wp:simplePos x="0" y="0"/>
            <wp:positionH relativeFrom="page">
              <wp:posOffset>1536700</wp:posOffset>
            </wp:positionH>
            <wp:positionV relativeFrom="paragraph">
              <wp:posOffset>127679</wp:posOffset>
            </wp:positionV>
            <wp:extent cx="127000" cy="127000"/>
            <wp:effectExtent l="0" t="0" r="0" b="0"/>
            <wp:wrapNone/>
            <wp:docPr id="67" name="Image 6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 67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70D86">
        <w:rPr>
          <w:rFonts w:ascii="Imperial Sans Display Light" w:hAnsi="Imperial Sans Display Light"/>
          <w:b/>
          <w:sz w:val="24"/>
          <w:szCs w:val="24"/>
        </w:rPr>
        <w:t>Management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for</w:t>
      </w:r>
      <w:r w:rsidRPr="00A70D86">
        <w:rPr>
          <w:rFonts w:ascii="Imperial Sans Display Light" w:hAnsi="Imperial Sans Display Light"/>
          <w:b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success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-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how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need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manage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o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uppor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so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ca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work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ou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best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in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the</w:t>
      </w:r>
      <w:r w:rsidRPr="00A70D86">
        <w:rPr>
          <w:rFonts w:ascii="Imperial Sans Display Light" w:hAnsi="Imperial Sans Display Light"/>
          <w:spacing w:val="40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year</w:t>
      </w:r>
      <w:r w:rsidRPr="00A70D86">
        <w:rPr>
          <w:rFonts w:ascii="Imperial Sans Display Light" w:hAnsi="Imperial Sans Display Light"/>
          <w:spacing w:val="-2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sz w:val="24"/>
          <w:szCs w:val="24"/>
        </w:rPr>
        <w:t>ahead</w:t>
      </w:r>
    </w:p>
    <w:p w14:paraId="0481AD78" w14:textId="77777777" w:rsidR="006305FD" w:rsidRPr="00A70D86" w:rsidRDefault="006305FD">
      <w:pPr>
        <w:pStyle w:val="BodyText"/>
        <w:rPr>
          <w:rFonts w:ascii="Imperial Sans Display Light" w:hAnsi="Imperial Sans Display Light"/>
          <w:sz w:val="24"/>
          <w:szCs w:val="24"/>
        </w:rPr>
      </w:pPr>
    </w:p>
    <w:p w14:paraId="0481AD79" w14:textId="77777777" w:rsidR="006305FD" w:rsidRPr="00A70D86" w:rsidRDefault="006305FD">
      <w:pPr>
        <w:pStyle w:val="BodyText"/>
        <w:spacing w:before="4"/>
        <w:rPr>
          <w:rFonts w:ascii="Imperial Sans Display Light" w:hAnsi="Imperial Sans Display Light"/>
          <w:sz w:val="24"/>
          <w:szCs w:val="24"/>
        </w:rPr>
      </w:pPr>
    </w:p>
    <w:p w14:paraId="0481AD7A" w14:textId="77777777" w:rsidR="006305FD" w:rsidRPr="00A70D86" w:rsidRDefault="00000000">
      <w:pPr>
        <w:pStyle w:val="ListParagraph"/>
        <w:numPr>
          <w:ilvl w:val="0"/>
          <w:numId w:val="1"/>
        </w:numPr>
        <w:tabs>
          <w:tab w:val="left" w:pos="718"/>
          <w:tab w:val="left" w:pos="720"/>
        </w:tabs>
        <w:spacing w:before="105" w:line="232" w:lineRule="auto"/>
        <w:ind w:right="1279"/>
        <w:rPr>
          <w:rFonts w:ascii="Imperial Sans Display Light" w:hAnsi="Imperial Sans Display Light"/>
          <w:b/>
          <w:sz w:val="24"/>
          <w:szCs w:val="24"/>
        </w:rPr>
      </w:pPr>
      <w:r w:rsidRPr="00A70D86">
        <w:rPr>
          <w:rFonts w:ascii="Imperial Sans Display Light" w:hAnsi="Imperial Sans Display Light"/>
          <w:b/>
          <w:sz w:val="24"/>
          <w:szCs w:val="24"/>
        </w:rPr>
        <w:t>Please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use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the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below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section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to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list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anything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else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you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would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like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to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discuss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in</w:t>
      </w:r>
      <w:r w:rsidRPr="00A70D86">
        <w:rPr>
          <w:rFonts w:ascii="Imperial Sans Display Light" w:hAnsi="Imperial Sans Display Light"/>
          <w:b/>
          <w:spacing w:val="-3"/>
          <w:sz w:val="24"/>
          <w:szCs w:val="24"/>
        </w:rPr>
        <w:t xml:space="preserve"> </w:t>
      </w:r>
      <w:r w:rsidRPr="00A70D86">
        <w:rPr>
          <w:rFonts w:ascii="Imperial Sans Display Light" w:hAnsi="Imperial Sans Display Light"/>
          <w:b/>
          <w:sz w:val="24"/>
          <w:szCs w:val="24"/>
        </w:rPr>
        <w:t>your Annual Review Conversation. For example, your objectives for the next year.</w:t>
      </w:r>
    </w:p>
    <w:p w14:paraId="0481AD7B" w14:textId="77777777" w:rsidR="006305FD" w:rsidRPr="00A70D86" w:rsidRDefault="00000000">
      <w:pPr>
        <w:pStyle w:val="BodyText"/>
        <w:spacing w:before="4"/>
        <w:rPr>
          <w:rFonts w:ascii="Imperial Sans Display Light" w:hAnsi="Imperial Sans Display Light"/>
          <w:b/>
          <w:sz w:val="24"/>
          <w:szCs w:val="24"/>
        </w:rPr>
      </w:pPr>
      <w:r w:rsidRPr="00A70D86">
        <w:rPr>
          <w:rFonts w:ascii="Imperial Sans Display Light" w:hAnsi="Imperial Sans Display Light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0481ADEF" wp14:editId="0481ADF0">
                <wp:simplePos x="0" y="0"/>
                <wp:positionH relativeFrom="page">
                  <wp:posOffset>1533525</wp:posOffset>
                </wp:positionH>
                <wp:positionV relativeFrom="paragraph">
                  <wp:posOffset>136517</wp:posOffset>
                </wp:positionV>
                <wp:extent cx="4622800" cy="501650"/>
                <wp:effectExtent l="0" t="0" r="0" b="0"/>
                <wp:wrapTopAndBottom/>
                <wp:docPr id="68" name="Graphic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22800" cy="5016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22800" h="501650">
                              <a:moveTo>
                                <a:pt x="0" y="479425"/>
                              </a:moveTo>
                              <a:lnTo>
                                <a:pt x="0" y="22225"/>
                              </a:lnTo>
                              <a:lnTo>
                                <a:pt x="0" y="19265"/>
                              </a:lnTo>
                              <a:lnTo>
                                <a:pt x="565" y="16427"/>
                              </a:lnTo>
                              <a:lnTo>
                                <a:pt x="13722" y="1689"/>
                              </a:lnTo>
                              <a:lnTo>
                                <a:pt x="16440" y="565"/>
                              </a:lnTo>
                              <a:lnTo>
                                <a:pt x="19278" y="0"/>
                              </a:lnTo>
                              <a:lnTo>
                                <a:pt x="22225" y="0"/>
                              </a:lnTo>
                              <a:lnTo>
                                <a:pt x="4600575" y="0"/>
                              </a:lnTo>
                              <a:lnTo>
                                <a:pt x="4603521" y="0"/>
                              </a:lnTo>
                              <a:lnTo>
                                <a:pt x="4606353" y="565"/>
                              </a:lnTo>
                              <a:lnTo>
                                <a:pt x="4609077" y="1689"/>
                              </a:lnTo>
                              <a:lnTo>
                                <a:pt x="4611801" y="2806"/>
                              </a:lnTo>
                              <a:lnTo>
                                <a:pt x="4614208" y="4413"/>
                              </a:lnTo>
                              <a:lnTo>
                                <a:pt x="4616291" y="6496"/>
                              </a:lnTo>
                              <a:lnTo>
                                <a:pt x="4618374" y="8578"/>
                              </a:lnTo>
                              <a:lnTo>
                                <a:pt x="4619980" y="10979"/>
                              </a:lnTo>
                              <a:lnTo>
                                <a:pt x="4621104" y="13703"/>
                              </a:lnTo>
                              <a:lnTo>
                                <a:pt x="4622234" y="16427"/>
                              </a:lnTo>
                              <a:lnTo>
                                <a:pt x="4622800" y="19265"/>
                              </a:lnTo>
                              <a:lnTo>
                                <a:pt x="4622800" y="22225"/>
                              </a:lnTo>
                              <a:lnTo>
                                <a:pt x="4622800" y="479425"/>
                              </a:lnTo>
                              <a:lnTo>
                                <a:pt x="4622800" y="482371"/>
                              </a:lnTo>
                              <a:lnTo>
                                <a:pt x="4622234" y="485203"/>
                              </a:lnTo>
                              <a:lnTo>
                                <a:pt x="4621104" y="487927"/>
                              </a:lnTo>
                              <a:lnTo>
                                <a:pt x="4619980" y="490651"/>
                              </a:lnTo>
                              <a:lnTo>
                                <a:pt x="4600575" y="501650"/>
                              </a:lnTo>
                              <a:lnTo>
                                <a:pt x="22225" y="501650"/>
                              </a:lnTo>
                              <a:lnTo>
                                <a:pt x="0" y="482371"/>
                              </a:lnTo>
                              <a:lnTo>
                                <a:pt x="0" y="479425"/>
                              </a:lnTo>
                              <a:close/>
                            </a:path>
                          </a:pathLst>
                        </a:custGeom>
                        <a:ln w="6350">
                          <a:solidFill>
                            <a:srgbClr val="C7C7C7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E8A603" id="Graphic 68" o:spid="_x0000_s1026" style="position:absolute;margin-left:120.75pt;margin-top:10.75pt;width:364pt;height:39.5pt;z-index:-157143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622800,501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" path="m,479425l,22225,,19265,565,16427,13722,1689,16440,565,19278,r2947,l4600575,r2946,l4606353,565r2724,1124l4611801,2806r2407,1607l4616291,6496r2083,2082l4619980,10979r1124,2724l4622234,16427r566,2838l4622800,22225r,457200l4622800,482371r-566,2832l4621104,487927r-1124,2724l4600575,501650r-4578350,l,482371r,-2946xe" filled="f" strokecolor="#c7c7c7" strokeweight=".5pt">
                <v:path arrowok="t"/>
                <w10:wrap type="topAndBottom" anchorx="page"/>
              </v:shape>
            </w:pict>
          </mc:Fallback>
        </mc:AlternateContent>
      </w:r>
    </w:p>
    <w:p w14:paraId="0481AD7C" w14:textId="77777777" w:rsidR="006305FD" w:rsidRPr="004E7350" w:rsidRDefault="006305FD">
      <w:pPr>
        <w:pStyle w:val="BodyText"/>
        <w:rPr>
          <w:rFonts w:ascii="Imperial Sans Display Light" w:hAnsi="Imperial Sans Display Light"/>
          <w:b/>
          <w:sz w:val="20"/>
        </w:rPr>
      </w:pPr>
    </w:p>
    <w:p w14:paraId="0481AD7D" w14:textId="77777777" w:rsidR="006305FD" w:rsidRPr="004E7350" w:rsidRDefault="006305FD">
      <w:pPr>
        <w:pStyle w:val="BodyText"/>
        <w:rPr>
          <w:rFonts w:ascii="Imperial Sans Display Light" w:hAnsi="Imperial Sans Display Light"/>
          <w:b/>
          <w:sz w:val="20"/>
        </w:rPr>
      </w:pPr>
    </w:p>
    <w:p w14:paraId="0481AD7E" w14:textId="77777777" w:rsidR="006305FD" w:rsidRPr="004E7350" w:rsidRDefault="006305FD">
      <w:pPr>
        <w:pStyle w:val="BodyText"/>
        <w:spacing w:before="4"/>
        <w:rPr>
          <w:rFonts w:ascii="Imperial Sans Display Light" w:hAnsi="Imperial Sans Display Light"/>
          <w:b/>
          <w:sz w:val="19"/>
        </w:rPr>
      </w:pPr>
    </w:p>
    <w:p w14:paraId="0481AD80" w14:textId="603EBE08" w:rsidR="006305FD" w:rsidRPr="004E7350" w:rsidRDefault="006305FD">
      <w:pPr>
        <w:pStyle w:val="BodyText"/>
        <w:spacing w:before="114"/>
        <w:ind w:left="3912" w:right="3592"/>
        <w:jc w:val="center"/>
        <w:rPr>
          <w:rFonts w:ascii="Imperial Sans Display Light" w:hAnsi="Imperial Sans Display Light"/>
        </w:rPr>
      </w:pPr>
    </w:p>
    <w:sectPr w:rsidR="006305FD" w:rsidRPr="004E7350" w:rsidSect="00A70D86">
      <w:pgSz w:w="11900" w:h="16840"/>
      <w:pgMar w:top="880" w:right="1680" w:bottom="460" w:left="851" w:header="284" w:footer="2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3F20B" w14:textId="77777777" w:rsidR="000258B7" w:rsidRDefault="000258B7">
      <w:r>
        <w:separator/>
      </w:r>
    </w:p>
  </w:endnote>
  <w:endnote w:type="continuationSeparator" w:id="0">
    <w:p w14:paraId="6C65795A" w14:textId="77777777" w:rsidR="000258B7" w:rsidRDefault="00025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Imperial Sans Display Light">
    <w:panose1 w:val="020B0303020202020204"/>
    <w:charset w:val="00"/>
    <w:family w:val="swiss"/>
    <w:pitch w:val="variable"/>
    <w:sig w:usb0="A000004F" w:usb1="00002063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1ADF6" w14:textId="77777777" w:rsidR="006305FD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74336" behindDoc="1" locked="0" layoutInCell="1" allowOverlap="1" wp14:anchorId="0481ADFF" wp14:editId="0481AE00">
              <wp:simplePos x="0" y="0"/>
              <wp:positionH relativeFrom="page">
                <wp:posOffset>292100</wp:posOffset>
              </wp:positionH>
              <wp:positionV relativeFrom="page">
                <wp:posOffset>10382406</wp:posOffset>
              </wp:positionV>
              <wp:extent cx="6652895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5289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11" w14:textId="18031496" w:rsidR="006305FD" w:rsidRDefault="006305FD">
                          <w:pPr>
                            <w:spacing w:before="14"/>
                            <w:ind w:left="20"/>
                            <w:rPr>
                              <w:rFonts w:ascii="Arial" w:hAnsi="Arial"/>
                              <w:sz w:val="16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81ADF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8" type="#_x0000_t202" style="position:absolute;margin-left:23pt;margin-top:817.5pt;width:523.85pt;height:10.95pt;z-index:-15942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" filled="f" stroked="f">
              <v:textbox inset="0,0,0,0">
                <w:txbxContent>
                  <w:p w14:paraId="0481AE11" w14:textId="18031496" w:rsidR="006305FD" w:rsidRDefault="006305FD">
                    <w:pPr>
                      <w:spacing w:before="14"/>
                      <w:ind w:left="20"/>
                      <w:rPr>
                        <w:rFonts w:ascii="Arial" w:hAnsi="Arial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74848" behindDoc="1" locked="0" layoutInCell="1" allowOverlap="1" wp14:anchorId="0481AE01" wp14:editId="0481AE02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12" w14:textId="77777777" w:rsidR="006305FD" w:rsidRDefault="00000000">
                          <w:pPr>
                            <w:spacing w:before="14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t>1/9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481AE01" id="Textbox 4" o:spid="_x0000_s1029" type="#_x0000_t202" style="position:absolute;margin-left:559.05pt;margin-top:817.5pt;width:13.15pt;height:10.95pt;z-index:-159416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" filled="f" stroked="f">
              <v:textbox inset="0,0,0,0">
                <w:txbxContent>
                  <w:p w14:paraId="0481AE12" w14:textId="77777777" w:rsidR="006305FD" w:rsidRDefault="00000000">
                    <w:pPr>
                      <w:spacing w:before="14"/>
                      <w:ind w:left="2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5"/>
                        <w:sz w:val="16"/>
                      </w:rPr>
                      <w:t>1/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1ADFA" w14:textId="77777777" w:rsidR="006305FD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77408" behindDoc="1" locked="0" layoutInCell="1" allowOverlap="1" wp14:anchorId="0481AE0B" wp14:editId="0481AE0C">
              <wp:simplePos x="0" y="0"/>
              <wp:positionH relativeFrom="page">
                <wp:posOffset>292100</wp:posOffset>
              </wp:positionH>
              <wp:positionV relativeFrom="page">
                <wp:posOffset>10382406</wp:posOffset>
              </wp:positionV>
              <wp:extent cx="6652895" cy="139065"/>
              <wp:effectExtent l="0" t="0" r="0" b="0"/>
              <wp:wrapNone/>
              <wp:docPr id="28" name="Text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5289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17" w14:textId="722660E3" w:rsidR="006305FD" w:rsidRDefault="006305FD">
                          <w:pPr>
                            <w:spacing w:before="14"/>
                            <w:ind w:left="20"/>
                            <w:rPr>
                              <w:rFonts w:ascii="Arial" w:hAnsi="Arial"/>
                              <w:sz w:val="16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81AE0B" id="_x0000_t202" coordsize="21600,21600" o:spt="202" path="m,l,21600r21600,l21600,xe">
              <v:stroke joinstyle="miter"/>
              <v:path gradientshapeok="t" o:connecttype="rect"/>
            </v:shapetype>
            <v:shape id="Textbox 28" o:spid="_x0000_s1032" type="#_x0000_t202" style="position:absolute;margin-left:23pt;margin-top:817.5pt;width:523.85pt;height:10.95pt;z-index:-15939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" filled="f" stroked="f">
              <v:textbox inset="0,0,0,0">
                <w:txbxContent>
                  <w:p w14:paraId="0481AE17" w14:textId="722660E3" w:rsidR="006305FD" w:rsidRDefault="006305FD">
                    <w:pPr>
                      <w:spacing w:before="14"/>
                      <w:ind w:left="20"/>
                      <w:rPr>
                        <w:rFonts w:ascii="Arial" w:hAnsi="Arial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77920" behindDoc="1" locked="0" layoutInCell="1" allowOverlap="1" wp14:anchorId="0481AE0D" wp14:editId="0481AE0E">
              <wp:simplePos x="0" y="0"/>
              <wp:positionH relativeFrom="page">
                <wp:posOffset>7074693</wp:posOffset>
              </wp:positionH>
              <wp:positionV relativeFrom="page">
                <wp:posOffset>10382406</wp:posOffset>
              </wp:positionV>
              <wp:extent cx="192405" cy="139065"/>
              <wp:effectExtent l="0" t="0" r="0" b="0"/>
              <wp:wrapNone/>
              <wp:docPr id="29" name="Text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24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18" w14:textId="77777777" w:rsidR="006305FD" w:rsidRDefault="00000000">
                          <w:pPr>
                            <w:spacing w:before="14"/>
                            <w:ind w:left="6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t>6</w: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t>/9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481AE0D" id="Textbox 29" o:spid="_x0000_s1033" type="#_x0000_t202" style="position:absolute;margin-left:557.05pt;margin-top:817.5pt;width:15.15pt;height:10.95pt;z-index:-159385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" filled="f" stroked="f">
              <v:textbox inset="0,0,0,0">
                <w:txbxContent>
                  <w:p w14:paraId="0481AE18" w14:textId="77777777" w:rsidR="006305FD" w:rsidRDefault="00000000">
                    <w:pPr>
                      <w:spacing w:before="14"/>
                      <w:ind w:left="6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separate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>6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end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>/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07568" w14:textId="77777777" w:rsidR="000258B7" w:rsidRDefault="000258B7">
      <w:r>
        <w:separator/>
      </w:r>
    </w:p>
  </w:footnote>
  <w:footnote w:type="continuationSeparator" w:id="0">
    <w:p w14:paraId="322DB869" w14:textId="77777777" w:rsidR="000258B7" w:rsidRDefault="000258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1ADF5" w14:textId="77777777" w:rsidR="006305FD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73312" behindDoc="1" locked="0" layoutInCell="1" allowOverlap="1" wp14:anchorId="0481ADFB" wp14:editId="0481ADFC">
              <wp:simplePos x="0" y="0"/>
              <wp:positionH relativeFrom="page">
                <wp:posOffset>292100</wp:posOffset>
              </wp:positionH>
              <wp:positionV relativeFrom="page">
                <wp:posOffset>181131</wp:posOffset>
              </wp:positionV>
              <wp:extent cx="84455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4455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0F" w14:textId="77777777" w:rsidR="006305FD" w:rsidRDefault="00000000">
                          <w:pPr>
                            <w:spacing w:before="14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28/06/2024,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  <w:sz w:val="16"/>
                            </w:rPr>
                            <w:t>09:18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81ADF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14.25pt;width:66.5pt;height:10.95pt;z-index:-15943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" filled="f" stroked="f">
              <v:textbox inset="0,0,0,0">
                <w:txbxContent>
                  <w:p w14:paraId="0481AE0F" w14:textId="77777777" w:rsidR="006305FD" w:rsidRDefault="00000000">
                    <w:pPr>
                      <w:spacing w:before="14"/>
                      <w:ind w:left="2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28/06/2024,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09: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73824" behindDoc="1" locked="0" layoutInCell="1" allowOverlap="1" wp14:anchorId="0481ADFD" wp14:editId="0481ADFE">
              <wp:simplePos x="0" y="0"/>
              <wp:positionH relativeFrom="page">
                <wp:posOffset>3446660</wp:posOffset>
              </wp:positionH>
              <wp:positionV relativeFrom="page">
                <wp:posOffset>181131</wp:posOffset>
              </wp:positionV>
              <wp:extent cx="1865630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6563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10" w14:textId="77777777" w:rsidR="006305FD" w:rsidRDefault="00000000">
                          <w:pPr>
                            <w:spacing w:before="14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ARC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Preparation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(Season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2,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481ADFD" id="Textbox 2" o:spid="_x0000_s1027" type="#_x0000_t202" style="position:absolute;margin-left:271.4pt;margin-top:14.25pt;width:146.9pt;height:10.95pt;z-index:-15942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" filled="f" stroked="f">
              <v:textbox inset="0,0,0,0">
                <w:txbxContent>
                  <w:p w14:paraId="0481AE10" w14:textId="77777777" w:rsidR="006305FD" w:rsidRDefault="00000000">
                    <w:pPr>
                      <w:spacing w:before="14"/>
                      <w:ind w:left="2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ARC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eparation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Form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(Season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2,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1ADF9" w14:textId="77777777" w:rsidR="006305FD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76384" behindDoc="1" locked="0" layoutInCell="1" allowOverlap="1" wp14:anchorId="0481AE07" wp14:editId="0481AE08">
              <wp:simplePos x="0" y="0"/>
              <wp:positionH relativeFrom="page">
                <wp:posOffset>292100</wp:posOffset>
              </wp:positionH>
              <wp:positionV relativeFrom="page">
                <wp:posOffset>181131</wp:posOffset>
              </wp:positionV>
              <wp:extent cx="844550" cy="139065"/>
              <wp:effectExtent l="0" t="0" r="0" b="0"/>
              <wp:wrapNone/>
              <wp:docPr id="26" name="Text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4455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15" w14:textId="77777777" w:rsidR="006305FD" w:rsidRDefault="00000000">
                          <w:pPr>
                            <w:spacing w:before="14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28/06/2024,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  <w:sz w:val="16"/>
                            </w:rPr>
                            <w:t>09:18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81AE07" id="_x0000_t202" coordsize="21600,21600" o:spt="202" path="m,l,21600r21600,l21600,xe">
              <v:stroke joinstyle="miter"/>
              <v:path gradientshapeok="t" o:connecttype="rect"/>
            </v:shapetype>
            <v:shape id="Textbox 26" o:spid="_x0000_s1030" type="#_x0000_t202" style="position:absolute;margin-left:23pt;margin-top:14.25pt;width:66.5pt;height:10.95pt;z-index:-15940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" filled="f" stroked="f">
              <v:textbox inset="0,0,0,0">
                <w:txbxContent>
                  <w:p w14:paraId="0481AE15" w14:textId="77777777" w:rsidR="006305FD" w:rsidRDefault="00000000">
                    <w:pPr>
                      <w:spacing w:before="14"/>
                      <w:ind w:left="2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28/06/2024,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09: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376896" behindDoc="1" locked="0" layoutInCell="1" allowOverlap="1" wp14:anchorId="0481AE09" wp14:editId="0481AE0A">
              <wp:simplePos x="0" y="0"/>
              <wp:positionH relativeFrom="page">
                <wp:posOffset>3446660</wp:posOffset>
              </wp:positionH>
              <wp:positionV relativeFrom="page">
                <wp:posOffset>181131</wp:posOffset>
              </wp:positionV>
              <wp:extent cx="1865630" cy="139065"/>
              <wp:effectExtent l="0" t="0" r="0" b="0"/>
              <wp:wrapNone/>
              <wp:docPr id="27" name="Text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6563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81AE16" w14:textId="77777777" w:rsidR="006305FD" w:rsidRDefault="00000000">
                          <w:pPr>
                            <w:spacing w:before="14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ARC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Preparation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(Season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2,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481AE09" id="Textbox 27" o:spid="_x0000_s1031" type="#_x0000_t202" style="position:absolute;margin-left:271.4pt;margin-top:14.25pt;width:146.9pt;height:10.95pt;z-index:-159395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" filled="f" stroked="f">
              <v:textbox inset="0,0,0,0">
                <w:txbxContent>
                  <w:p w14:paraId="0481AE16" w14:textId="77777777" w:rsidR="006305FD" w:rsidRDefault="00000000">
                    <w:pPr>
                      <w:spacing w:before="14"/>
                      <w:ind w:left="2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ARC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eparation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Form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(Season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2,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D6E71"/>
    <w:multiLevelType w:val="hybridMultilevel"/>
    <w:tmpl w:val="4AA06646"/>
    <w:lvl w:ilvl="0" w:tplc="E9248A24">
      <w:start w:val="1"/>
      <w:numFmt w:val="decimal"/>
      <w:lvlText w:val="%1."/>
      <w:lvlJc w:val="left"/>
      <w:pPr>
        <w:ind w:left="720" w:hanging="189"/>
      </w:pPr>
      <w:rPr>
        <w:rFonts w:ascii="Segoe UI" w:eastAsia="Segoe UI" w:hAnsi="Segoe UI" w:cs="Segoe UI" w:hint="default"/>
        <w:b w:val="0"/>
        <w:bCs w:val="0"/>
        <w:i w:val="0"/>
        <w:iCs w:val="0"/>
        <w:color w:val="232323"/>
        <w:spacing w:val="0"/>
        <w:w w:val="100"/>
        <w:sz w:val="17"/>
        <w:szCs w:val="17"/>
        <w:lang w:val="en-US" w:eastAsia="en-US" w:bidi="ar-SA"/>
      </w:rPr>
    </w:lvl>
    <w:lvl w:ilvl="1" w:tplc="1F3476A6">
      <w:numFmt w:val="bullet"/>
      <w:lvlText w:val="-"/>
      <w:lvlJc w:val="left"/>
      <w:pPr>
        <w:ind w:left="720" w:hanging="95"/>
      </w:pPr>
      <w:rPr>
        <w:rFonts w:ascii="Segoe UI" w:eastAsia="Segoe UI" w:hAnsi="Segoe UI" w:cs="Segoe UI" w:hint="default"/>
        <w:spacing w:val="0"/>
        <w:w w:val="100"/>
        <w:lang w:val="en-US" w:eastAsia="en-US" w:bidi="ar-SA"/>
      </w:rPr>
    </w:lvl>
    <w:lvl w:ilvl="2" w:tplc="4D66A8A8">
      <w:numFmt w:val="bullet"/>
      <w:lvlText w:val="•"/>
      <w:lvlJc w:val="left"/>
      <w:pPr>
        <w:ind w:left="2283" w:hanging="95"/>
      </w:pPr>
      <w:rPr>
        <w:rFonts w:hint="default"/>
        <w:lang w:val="en-US" w:eastAsia="en-US" w:bidi="ar-SA"/>
      </w:rPr>
    </w:lvl>
    <w:lvl w:ilvl="3" w:tplc="C7E2DF80">
      <w:numFmt w:val="bullet"/>
      <w:lvlText w:val="•"/>
      <w:lvlJc w:val="left"/>
      <w:pPr>
        <w:ind w:left="3065" w:hanging="95"/>
      </w:pPr>
      <w:rPr>
        <w:rFonts w:hint="default"/>
        <w:lang w:val="en-US" w:eastAsia="en-US" w:bidi="ar-SA"/>
      </w:rPr>
    </w:lvl>
    <w:lvl w:ilvl="4" w:tplc="B144299C">
      <w:numFmt w:val="bullet"/>
      <w:lvlText w:val="•"/>
      <w:lvlJc w:val="left"/>
      <w:pPr>
        <w:ind w:left="3847" w:hanging="95"/>
      </w:pPr>
      <w:rPr>
        <w:rFonts w:hint="default"/>
        <w:lang w:val="en-US" w:eastAsia="en-US" w:bidi="ar-SA"/>
      </w:rPr>
    </w:lvl>
    <w:lvl w:ilvl="5" w:tplc="A636DED2">
      <w:numFmt w:val="bullet"/>
      <w:lvlText w:val="•"/>
      <w:lvlJc w:val="left"/>
      <w:pPr>
        <w:ind w:left="4629" w:hanging="95"/>
      </w:pPr>
      <w:rPr>
        <w:rFonts w:hint="default"/>
        <w:lang w:val="en-US" w:eastAsia="en-US" w:bidi="ar-SA"/>
      </w:rPr>
    </w:lvl>
    <w:lvl w:ilvl="6" w:tplc="D0CCCA8C">
      <w:numFmt w:val="bullet"/>
      <w:lvlText w:val="•"/>
      <w:lvlJc w:val="left"/>
      <w:pPr>
        <w:ind w:left="5411" w:hanging="95"/>
      </w:pPr>
      <w:rPr>
        <w:rFonts w:hint="default"/>
        <w:lang w:val="en-US" w:eastAsia="en-US" w:bidi="ar-SA"/>
      </w:rPr>
    </w:lvl>
    <w:lvl w:ilvl="7" w:tplc="EC6EED4E">
      <w:numFmt w:val="bullet"/>
      <w:lvlText w:val="•"/>
      <w:lvlJc w:val="left"/>
      <w:pPr>
        <w:ind w:left="6193" w:hanging="95"/>
      </w:pPr>
      <w:rPr>
        <w:rFonts w:hint="default"/>
        <w:lang w:val="en-US" w:eastAsia="en-US" w:bidi="ar-SA"/>
      </w:rPr>
    </w:lvl>
    <w:lvl w:ilvl="8" w:tplc="61684BE6">
      <w:numFmt w:val="bullet"/>
      <w:lvlText w:val="•"/>
      <w:lvlJc w:val="left"/>
      <w:pPr>
        <w:ind w:left="6975" w:hanging="95"/>
      </w:pPr>
      <w:rPr>
        <w:rFonts w:hint="default"/>
        <w:lang w:val="en-US" w:eastAsia="en-US" w:bidi="ar-SA"/>
      </w:rPr>
    </w:lvl>
  </w:abstractNum>
  <w:abstractNum w:abstractNumId="1" w15:restartNumberingAfterBreak="0">
    <w:nsid w:val="1D73015A"/>
    <w:multiLevelType w:val="hybridMultilevel"/>
    <w:tmpl w:val="11AC6A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20207A"/>
    <w:multiLevelType w:val="hybridMultilevel"/>
    <w:tmpl w:val="26EA5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390911"/>
    <w:multiLevelType w:val="hybridMultilevel"/>
    <w:tmpl w:val="ED3CD6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C485318"/>
    <w:multiLevelType w:val="hybridMultilevel"/>
    <w:tmpl w:val="10EEB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AA3B11"/>
    <w:multiLevelType w:val="hybridMultilevel"/>
    <w:tmpl w:val="53A08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4A8"/>
    <w:multiLevelType w:val="hybridMultilevel"/>
    <w:tmpl w:val="3C0C07A8"/>
    <w:lvl w:ilvl="0" w:tplc="F17EF382">
      <w:start w:val="10"/>
      <w:numFmt w:val="decimal"/>
      <w:lvlText w:val="%1."/>
      <w:lvlJc w:val="left"/>
      <w:pPr>
        <w:ind w:left="565" w:hanging="281"/>
      </w:pPr>
      <w:rPr>
        <w:rFonts w:ascii="Segoe UI" w:eastAsia="Segoe UI" w:hAnsi="Segoe UI" w:cs="Segoe UI" w:hint="default"/>
        <w:b w:val="0"/>
        <w:bCs w:val="0"/>
        <w:i w:val="0"/>
        <w:iCs w:val="0"/>
        <w:color w:val="232323"/>
        <w:spacing w:val="0"/>
        <w:w w:val="100"/>
        <w:sz w:val="17"/>
        <w:szCs w:val="17"/>
        <w:lang w:val="en-US" w:eastAsia="en-US" w:bidi="ar-SA"/>
      </w:rPr>
    </w:lvl>
    <w:lvl w:ilvl="1" w:tplc="7C7060FE">
      <w:numFmt w:val="bullet"/>
      <w:lvlText w:val="-"/>
      <w:lvlJc w:val="left"/>
      <w:pPr>
        <w:ind w:left="720" w:hanging="95"/>
      </w:pPr>
      <w:rPr>
        <w:rFonts w:ascii="Segoe UI" w:eastAsia="Segoe UI" w:hAnsi="Segoe UI" w:cs="Segoe UI" w:hint="default"/>
        <w:spacing w:val="0"/>
        <w:w w:val="100"/>
        <w:lang w:val="en-US" w:eastAsia="en-US" w:bidi="ar-SA"/>
      </w:rPr>
    </w:lvl>
    <w:lvl w:ilvl="2" w:tplc="53E037E4">
      <w:numFmt w:val="bullet"/>
      <w:lvlText w:val="•"/>
      <w:lvlJc w:val="left"/>
      <w:pPr>
        <w:ind w:left="2283" w:hanging="95"/>
      </w:pPr>
      <w:rPr>
        <w:rFonts w:hint="default"/>
        <w:lang w:val="en-US" w:eastAsia="en-US" w:bidi="ar-SA"/>
      </w:rPr>
    </w:lvl>
    <w:lvl w:ilvl="3" w:tplc="79D2CAB2">
      <w:numFmt w:val="bullet"/>
      <w:lvlText w:val="•"/>
      <w:lvlJc w:val="left"/>
      <w:pPr>
        <w:ind w:left="3065" w:hanging="95"/>
      </w:pPr>
      <w:rPr>
        <w:rFonts w:hint="default"/>
        <w:lang w:val="en-US" w:eastAsia="en-US" w:bidi="ar-SA"/>
      </w:rPr>
    </w:lvl>
    <w:lvl w:ilvl="4" w:tplc="B3A8C144">
      <w:numFmt w:val="bullet"/>
      <w:lvlText w:val="•"/>
      <w:lvlJc w:val="left"/>
      <w:pPr>
        <w:ind w:left="3847" w:hanging="95"/>
      </w:pPr>
      <w:rPr>
        <w:rFonts w:hint="default"/>
        <w:lang w:val="en-US" w:eastAsia="en-US" w:bidi="ar-SA"/>
      </w:rPr>
    </w:lvl>
    <w:lvl w:ilvl="5" w:tplc="D0887CBE">
      <w:numFmt w:val="bullet"/>
      <w:lvlText w:val="•"/>
      <w:lvlJc w:val="left"/>
      <w:pPr>
        <w:ind w:left="4629" w:hanging="95"/>
      </w:pPr>
      <w:rPr>
        <w:rFonts w:hint="default"/>
        <w:lang w:val="en-US" w:eastAsia="en-US" w:bidi="ar-SA"/>
      </w:rPr>
    </w:lvl>
    <w:lvl w:ilvl="6" w:tplc="E6E2F06A">
      <w:numFmt w:val="bullet"/>
      <w:lvlText w:val="•"/>
      <w:lvlJc w:val="left"/>
      <w:pPr>
        <w:ind w:left="5411" w:hanging="95"/>
      </w:pPr>
      <w:rPr>
        <w:rFonts w:hint="default"/>
        <w:lang w:val="en-US" w:eastAsia="en-US" w:bidi="ar-SA"/>
      </w:rPr>
    </w:lvl>
    <w:lvl w:ilvl="7" w:tplc="A306BDEA">
      <w:numFmt w:val="bullet"/>
      <w:lvlText w:val="•"/>
      <w:lvlJc w:val="left"/>
      <w:pPr>
        <w:ind w:left="6193" w:hanging="95"/>
      </w:pPr>
      <w:rPr>
        <w:rFonts w:hint="default"/>
        <w:lang w:val="en-US" w:eastAsia="en-US" w:bidi="ar-SA"/>
      </w:rPr>
    </w:lvl>
    <w:lvl w:ilvl="8" w:tplc="64C2CCCE">
      <w:numFmt w:val="bullet"/>
      <w:lvlText w:val="•"/>
      <w:lvlJc w:val="left"/>
      <w:pPr>
        <w:ind w:left="6975" w:hanging="95"/>
      </w:pPr>
      <w:rPr>
        <w:rFonts w:hint="default"/>
        <w:lang w:val="en-US" w:eastAsia="en-US" w:bidi="ar-SA"/>
      </w:rPr>
    </w:lvl>
  </w:abstractNum>
  <w:num w:numId="1" w16cid:durableId="1501237066">
    <w:abstractNumId w:val="6"/>
  </w:num>
  <w:num w:numId="2" w16cid:durableId="335768297">
    <w:abstractNumId w:val="0"/>
  </w:num>
  <w:num w:numId="3" w16cid:durableId="1487741422">
    <w:abstractNumId w:val="3"/>
  </w:num>
  <w:num w:numId="4" w16cid:durableId="1294558532">
    <w:abstractNumId w:val="1"/>
  </w:num>
  <w:num w:numId="5" w16cid:durableId="205652390">
    <w:abstractNumId w:val="4"/>
  </w:num>
  <w:num w:numId="6" w16cid:durableId="1541360140">
    <w:abstractNumId w:val="5"/>
  </w:num>
  <w:num w:numId="7" w16cid:durableId="10408642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NjcyNzA3MjA3MTFX0lEKTi0uzszPAykwrAUAZmWknSwAAAA="/>
  </w:docVars>
  <w:rsids>
    <w:rsidRoot w:val="006305FD"/>
    <w:rsid w:val="000258B7"/>
    <w:rsid w:val="000832B9"/>
    <w:rsid w:val="00345C98"/>
    <w:rsid w:val="003552A9"/>
    <w:rsid w:val="004E7350"/>
    <w:rsid w:val="00575950"/>
    <w:rsid w:val="005A39BE"/>
    <w:rsid w:val="006305FD"/>
    <w:rsid w:val="00921810"/>
    <w:rsid w:val="00941041"/>
    <w:rsid w:val="00A70D86"/>
    <w:rsid w:val="00AC369E"/>
    <w:rsid w:val="00BD6CB9"/>
    <w:rsid w:val="00C67FAE"/>
    <w:rsid w:val="00F45A5E"/>
    <w:rsid w:val="00F52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1ACA6"/>
  <w15:docId w15:val="{85C2A430-937A-4742-94AB-6031DFC45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egoe UI" w:eastAsia="Segoe UI" w:hAnsi="Segoe UI" w:cs="Segoe UI"/>
    </w:rPr>
  </w:style>
  <w:style w:type="paragraph" w:styleId="Heading1">
    <w:name w:val="heading 1"/>
    <w:basedOn w:val="Normal"/>
    <w:uiPriority w:val="9"/>
    <w:qFormat/>
    <w:pPr>
      <w:spacing w:before="100"/>
      <w:ind w:left="540"/>
      <w:outlineLvl w:val="0"/>
    </w:pPr>
    <w:rPr>
      <w:b/>
      <w:bCs/>
      <w:sz w:val="21"/>
      <w:szCs w:val="21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718" w:hanging="279"/>
      <w:outlineLvl w:val="1"/>
    </w:pPr>
    <w:rPr>
      <w:b/>
      <w:bCs/>
      <w:sz w:val="17"/>
      <w:szCs w:val="17"/>
    </w:rPr>
  </w:style>
  <w:style w:type="paragraph" w:styleId="Heading3">
    <w:name w:val="heading 3"/>
    <w:basedOn w:val="Normal"/>
    <w:uiPriority w:val="9"/>
    <w:unhideWhenUsed/>
    <w:qFormat/>
    <w:pPr>
      <w:spacing w:before="100"/>
      <w:ind w:left="719" w:hanging="188"/>
      <w:outlineLvl w:val="2"/>
    </w:pPr>
    <w:rPr>
      <w:rFonts w:ascii="Lucida Sans" w:eastAsia="Lucida Sans" w:hAnsi="Lucida Sans" w:cs="Lucida Sans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Title">
    <w:name w:val="Title"/>
    <w:basedOn w:val="Normal"/>
    <w:uiPriority w:val="10"/>
    <w:qFormat/>
    <w:pPr>
      <w:spacing w:before="116"/>
      <w:ind w:left="56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100"/>
      <w:ind w:left="718" w:hanging="27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D6C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6CB9"/>
    <w:rPr>
      <w:rFonts w:ascii="Segoe UI" w:eastAsia="Segoe UI" w:hAnsi="Segoe UI" w:cs="Segoe UI"/>
    </w:rPr>
  </w:style>
  <w:style w:type="paragraph" w:styleId="Footer">
    <w:name w:val="footer"/>
    <w:basedOn w:val="Normal"/>
    <w:link w:val="FooterChar"/>
    <w:uiPriority w:val="99"/>
    <w:unhideWhenUsed/>
    <w:rsid w:val="00BD6C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6CB9"/>
    <w:rPr>
      <w:rFonts w:ascii="Segoe UI" w:eastAsia="Segoe UI" w:hAnsi="Segoe UI" w:cs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imperial.ac.uk/human-resources/recruitment-and-promotions/job-families-and-grades/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s://www.imperial.ac.uk/about/values/behaviours-framework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nnualreviewconversation@imperial.ac.u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mperial.ac.uk/staff/arc/frequently-asked-questions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577</Words>
  <Characters>8994</Characters>
  <Application>Microsoft Office Word</Application>
  <DocSecurity>0</DocSecurity>
  <Lines>74</Lines>
  <Paragraphs>21</Paragraphs>
  <ScaleCrop>false</ScaleCrop>
  <Company/>
  <LinksUpToDate>false</LinksUpToDate>
  <CharactersWithSpaces>10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 Preparation Form (Season 2, 2024)</dc:title>
  <cp:lastModifiedBy>Rouah, Jean-David</cp:lastModifiedBy>
  <cp:revision>15</cp:revision>
  <dcterms:created xsi:type="dcterms:W3CDTF">2024-06-28T08:34:00Z</dcterms:created>
  <dcterms:modified xsi:type="dcterms:W3CDTF">2024-06-2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6-28T00:00:00Z</vt:filetime>
  </property>
  <property fmtid="{D5CDD505-2E9C-101B-9397-08002B2CF9AE}" pid="3" name="Creator">
    <vt:lpwstr>Mozilla/5.0 (Windows NT 10.0; Win64; x64) AppleWebKit/537.36 (KHTML, like Gecko) Chrome/126.0.0.0 Safari/537.36</vt:lpwstr>
  </property>
  <property fmtid="{D5CDD505-2E9C-101B-9397-08002B2CF9AE}" pid="4" name="LastSaved">
    <vt:filetime>2024-06-28T00:00:00Z</vt:filetime>
  </property>
  <property fmtid="{D5CDD505-2E9C-101B-9397-08002B2CF9AE}" pid="5" name="Producer">
    <vt:lpwstr>Skia/PDF m126</vt:lpwstr>
  </property>
</Properties>
</file>